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974880888"/>
        <w:docPartObj>
          <w:docPartGallery w:val="Table of Contents"/>
          <w:docPartUnique/>
        </w:docPartObj>
      </w:sdtPr>
      <w:sdtContent>
        <w:p w:rsidR="001F7079" w:rsidRPr="001F7079" w:rsidRDefault="00000000" w:rsidP="001F7079">
          <w:pPr>
            <w:pStyle w:val="af0"/>
            <w:rPr>
              <w:rFonts w:ascii="Times New Roman" w:hAnsi="Times New Roman" w:cs="Times New Roman"/>
              <w:color w:val="auto"/>
              <w:sz w:val="24"/>
              <w:szCs w:val="24"/>
              <w:lang w:val="ru-RU"/>
            </w:rPr>
          </w:pPr>
          <w:r w:rsidRPr="001F7079">
            <w:rPr>
              <w:rFonts w:ascii="Times New Roman" w:hAnsi="Times New Roman" w:cs="Times New Roman"/>
              <w:color w:val="auto"/>
              <w:sz w:val="24"/>
              <w:szCs w:val="24"/>
            </w:rPr>
            <w:fldChar w:fldCharType="begin"/>
          </w:r>
          <w:r w:rsidRPr="001F7079">
            <w:rPr>
              <w:rFonts w:ascii="Times New Roman" w:hAnsi="Times New Roman" w:cs="Times New Roman"/>
              <w:color w:val="auto"/>
              <w:sz w:val="24"/>
              <w:szCs w:val="24"/>
            </w:rPr>
            <w:instrText>TOC \o "1-2" \h \z \u</w:instrText>
          </w:r>
          <w:r w:rsidRPr="001F7079">
            <w:rPr>
              <w:rFonts w:ascii="Times New Roman" w:hAnsi="Times New Roman" w:cs="Times New Roman"/>
              <w:color w:val="auto"/>
              <w:sz w:val="24"/>
              <w:szCs w:val="24"/>
            </w:rPr>
            <w:fldChar w:fldCharType="separate"/>
          </w:r>
          <w:hyperlink w:anchor="_Toc220942167" w:history="1">
            <w:r w:rsidR="001F7079" w:rsidRPr="001F7079">
              <w:rPr>
                <w:rStyle w:val="af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ТЕХНИЧЕСКОЕ ОПИСАНИЕ ПРОГРАММНОГО КОМПЛЕКСА АВТОМАТИЗИРОВАННОГО СБОРА, СИСТЕМАТИЗАЦИИ И ОБРАБОТКИ ДАННЫХ</w:t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220942167 \h </w:instrText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1</w:t>
            </w:r>
            <w:r w:rsidR="001F7079" w:rsidRPr="001F7079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68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СОДЕРЖАНИЕ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68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69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1. ОБЩИЕ СВЕДЕНИЯ О ПРОГРАММНОМ ОБЕСПЕЧЕНИИ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69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0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2. ОПИСАНИЕ ПРОГРАММНОЙ РЕАЛИЗАЦИИ МОДЕЛЕЙ ИНФОРМАЦИОННОГО ОБМЕНА И СБОРА ДАННЫХ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0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1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3. ПРОГРАММНО-ТЕХНОЛОГИЧЕСКИЕ РЕШЕНИЯ ПО СИСТЕМАТИЗАЦИИ И ОБРАБОТКЕ ДАННЫХ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1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2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4. СТРУКТУРА БАЗЫ ДАННЫХ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2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3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5. АРХИТЕКТУРА ПРОГРАММНОГО ИНТЕРФЕЙСА (API)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3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38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4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6. МЕХАНИЗМЫ ОБЕСПЕЧЕНИЯ НАДЁЖНОСТИ И ОТКАЗОУСТОЙЧИВОСТИ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4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54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5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7. ПОРЯДОК РАЗВЁРТЫВАНИЯ И ИСПЫТАНИЙ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5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56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F7079" w:rsidRPr="001F7079" w:rsidRDefault="001F7079">
          <w:pPr>
            <w:pStyle w:val="21"/>
            <w:tabs>
              <w:tab w:val="right" w:leader="dot" w:pos="9679"/>
            </w:tabs>
            <w:rPr>
              <w:rFonts w:ascii="Times New Roman" w:hAnsi="Times New Roman" w:cs="Times New Roman"/>
              <w:noProof/>
              <w:kern w:val="2"/>
              <w:lang w:val="ru-RU" w:eastAsia="ru-RU"/>
              <w14:ligatures w14:val="standardContextual"/>
            </w:rPr>
          </w:pPr>
          <w:hyperlink w:anchor="_Toc220942176" w:history="1">
            <w:r w:rsidRPr="001F7079">
              <w:rPr>
                <w:rStyle w:val="af"/>
                <w:rFonts w:ascii="Times New Roman" w:hAnsi="Times New Roman" w:cs="Times New Roman"/>
                <w:noProof/>
                <w:color w:val="auto"/>
              </w:rPr>
              <w:t>8. ЗАКЛЮЧЕНИЕ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instrText xml:space="preserve"> PAGEREF _Toc220942176 \h </w:instrTex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t>57</w:t>
            </w:r>
            <w:r w:rsidRPr="001F707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83945" w:rsidRPr="001F7079" w:rsidRDefault="00000000">
          <w:pPr>
            <w:rPr>
              <w:rFonts w:ascii="Times New Roman" w:hAnsi="Times New Roman" w:cs="Times New Roman"/>
            </w:rPr>
          </w:pPr>
          <w:r w:rsidRPr="001F7079">
            <w:rPr>
              <w:rFonts w:ascii="Times New Roman" w:hAnsi="Times New Roman" w:cs="Times New Roman"/>
            </w:rPr>
            <w:fldChar w:fldCharType="end"/>
          </w:r>
        </w:p>
      </w:sdtContent>
    </w:sdt>
    <w:p w:rsidR="001F7079" w:rsidRPr="001F7079" w:rsidRDefault="001F7079" w:rsidP="001F7079">
      <w:pPr>
        <w:rPr>
          <w:rFonts w:ascii="Times New Roman" w:eastAsiaTheme="majorEastAsia" w:hAnsi="Times New Roman" w:cs="Times New Roman"/>
          <w:lang w:val="ru-RU"/>
        </w:rPr>
      </w:pPr>
      <w:bookmarkStart w:id="0" w:name="_Toc220942167"/>
      <w:bookmarkStart w:id="1" w:name="Xe054eb2a8cb80eb9b4c41e67fcc5d7b032bf6d1"/>
      <w:r>
        <w:rPr>
          <w:rFonts w:ascii="Times New Roman" w:hAnsi="Times New Roman" w:cs="Times New Roman"/>
          <w:lang w:val="ru-RU"/>
        </w:rPr>
        <w:br w:type="page"/>
      </w:r>
    </w:p>
    <w:p w:rsidR="00183945" w:rsidRPr="001F7079" w:rsidRDefault="00000000" w:rsidP="001F7079">
      <w:pPr>
        <w:pStyle w:val="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220942168"/>
      <w:bookmarkEnd w:id="0"/>
      <w:r w:rsidRPr="001F7079">
        <w:rPr>
          <w:rFonts w:ascii="Times New Roman" w:hAnsi="Times New Roman" w:cs="Times New Roman"/>
          <w:color w:val="auto"/>
          <w:sz w:val="24"/>
          <w:szCs w:val="24"/>
        </w:rPr>
        <w:lastRenderedPageBreak/>
        <w:t>СОДЕРЖАНИЕ</w:t>
      </w:r>
      <w:bookmarkStart w:id="3" w:name="содержание"/>
      <w:bookmarkEnd w:id="2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hyperlink w:anchor="Xffcfc11272c5bca79b071d58245803334630a97">
        <w:r w:rsidRPr="001F7079">
          <w:rPr>
            <w:rStyle w:val="af"/>
            <w:rFonts w:ascii="Times New Roman" w:hAnsi="Times New Roman" w:cs="Times New Roman"/>
            <w:color w:val="auto"/>
            <w:lang w:val="ru-RU"/>
          </w:rPr>
          <w:t>Общие сведения о программном обеспечении</w:t>
        </w:r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1.1. </w:t>
      </w:r>
      <w:proofErr w:type="spellStart"/>
      <w:r w:rsidRPr="001F7079">
        <w:rPr>
          <w:rFonts w:ascii="Times New Roman" w:hAnsi="Times New Roman" w:cs="Times New Roman"/>
        </w:rPr>
        <w:t>Назначени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истемы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1.2. </w:t>
      </w:r>
      <w:proofErr w:type="spellStart"/>
      <w:r w:rsidRPr="001F7079">
        <w:rPr>
          <w:rFonts w:ascii="Times New Roman" w:hAnsi="Times New Roman" w:cs="Times New Roman"/>
        </w:rPr>
        <w:t>Используемы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технологически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тек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1.3. </w:t>
      </w:r>
      <w:proofErr w:type="spellStart"/>
      <w:r w:rsidRPr="001F7079">
        <w:rPr>
          <w:rFonts w:ascii="Times New Roman" w:hAnsi="Times New Roman" w:cs="Times New Roman"/>
        </w:rPr>
        <w:t>Библиотеки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ля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парсинг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анных</w:t>
      </w:r>
      <w:proofErr w:type="spellEnd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hyperlink w:anchor="X5bcbc6b5a4e1716c2d26f6a614c7569872eb94b">
        <w:r w:rsidRPr="001F7079">
          <w:rPr>
            <w:rStyle w:val="af"/>
            <w:rFonts w:ascii="Times New Roman" w:hAnsi="Times New Roman" w:cs="Times New Roman"/>
            <w:color w:val="auto"/>
            <w:lang w:val="ru-RU"/>
          </w:rPr>
          <w:t>Описание программной реализации моделей информационного обмена и сбора данных</w:t>
        </w:r>
      </w:hyperlink>
    </w:p>
    <w:p w:rsidR="00183945" w:rsidRPr="001C3565" w:rsidRDefault="00000000" w:rsidP="001F7079">
      <w:pPr>
        <w:pStyle w:val="Compact"/>
        <w:ind w:left="1080"/>
        <w:rPr>
          <w:rFonts w:ascii="Times New Roman" w:hAnsi="Times New Roman" w:cs="Times New Roman"/>
          <w:lang w:val="ru-RU"/>
        </w:rPr>
      </w:pPr>
      <w:r w:rsidRPr="001C3565">
        <w:rPr>
          <w:rFonts w:ascii="Times New Roman" w:hAnsi="Times New Roman" w:cs="Times New Roman"/>
          <w:lang w:val="ru-RU"/>
        </w:rPr>
        <w:t xml:space="preserve">2.1. Архитектура подсистемы </w:t>
      </w:r>
      <w:proofErr w:type="spellStart"/>
      <w:r w:rsidRPr="001C3565">
        <w:rPr>
          <w:rFonts w:ascii="Times New Roman" w:hAnsi="Times New Roman" w:cs="Times New Roman"/>
          <w:lang w:val="ru-RU"/>
        </w:rPr>
        <w:t>парсинга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2.2. Алгоритмы сбора данных по ключевым источникам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2.3. Механизмы обеспечения скрытности и защиты от блокировок</w:t>
      </w:r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hyperlink w:anchor="X2c052cc4ad51ce779042aa8729e66572ccaa66b">
        <w:r w:rsidRPr="001F7079">
          <w:rPr>
            <w:rStyle w:val="af"/>
            <w:rFonts w:ascii="Times New Roman" w:hAnsi="Times New Roman" w:cs="Times New Roman"/>
            <w:color w:val="auto"/>
            <w:lang w:val="ru-RU"/>
          </w:rPr>
          <w:t>Программно-технологические решения по систематизации и обработке данных</w:t>
        </w:r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3.1. Слой хранения данных (База данных)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3.2. </w:t>
      </w:r>
      <w:proofErr w:type="spellStart"/>
      <w:r w:rsidRPr="001F7079">
        <w:rPr>
          <w:rFonts w:ascii="Times New Roman" w:hAnsi="Times New Roman" w:cs="Times New Roman"/>
        </w:rPr>
        <w:t>Сервисны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лой</w:t>
      </w:r>
      <w:proofErr w:type="spellEnd"/>
      <w:r w:rsidRPr="001F7079">
        <w:rPr>
          <w:rFonts w:ascii="Times New Roman" w:hAnsi="Times New Roman" w:cs="Times New Roman"/>
        </w:rPr>
        <w:t xml:space="preserve"> и </w:t>
      </w:r>
      <w:proofErr w:type="spellStart"/>
      <w:r w:rsidRPr="001F7079">
        <w:rPr>
          <w:rFonts w:ascii="Times New Roman" w:hAnsi="Times New Roman" w:cs="Times New Roman"/>
        </w:rPr>
        <w:t>бизнес-логика</w:t>
      </w:r>
      <w:proofErr w:type="spellEnd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Xda593bf79d9079604a60f9aea51741d497390f3"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Структура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базы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данных</w:t>
        </w:r>
        <w:proofErr w:type="spellEnd"/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1. </w:t>
      </w:r>
      <w:proofErr w:type="spellStart"/>
      <w:r w:rsidRPr="001F7079">
        <w:rPr>
          <w:rFonts w:ascii="Times New Roman" w:hAnsi="Times New Roman" w:cs="Times New Roman"/>
        </w:rPr>
        <w:t>Общи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ведения</w:t>
      </w:r>
      <w:proofErr w:type="spellEnd"/>
      <w:r w:rsidRPr="001F7079">
        <w:rPr>
          <w:rFonts w:ascii="Times New Roman" w:hAnsi="Times New Roman" w:cs="Times New Roman"/>
        </w:rPr>
        <w:t xml:space="preserve"> о </w:t>
      </w:r>
      <w:proofErr w:type="spellStart"/>
      <w:r w:rsidRPr="001F7079">
        <w:rPr>
          <w:rFonts w:ascii="Times New Roman" w:hAnsi="Times New Roman" w:cs="Times New Roman"/>
        </w:rPr>
        <w:t>схем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анных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2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industrial_certificate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3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manufacturer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4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inspection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5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procurement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6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financial_report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7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financial_report_line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8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load_log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4.9. </w:t>
      </w:r>
      <w:proofErr w:type="spellStart"/>
      <w:r w:rsidRPr="001F7079">
        <w:rPr>
          <w:rFonts w:ascii="Times New Roman" w:hAnsi="Times New Roman" w:cs="Times New Roman"/>
        </w:rPr>
        <w:t>Таблиц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parsers_proxy</w:t>
      </w:r>
      <w:proofErr w:type="spellEnd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X1da0974b3d48f898ee36cf400b7ca4e8246af3b"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Архитектура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программного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интерфейса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(API)</w:t>
        </w:r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1. </w:t>
      </w:r>
      <w:proofErr w:type="spellStart"/>
      <w:r w:rsidRPr="001F7079">
        <w:rPr>
          <w:rFonts w:ascii="Times New Roman" w:hAnsi="Times New Roman" w:cs="Times New Roman"/>
        </w:rPr>
        <w:t>Общи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ведения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2. </w:t>
      </w:r>
      <w:proofErr w:type="spellStart"/>
      <w:r w:rsidRPr="001F7079">
        <w:rPr>
          <w:rFonts w:ascii="Times New Roman" w:hAnsi="Times New Roman" w:cs="Times New Roman"/>
        </w:rPr>
        <w:t>Аутентификация</w:t>
      </w:r>
      <w:proofErr w:type="spellEnd"/>
      <w:r w:rsidRPr="001F7079">
        <w:rPr>
          <w:rFonts w:ascii="Times New Roman" w:hAnsi="Times New Roman" w:cs="Times New Roman"/>
        </w:rPr>
        <w:t xml:space="preserve"> и </w:t>
      </w:r>
      <w:proofErr w:type="spellStart"/>
      <w:r w:rsidRPr="001F7079">
        <w:rPr>
          <w:rFonts w:ascii="Times New Roman" w:hAnsi="Times New Roman" w:cs="Times New Roman"/>
        </w:rPr>
        <w:t>авторизация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3. </w:t>
      </w:r>
      <w:proofErr w:type="spellStart"/>
      <w:r w:rsidRPr="001F7079">
        <w:rPr>
          <w:rFonts w:ascii="Times New Roman" w:hAnsi="Times New Roman" w:cs="Times New Roman"/>
        </w:rPr>
        <w:t>Структура</w:t>
      </w:r>
      <w:proofErr w:type="spellEnd"/>
      <w:r w:rsidRPr="001F7079">
        <w:rPr>
          <w:rFonts w:ascii="Times New Roman" w:hAnsi="Times New Roman" w:cs="Times New Roman"/>
        </w:rPr>
        <w:t xml:space="preserve"> API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4. API </w:t>
      </w:r>
      <w:proofErr w:type="spellStart"/>
      <w:r w:rsidRPr="001F7079">
        <w:rPr>
          <w:rFonts w:ascii="Times New Roman" w:hAnsi="Times New Roman" w:cs="Times New Roman"/>
        </w:rPr>
        <w:t>Минпромторга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5. API </w:t>
      </w:r>
      <w:proofErr w:type="spellStart"/>
      <w:r w:rsidRPr="001F7079">
        <w:rPr>
          <w:rFonts w:ascii="Times New Roman" w:hAnsi="Times New Roman" w:cs="Times New Roman"/>
        </w:rPr>
        <w:t>Единого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реестр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проверок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6. API </w:t>
      </w:r>
      <w:proofErr w:type="spellStart"/>
      <w:r w:rsidRPr="001F7079">
        <w:rPr>
          <w:rFonts w:ascii="Times New Roman" w:hAnsi="Times New Roman" w:cs="Times New Roman"/>
        </w:rPr>
        <w:t>Государственных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закупок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7. API </w:t>
      </w:r>
      <w:proofErr w:type="spellStart"/>
      <w:r w:rsidRPr="001F7079">
        <w:rPr>
          <w:rFonts w:ascii="Times New Roman" w:hAnsi="Times New Roman" w:cs="Times New Roman"/>
        </w:rPr>
        <w:t>Бухгалтерско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тчётности</w:t>
      </w:r>
      <w:proofErr w:type="spellEnd"/>
      <w:r w:rsidRPr="001F7079">
        <w:rPr>
          <w:rFonts w:ascii="Times New Roman" w:hAnsi="Times New Roman" w:cs="Times New Roman"/>
        </w:rPr>
        <w:t xml:space="preserve"> ФНС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8. API </w:t>
      </w:r>
      <w:proofErr w:type="spellStart"/>
      <w:r w:rsidRPr="001F7079">
        <w:rPr>
          <w:rFonts w:ascii="Times New Roman" w:hAnsi="Times New Roman" w:cs="Times New Roman"/>
        </w:rPr>
        <w:t>Фоновых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задач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9. </w:t>
      </w:r>
      <w:proofErr w:type="spellStart"/>
      <w:r w:rsidRPr="001F7079">
        <w:rPr>
          <w:rFonts w:ascii="Times New Roman" w:hAnsi="Times New Roman" w:cs="Times New Roman"/>
        </w:rPr>
        <w:t>Системное</w:t>
      </w:r>
      <w:proofErr w:type="spellEnd"/>
      <w:r w:rsidRPr="001F7079">
        <w:rPr>
          <w:rFonts w:ascii="Times New Roman" w:hAnsi="Times New Roman" w:cs="Times New Roman"/>
        </w:rPr>
        <w:t xml:space="preserve"> API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10. </w:t>
      </w:r>
      <w:proofErr w:type="spellStart"/>
      <w:r w:rsidRPr="001F7079">
        <w:rPr>
          <w:rFonts w:ascii="Times New Roman" w:hAnsi="Times New Roman" w:cs="Times New Roman"/>
        </w:rPr>
        <w:t>Коды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тветов</w:t>
      </w:r>
      <w:proofErr w:type="spellEnd"/>
      <w:r w:rsidRPr="001F7079">
        <w:rPr>
          <w:rFonts w:ascii="Times New Roman" w:hAnsi="Times New Roman" w:cs="Times New Roman"/>
        </w:rPr>
        <w:t xml:space="preserve"> HTTP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5.11. </w:t>
      </w:r>
      <w:proofErr w:type="spellStart"/>
      <w:r w:rsidRPr="001F7079">
        <w:rPr>
          <w:rFonts w:ascii="Times New Roman" w:hAnsi="Times New Roman" w:cs="Times New Roman"/>
        </w:rPr>
        <w:t>Формат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шибок</w:t>
      </w:r>
      <w:proofErr w:type="spellEnd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Xa6d4a4ee665141695d943e185faf0cc4fb01806"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Механизмы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обеспечения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надёжности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и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отказоустойчивости</w:t>
        </w:r>
        <w:proofErr w:type="spellEnd"/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6.1. </w:t>
      </w:r>
      <w:proofErr w:type="spellStart"/>
      <w:r w:rsidRPr="001F7079">
        <w:rPr>
          <w:rFonts w:ascii="Times New Roman" w:hAnsi="Times New Roman" w:cs="Times New Roman"/>
        </w:rPr>
        <w:t>Систем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фоновых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задач</w:t>
      </w:r>
      <w:proofErr w:type="spellEnd"/>
      <w:r w:rsidRPr="001F7079">
        <w:rPr>
          <w:rFonts w:ascii="Times New Roman" w:hAnsi="Times New Roman" w:cs="Times New Roman"/>
        </w:rPr>
        <w:t xml:space="preserve"> (</w:t>
      </w:r>
      <w:proofErr w:type="spellStart"/>
      <w:r w:rsidRPr="001F7079">
        <w:rPr>
          <w:rFonts w:ascii="Times New Roman" w:hAnsi="Times New Roman" w:cs="Times New Roman"/>
        </w:rPr>
        <w:t>BackgroundJobs</w:t>
      </w:r>
      <w:proofErr w:type="spellEnd"/>
      <w:r w:rsidRPr="001F7079">
        <w:rPr>
          <w:rFonts w:ascii="Times New Roman" w:hAnsi="Times New Roman" w:cs="Times New Roman"/>
        </w:rPr>
        <w:t>)</w:t>
      </w:r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6.2. </w:t>
      </w:r>
      <w:proofErr w:type="spellStart"/>
      <w:r w:rsidRPr="001F7079">
        <w:rPr>
          <w:rFonts w:ascii="Times New Roman" w:hAnsi="Times New Roman" w:cs="Times New Roman"/>
        </w:rPr>
        <w:t>Инкрементальная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инхронизация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6.3. </w:t>
      </w:r>
      <w:proofErr w:type="spellStart"/>
      <w:r w:rsidRPr="001F7079">
        <w:rPr>
          <w:rFonts w:ascii="Times New Roman" w:hAnsi="Times New Roman" w:cs="Times New Roman"/>
        </w:rPr>
        <w:t>Дедупликация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анных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6.4. </w:t>
      </w:r>
      <w:proofErr w:type="spellStart"/>
      <w:r w:rsidRPr="001F7079">
        <w:rPr>
          <w:rFonts w:ascii="Times New Roman" w:hAnsi="Times New Roman" w:cs="Times New Roman"/>
        </w:rPr>
        <w:t>Логирование</w:t>
      </w:r>
      <w:proofErr w:type="spellEnd"/>
      <w:r w:rsidRPr="001F7079">
        <w:rPr>
          <w:rFonts w:ascii="Times New Roman" w:hAnsi="Times New Roman" w:cs="Times New Roman"/>
        </w:rPr>
        <w:t xml:space="preserve"> и </w:t>
      </w:r>
      <w:proofErr w:type="spellStart"/>
      <w:r w:rsidRPr="001F7079">
        <w:rPr>
          <w:rFonts w:ascii="Times New Roman" w:hAnsi="Times New Roman" w:cs="Times New Roman"/>
        </w:rPr>
        <w:t>аудит</w:t>
      </w:r>
      <w:proofErr w:type="spellEnd"/>
    </w:p>
    <w:p w:rsidR="00183945" w:rsidRPr="001F7079" w:rsidRDefault="0018394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Xf0ac5e096d87a85cf1653cc0b4e29497be2d44a"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Порядок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развёртывания</w:t>
        </w:r>
        <w:proofErr w:type="spellEnd"/>
        <w:r w:rsidRPr="001F7079">
          <w:rPr>
            <w:rStyle w:val="af"/>
            <w:rFonts w:ascii="Times New Roman" w:hAnsi="Times New Roman" w:cs="Times New Roman"/>
            <w:color w:val="auto"/>
          </w:rPr>
          <w:t xml:space="preserve"> и </w:t>
        </w:r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испытаний</w:t>
        </w:r>
        <w:proofErr w:type="spellEnd"/>
      </w:hyperlink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7.1. </w:t>
      </w:r>
      <w:proofErr w:type="spellStart"/>
      <w:r w:rsidRPr="001F7079">
        <w:rPr>
          <w:rFonts w:ascii="Times New Roman" w:hAnsi="Times New Roman" w:cs="Times New Roman"/>
        </w:rPr>
        <w:t>Подготовк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перационно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реды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t xml:space="preserve">7.2. </w:t>
      </w:r>
      <w:proofErr w:type="spellStart"/>
      <w:r w:rsidRPr="001F7079">
        <w:rPr>
          <w:rFonts w:ascii="Times New Roman" w:hAnsi="Times New Roman" w:cs="Times New Roman"/>
        </w:rPr>
        <w:t>Запуск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процессов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сбор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анных</w:t>
      </w:r>
      <w:proofErr w:type="spellEnd"/>
    </w:p>
    <w:p w:rsidR="00183945" w:rsidRPr="001F7079" w:rsidRDefault="00000000" w:rsidP="001F7079">
      <w:pPr>
        <w:pStyle w:val="Compact"/>
        <w:ind w:left="108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</w:rPr>
        <w:lastRenderedPageBreak/>
        <w:t xml:space="preserve">7.3. </w:t>
      </w:r>
      <w:proofErr w:type="spellStart"/>
      <w:r w:rsidRPr="001F7079">
        <w:rPr>
          <w:rFonts w:ascii="Times New Roman" w:hAnsi="Times New Roman" w:cs="Times New Roman"/>
        </w:rPr>
        <w:t>Проверк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качества</w:t>
      </w:r>
      <w:proofErr w:type="spellEnd"/>
    </w:p>
    <w:p w:rsidR="001F7079" w:rsidRDefault="001F70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Xc8191aade59c2da538c31a3b640218278d5d821">
        <w:proofErr w:type="spellStart"/>
        <w:r w:rsidRPr="001F7079">
          <w:rPr>
            <w:rStyle w:val="af"/>
            <w:rFonts w:ascii="Times New Roman" w:hAnsi="Times New Roman" w:cs="Times New Roman"/>
            <w:color w:val="auto"/>
          </w:rPr>
          <w:t>Заключение</w:t>
        </w:r>
        <w:proofErr w:type="spellEnd"/>
      </w:hyperlink>
    </w:p>
    <w:p w:rsidR="00183945" w:rsidRPr="001F7079" w:rsidRDefault="001F7079" w:rsidP="001F7079">
      <w:pPr>
        <w:pStyle w:val="a0"/>
        <w:rPr>
          <w:lang w:val="ru-RU"/>
        </w:rPr>
      </w:pPr>
      <w:r>
        <w:br w:type="page"/>
      </w: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_Toc220942169"/>
      <w:bookmarkEnd w:id="3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lastRenderedPageBreak/>
        <w:t>1. ОБЩИЕ СВЕДЕНИЯ О ПРОГРАММНОМ ОБЕСПЕЧЕНИИ</w:t>
      </w:r>
      <w:bookmarkStart w:id="5" w:name="общие-сведения-о-программном-обеспечении"/>
      <w:bookmarkEnd w:id="4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" w:name="назначение-системы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1.1. Назначение системы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ограммный комплекс предназначен для автоматизированного сбора, систематизации, хранения и предоставления данных из государственных информационных систем Российской Федерации. Система обеспечивает централизованный доступ к актуальной информации о промышленных предприятиях, контрольно-надзорных мероприятиях, государственных закупках и финансовой отчётности организаций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ограммный комплекс функционирует как элемент макетов комплексных платформенных решений развития оборонно-промышленного комплекса Российской Федерации и обеспечивает подготовку данных к загрузке в базы данных, способные функционировать в указанных макетах.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" w:name="используемый-технологический-стек"/>
      <w:bookmarkEnd w:id="6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1.2. Используемый технологический стек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Разработка программного комплекса выполнена с использованием современных технологий, обеспечивающих высокую производительность, масштабируемость и соответствие требованиям информационной безопасности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515"/>
        <w:gridCol w:w="2556"/>
        <w:gridCol w:w="3834"/>
      </w:tblGrid>
      <w:tr w:rsidR="001F7079" w:rsidRPr="001F707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мпонент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ерсия</w:t>
            </w:r>
            <w:proofErr w:type="spellEnd"/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</w:tr>
      <w:tr w:rsidR="001F7079" w:rsidRPr="0037752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ерацио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истема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Astra Linux 1.8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Сертифицированная ОС для обработки конфиденциальных данных</w:t>
            </w:r>
          </w:p>
        </w:tc>
      </w:tr>
      <w:tr w:rsidR="001F7079" w:rsidRPr="001F707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Язы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граммирования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Python 3.11.2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сновно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язы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зработки</w:t>
            </w:r>
            <w:proofErr w:type="spellEnd"/>
          </w:p>
        </w:tc>
      </w:tr>
      <w:tr w:rsidR="001F7079" w:rsidRPr="0037752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еб-фреймворк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Django 3.2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Серверный фреймворк для построения </w:t>
            </w:r>
            <w:r w:rsidRPr="001F7079">
              <w:rPr>
                <w:rFonts w:ascii="Times New Roman" w:hAnsi="Times New Roman" w:cs="Times New Roman"/>
              </w:rPr>
              <w:t>REST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F7079">
              <w:rPr>
                <w:rFonts w:ascii="Times New Roman" w:hAnsi="Times New Roman" w:cs="Times New Roman"/>
              </w:rPr>
              <w:t>API</w:t>
            </w:r>
          </w:p>
        </w:tc>
      </w:tr>
      <w:tr w:rsidR="001F7079" w:rsidRPr="001F707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СУБД</w:t>
            </w:r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PostgreSQL 15.10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ляцио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баз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1F7079" w:rsidRPr="0037752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еб-сервер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Apache 2.4.57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</w:rPr>
              <w:t>HTTP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-сервер с поддержкой </w:t>
            </w:r>
            <w:r w:rsidRPr="001F7079">
              <w:rPr>
                <w:rFonts w:ascii="Times New Roman" w:hAnsi="Times New Roman" w:cs="Times New Roman"/>
              </w:rPr>
              <w:t>WSGI</w:t>
            </w:r>
          </w:p>
        </w:tc>
      </w:tr>
      <w:tr w:rsidR="001F7079" w:rsidRPr="0037752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оду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WSGI</w:t>
            </w:r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mod_wsgi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4.9.4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Интеграция </w:t>
            </w:r>
            <w:r w:rsidRPr="001F7079">
              <w:rPr>
                <w:rFonts w:ascii="Times New Roman" w:hAnsi="Times New Roman" w:cs="Times New Roman"/>
              </w:rPr>
              <w:t>Python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-приложения с </w:t>
            </w:r>
            <w:r w:rsidRPr="001F7079">
              <w:rPr>
                <w:rFonts w:ascii="Times New Roman" w:hAnsi="Times New Roman" w:cs="Times New Roman"/>
              </w:rPr>
              <w:t>Apache</w:t>
            </w:r>
          </w:p>
        </w:tc>
      </w:tr>
      <w:tr w:rsidR="001F7079" w:rsidRPr="001F707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черед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дач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Celery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синхро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работ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нов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дач</w:t>
            </w:r>
            <w:proofErr w:type="spellEnd"/>
          </w:p>
        </w:tc>
      </w:tr>
      <w:tr w:rsidR="001F7079" w:rsidRPr="001F7079" w:rsidTr="00377529">
        <w:tc>
          <w:tcPr>
            <w:tcW w:w="281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рок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общений</w:t>
            </w:r>
            <w:proofErr w:type="spellEnd"/>
          </w:p>
        </w:tc>
        <w:tc>
          <w:tcPr>
            <w:tcW w:w="20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Redis</w:t>
            </w:r>
          </w:p>
        </w:tc>
        <w:tc>
          <w:tcPr>
            <w:tcW w:w="306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рок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л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Celery</w:t>
            </w:r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библиотеки-для-парсинга-данных"/>
      <w:bookmarkEnd w:id="7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1.3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Библиотеки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для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парсинга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данных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ля реализации механизмов автоматизированного сбора данных из внешних источников задействованы специализированные библиотеки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715"/>
        <w:gridCol w:w="2476"/>
        <w:gridCol w:w="3714"/>
      </w:tblGrid>
      <w:tr w:rsidR="001F7079" w:rsidRPr="001F707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иблиотек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ерсия</w:t>
            </w:r>
            <w:proofErr w:type="spellEnd"/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</w:tr>
      <w:tr w:rsidR="001F7079" w:rsidRPr="0037752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request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.31.0</w:t>
            </w:r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Выполнение синхронных </w:t>
            </w:r>
            <w:r w:rsidRPr="001F7079">
              <w:rPr>
                <w:rFonts w:ascii="Times New Roman" w:hAnsi="Times New Roman" w:cs="Times New Roman"/>
              </w:rPr>
              <w:t>HTTP</w:t>
            </w:r>
            <w:r w:rsidRPr="001F7079">
              <w:rPr>
                <w:rFonts w:ascii="Times New Roman" w:hAnsi="Times New Roman" w:cs="Times New Roman"/>
                <w:lang w:val="ru-RU"/>
              </w:rPr>
              <w:t>-запросов и загрузка бинарных данных</w:t>
            </w:r>
          </w:p>
        </w:tc>
      </w:tr>
      <w:tr w:rsidR="001F7079" w:rsidRPr="0037752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eautifulsoup4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.12.3</w:t>
            </w:r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Разбор </w:t>
            </w:r>
            <w:r w:rsidRPr="001F7079">
              <w:rPr>
                <w:rFonts w:ascii="Times New Roman" w:hAnsi="Times New Roman" w:cs="Times New Roman"/>
              </w:rPr>
              <w:t>HTM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-структур и навигация по </w:t>
            </w:r>
            <w:r w:rsidRPr="001F7079">
              <w:rPr>
                <w:rFonts w:ascii="Times New Roman" w:hAnsi="Times New Roman" w:cs="Times New Roman"/>
              </w:rPr>
              <w:t>DOM</w:t>
            </w:r>
            <w:r w:rsidRPr="001F7079">
              <w:rPr>
                <w:rFonts w:ascii="Times New Roman" w:hAnsi="Times New Roman" w:cs="Times New Roman"/>
                <w:lang w:val="ru-RU"/>
              </w:rPr>
              <w:t>-дереву</w:t>
            </w:r>
          </w:p>
        </w:tc>
      </w:tr>
      <w:tr w:rsidR="001F7079" w:rsidRPr="001F707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lxml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5.2.0</w:t>
            </w:r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ысокопроизводите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парсинг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XML-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кументов</w:t>
            </w:r>
            <w:proofErr w:type="spellEnd"/>
          </w:p>
        </w:tc>
      </w:tr>
      <w:tr w:rsidR="001F7079" w:rsidRPr="0037752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openpyxl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3.1.5</w:t>
            </w:r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Потоковое чтение и обработка реестров в формате </w:t>
            </w:r>
            <w:r w:rsidRPr="001F7079">
              <w:rPr>
                <w:rFonts w:ascii="Times New Roman" w:hAnsi="Times New Roman" w:cs="Times New Roman"/>
              </w:rPr>
              <w:t>Exce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(.</w:t>
            </w:r>
            <w:r w:rsidRPr="001F7079">
              <w:rPr>
                <w:rFonts w:ascii="Times New Roman" w:hAnsi="Times New Roman" w:cs="Times New Roman"/>
              </w:rPr>
              <w:t>xlsx</w:t>
            </w:r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1F7079" w:rsidRPr="0037752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playwright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1.57.0</w:t>
            </w:r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Автоматизация браузера </w:t>
            </w:r>
            <w:r w:rsidRPr="001F7079">
              <w:rPr>
                <w:rFonts w:ascii="Times New Roman" w:hAnsi="Times New Roman" w:cs="Times New Roman"/>
              </w:rPr>
              <w:t>Chromium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для работы с динамическим контентом</w:t>
            </w:r>
          </w:p>
        </w:tc>
      </w:tr>
      <w:tr w:rsidR="001F7079" w:rsidRPr="00377529" w:rsidTr="00377529"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F7079">
              <w:rPr>
                <w:rFonts w:ascii="Times New Roman" w:hAnsi="Times New Roman" w:cs="Times New Roman"/>
              </w:rPr>
              <w:t>xml.etree</w:t>
            </w:r>
            <w:proofErr w:type="gramEnd"/>
            <w:r w:rsidRPr="001F7079">
              <w:rPr>
                <w:rFonts w:ascii="Times New Roman" w:hAnsi="Times New Roman" w:cs="Times New Roman"/>
              </w:rPr>
              <w:t>.ElementTre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stdlib</w:t>
            </w:r>
            <w:proofErr w:type="spellEnd"/>
          </w:p>
        </w:tc>
        <w:tc>
          <w:tcPr>
            <w:tcW w:w="297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Потоковый </w:t>
            </w:r>
            <w:proofErr w:type="spellStart"/>
            <w:r w:rsidRPr="001F7079">
              <w:rPr>
                <w:rFonts w:ascii="Times New Roman" w:hAnsi="Times New Roman" w:cs="Times New Roman"/>
                <w:lang w:val="ru-RU"/>
              </w:rPr>
              <w:t>парсинг</w:t>
            </w:r>
            <w:proofErr w:type="spellEnd"/>
            <w:r w:rsidRPr="001F707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F7079">
              <w:rPr>
                <w:rFonts w:ascii="Times New Roman" w:hAnsi="Times New Roman" w:cs="Times New Roman"/>
              </w:rPr>
              <w:t>XM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-ответов и обработка </w:t>
            </w:r>
            <w:r w:rsidRPr="001F7079">
              <w:rPr>
                <w:rFonts w:ascii="Times New Roman" w:hAnsi="Times New Roman" w:cs="Times New Roman"/>
              </w:rPr>
              <w:t>SOAP</w:t>
            </w:r>
            <w:r w:rsidRPr="001F7079">
              <w:rPr>
                <w:rFonts w:ascii="Times New Roman" w:hAnsi="Times New Roman" w:cs="Times New Roman"/>
                <w:lang w:val="ru-RU"/>
              </w:rPr>
              <w:t>-протоколов</w:t>
            </w:r>
          </w:p>
        </w:tc>
      </w:tr>
    </w:tbl>
    <w:p w:rsidR="00183945" w:rsidRPr="00DA048D" w:rsidRDefault="00183945">
      <w:pPr>
        <w:rPr>
          <w:rFonts w:ascii="Times New Roman" w:hAnsi="Times New Roman" w:cs="Times New Roman"/>
          <w:lang w:val="ru-RU"/>
        </w:rPr>
      </w:pP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9" w:name="_Toc220942170"/>
      <w:bookmarkEnd w:id="5"/>
      <w:bookmarkEnd w:id="8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2. ОПИСАНИЕ ПРОГРАММНОЙ РЕАЛИЗАЦИИ МОДЕЛЕЙ ИНФОРМАЦИОННОГО ОБМЕНА И СБОРА ДАННЫХ</w:t>
      </w:r>
      <w:bookmarkStart w:id="10" w:name="X77563957d5bfd59d59b5eebc736915e457b8346"/>
      <w:bookmarkEnd w:id="9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" w:name="архитектура-подсистемы-парсинга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2.1. Архитектура подсистемы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парсинга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Архитектура решения базируется на принципе изоляции </w:t>
      </w:r>
      <w:r w:rsidRPr="001F7079">
        <w:rPr>
          <w:rFonts w:ascii="Times New Roman" w:hAnsi="Times New Roman" w:cs="Times New Roman"/>
        </w:rPr>
        <w:t>HTTP</w:t>
      </w:r>
      <w:r w:rsidRPr="001F7079">
        <w:rPr>
          <w:rFonts w:ascii="Times New Roman" w:hAnsi="Times New Roman" w:cs="Times New Roman"/>
          <w:lang w:val="ru-RU"/>
        </w:rPr>
        <w:t xml:space="preserve">-клиентов для каждого источника данных. Каждый клиент представляет собой независимый модуль, инкапсулирующий логику взаимодействия с конкретным государственным порталом. Управление клиентами осуществляется через единый слой фоновых задач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>, что обеспечивает:</w:t>
      </w:r>
    </w:p>
    <w:p w:rsidR="00183945" w:rsidRPr="001F7079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асинхронное выполнение ресурсоёмких операций сбора данных;</w:t>
      </w:r>
    </w:p>
    <w:p w:rsidR="00183945" w:rsidRPr="001F7079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масштабируемость системы путём добавления </w:t>
      </w:r>
      <w:r w:rsidRPr="001F7079">
        <w:rPr>
          <w:rFonts w:ascii="Times New Roman" w:hAnsi="Times New Roman" w:cs="Times New Roman"/>
        </w:rPr>
        <w:t>worker</w:t>
      </w:r>
      <w:r w:rsidRPr="001F7079">
        <w:rPr>
          <w:rFonts w:ascii="Times New Roman" w:hAnsi="Times New Roman" w:cs="Times New Roman"/>
          <w:lang w:val="ru-RU"/>
        </w:rPr>
        <w:t>-процессов;</w:t>
      </w:r>
    </w:p>
    <w:p w:rsidR="00183945" w:rsidRPr="001F7079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отказоустойчивость за счёт механизма автоматических повторов при временных сбоях;</w:t>
      </w:r>
    </w:p>
    <w:p w:rsidR="00183945" w:rsidRPr="001F7079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мониторинг состояния и прогресса выполнения задач в реальном времени.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12" w:name="базовый-http-клиент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 xml:space="preserve">2.1.1. Базовый </w:t>
      </w:r>
      <w:r w:rsidRPr="001C3565">
        <w:rPr>
          <w:rFonts w:ascii="Times New Roman" w:hAnsi="Times New Roman" w:cs="Times New Roman"/>
          <w:i w:val="0"/>
          <w:iCs w:val="0"/>
          <w:color w:val="auto"/>
        </w:rPr>
        <w:t>HTTP</w:t>
      </w:r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-клиент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В основе всех клиентов лежит унифицированный базовый класс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BaseHTTPClient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, обеспечивающий единообразную обработку </w:t>
      </w:r>
      <w:r w:rsidRPr="001F7079">
        <w:rPr>
          <w:rFonts w:ascii="Times New Roman" w:hAnsi="Times New Roman" w:cs="Times New Roman"/>
        </w:rPr>
        <w:t>HTTP</w:t>
      </w:r>
      <w:r w:rsidRPr="001F7079">
        <w:rPr>
          <w:rFonts w:ascii="Times New Roman" w:hAnsi="Times New Roman" w:cs="Times New Roman"/>
          <w:lang w:val="ru-RU"/>
        </w:rPr>
        <w:t>-запросов, управление прокси-серверами и обработку ошибок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AttributeTok"/>
          <w:rFonts w:ascii="Times New Roman" w:hAnsi="Times New Roman" w:cs="Times New Roman"/>
          <w:color w:val="auto"/>
          <w:sz w:val="24"/>
          <w:lang w:val="ru-RU"/>
        </w:rPr>
        <w:t>@</w:t>
      </w:r>
      <w:proofErr w:type="spellStart"/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dataclass</w:t>
      </w:r>
      <w:proofErr w:type="spellEnd"/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seHTTPCli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Базовый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HTTP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клиент для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парсинг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внешних источников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Изолирован от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Django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. Принимает все настройки через конструктор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Поддерживает работу со списком прокси — при каждом запросе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выбирается случайный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se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proxi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timeout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30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headers: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dic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field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efault_factory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dic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_sess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quests.Sess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зда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и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астро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ссию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requests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session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quests.Sess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lastRenderedPageBreak/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астройк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elec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ession.proxi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s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}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Базов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головк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митаци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браузера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efault_header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User-Agent"</w:t>
      </w:r>
      <w:r w:rsidRPr="001F7079">
        <w:rPr>
          <w:rStyle w:val="NormalTok"/>
          <w:rFonts w:ascii="Times New Roman" w:hAnsi="Times New Roman" w:cs="Times New Roman"/>
          <w:sz w:val="24"/>
        </w:rPr>
        <w:t>: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Mozilla/5.0 (Windows NT 10.0; Win64; x64) 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pleWebKit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/537.36 (KHTML, like Gecko) 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Chrome/120.0.0.0 Safari/537.36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ccept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pplication/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json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, text/plain, */*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ccept-Encoding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gzip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, deflate,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efault_headers.up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header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ession.headers.up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efault_header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session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otate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мен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руго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писк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ересоздаё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ссию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с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овым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sess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ession.clos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sess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elec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logger.info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Rotated proxy to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3" w:name="X3e12eee8c3750f1e2dc5e41cae3fcdb10f0c440"/>
      <w:bookmarkEnd w:id="11"/>
      <w:bookmarkEnd w:id="1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2.2. Алгоритмы сбора данных по ключевым источникам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14" w:name="X80ea60df485fd13e6cba0e8e8da21fb5de6fd9e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2.2.1. Источник: Министерство промышленности и торговли Российской Федерации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Сбор данных о промышленном производстве и реестре производителей осуществляется через программную интеграцию с внутренним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портала Минпромторга (</w:t>
      </w:r>
      <w:r w:rsidRPr="001F7079">
        <w:rPr>
          <w:rFonts w:ascii="Times New Roman" w:hAnsi="Times New Roman" w:cs="Times New Roman"/>
        </w:rPr>
        <w:t>endpoint</w:t>
      </w:r>
      <w:r w:rsidRPr="001F7079">
        <w:rPr>
          <w:rFonts w:ascii="Times New Roman" w:hAnsi="Times New Roman" w:cs="Times New Roman"/>
          <w:lang w:val="ru-RU"/>
        </w:rPr>
        <w:t xml:space="preserve">: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ks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-</w:t>
      </w:r>
      <w:r w:rsidRPr="001F7079">
        <w:rPr>
          <w:rStyle w:val="VerbatimChar"/>
          <w:rFonts w:ascii="Times New Roman" w:hAnsi="Times New Roman" w:cs="Times New Roman"/>
          <w:sz w:val="24"/>
        </w:rPr>
        <w:t>documen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-</w:t>
      </w:r>
      <w:r w:rsidRPr="001F7079">
        <w:rPr>
          <w:rStyle w:val="VerbatimChar"/>
          <w:rFonts w:ascii="Times New Roman" w:hAnsi="Times New Roman" w:cs="Times New Roman"/>
          <w:sz w:val="24"/>
        </w:rPr>
        <w:t>preview</w:t>
      </w:r>
      <w:r w:rsidRPr="001F7079">
        <w:rPr>
          <w:rFonts w:ascii="Times New Roman" w:hAnsi="Times New Roman" w:cs="Times New Roman"/>
          <w:lang w:val="ru-RU"/>
        </w:rPr>
        <w:t>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1. Обнаружение актуальных данных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рограммный модуль отправляет </w:t>
      </w:r>
      <w:r w:rsidRPr="001F7079">
        <w:rPr>
          <w:rFonts w:ascii="Times New Roman" w:hAnsi="Times New Roman" w:cs="Times New Roman"/>
        </w:rPr>
        <w:t>GET</w:t>
      </w:r>
      <w:r w:rsidRPr="001F7079">
        <w:rPr>
          <w:rFonts w:ascii="Times New Roman" w:hAnsi="Times New Roman" w:cs="Times New Roman"/>
          <w:lang w:val="ru-RU"/>
        </w:rPr>
        <w:t xml:space="preserve">-запрос с параметрами типа документа. Полученный </w:t>
      </w:r>
      <w:r w:rsidRPr="001F7079">
        <w:rPr>
          <w:rFonts w:ascii="Times New Roman" w:hAnsi="Times New Roman" w:cs="Times New Roman"/>
        </w:rPr>
        <w:t>JSON</w:t>
      </w:r>
      <w:r w:rsidRPr="001F7079">
        <w:rPr>
          <w:rFonts w:ascii="Times New Roman" w:hAnsi="Times New Roman" w:cs="Times New Roman"/>
          <w:lang w:val="ru-RU"/>
        </w:rPr>
        <w:t xml:space="preserve">-ответ содержит метаданные о доступных файлах реестра. С помощью регулярных выражений (паттерн </w:t>
      </w:r>
      <w:r w:rsidRPr="001F7079">
        <w:rPr>
          <w:rStyle w:val="VerbatimChar"/>
          <w:rFonts w:ascii="Times New Roman" w:hAnsi="Times New Roman" w:cs="Times New Roman"/>
          <w:sz w:val="24"/>
        </w:rPr>
        <w:t>data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resolution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(\</w:t>
      </w:r>
      <w:proofErr w:type="gramStart"/>
      <w:r w:rsidRPr="001F7079">
        <w:rPr>
          <w:rStyle w:val="VerbatimChar"/>
          <w:rFonts w:ascii="Times New Roman" w:hAnsi="Times New Roman" w:cs="Times New Roman"/>
          <w:sz w:val="24"/>
        </w:rPr>
        <w:t>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{</w:t>
      </w:r>
      <w:proofErr w:type="gram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8})</w:t>
      </w:r>
      <w:r w:rsidRPr="001F7079">
        <w:rPr>
          <w:rFonts w:ascii="Times New Roman" w:hAnsi="Times New Roman" w:cs="Times New Roman"/>
          <w:lang w:val="ru-RU"/>
        </w:rPr>
        <w:t xml:space="preserve">) выявляется </w:t>
      </w:r>
      <w:r w:rsidRPr="001F7079">
        <w:rPr>
          <w:rFonts w:ascii="Times New Roman" w:hAnsi="Times New Roman" w:cs="Times New Roman"/>
        </w:rPr>
        <w:t>URL</w:t>
      </w:r>
      <w:r w:rsidRPr="001F7079">
        <w:rPr>
          <w:rFonts w:ascii="Times New Roman" w:hAnsi="Times New Roman" w:cs="Times New Roman"/>
          <w:lang w:val="ru-RU"/>
        </w:rPr>
        <w:t>-адрес самой актуальной версии реестра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lastRenderedPageBreak/>
        <w:t>Этап 2. Загрузка и обработка файла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Загрузка файла осуществляется в буфер оперативной памяти (объект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BytesIO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). Применение библиотеки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openpyxl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обеспечивает итерационную обработку строк без полной загрузки файла в память, что критично для файлов объёмом более 100 МБ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3. Маппинг и сохранение данных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Извлечённые данные (ИНН, ОГРН, наименование организации, номер сертификата) преобразуются во внутренние модели данных </w:t>
      </w:r>
      <w:r w:rsidRPr="001F7079">
        <w:rPr>
          <w:rFonts w:ascii="Times New Roman" w:hAnsi="Times New Roman" w:cs="Times New Roman"/>
        </w:rPr>
        <w:t>Django</w:t>
      </w:r>
      <w:r w:rsidRPr="001F7079">
        <w:rPr>
          <w:rFonts w:ascii="Times New Roman" w:hAnsi="Times New Roman" w:cs="Times New Roman"/>
          <w:lang w:val="ru-RU"/>
        </w:rPr>
        <w:t xml:space="preserve"> и сохраняются в базу данных.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classmethod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transaction.atomic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_certificat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certificat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]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0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пис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ер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еобразу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dataclass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бъект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в Django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модел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и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я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чанкам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убликат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пускаютс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(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ignore_conflicts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)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ertificates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gger.warning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No certificates to save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logger.info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Saving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d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certificates (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d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)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le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(certificates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stanc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.mode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ssue_dat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issue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xpiry_dat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expiry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file_url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certificate_file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rganisation_nam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organisation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inn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.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er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ertificates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]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.bulk_create_chunk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stances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gnore_conflicts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пус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убликатов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d_count</w:t>
      </w:r>
      <w:proofErr w:type="spellEnd"/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5" w:name="X842a598465b9bc999768da14daabc9788d1bac1"/>
      <w:bookmarkEnd w:id="14"/>
      <w:r w:rsidRPr="001F7079">
        <w:rPr>
          <w:rFonts w:ascii="Times New Roman" w:hAnsi="Times New Roman" w:cs="Times New Roman"/>
          <w:color w:val="auto"/>
          <w:lang w:val="ru-RU"/>
        </w:rPr>
        <w:t>2.2.2. Источник: Единая информационная система в сфере закупок (</w:t>
      </w:r>
      <w:proofErr w:type="spellStart"/>
      <w:r w:rsidRPr="001F7079">
        <w:rPr>
          <w:rFonts w:ascii="Times New Roman" w:hAnsi="Times New Roman" w:cs="Times New Roman"/>
          <w:color w:val="auto"/>
        </w:rPr>
        <w:t>zakupk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.</w:t>
      </w:r>
      <w:r w:rsidRPr="001F7079">
        <w:rPr>
          <w:rFonts w:ascii="Times New Roman" w:hAnsi="Times New Roman" w:cs="Times New Roman"/>
          <w:color w:val="auto"/>
        </w:rPr>
        <w:t>gov</w:t>
      </w:r>
      <w:r w:rsidRPr="001F7079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  <w:color w:val="auto"/>
        </w:rPr>
        <w:t>ru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В связи с закрытием публичного </w:t>
      </w:r>
      <w:r w:rsidRPr="001F7079">
        <w:rPr>
          <w:rFonts w:ascii="Times New Roman" w:hAnsi="Times New Roman" w:cs="Times New Roman"/>
        </w:rPr>
        <w:t>FTP</w:t>
      </w:r>
      <w:r w:rsidRPr="001F7079">
        <w:rPr>
          <w:rFonts w:ascii="Times New Roman" w:hAnsi="Times New Roman" w:cs="Times New Roman"/>
          <w:lang w:val="ru-RU"/>
        </w:rPr>
        <w:t xml:space="preserve">-доступа с 1 января 2025 года, реализована модель обмена через специализированный </w:t>
      </w:r>
      <w:r w:rsidRPr="001F7079">
        <w:rPr>
          <w:rFonts w:ascii="Times New Roman" w:hAnsi="Times New Roman" w:cs="Times New Roman"/>
        </w:rPr>
        <w:t>SOAP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портала (</w:t>
      </w:r>
      <w:r w:rsidRPr="001F7079">
        <w:rPr>
          <w:rFonts w:ascii="Times New Roman" w:hAnsi="Times New Roman" w:cs="Times New Roman"/>
        </w:rPr>
        <w:t>int</w:t>
      </w:r>
      <w:r w:rsidRPr="001F7079">
        <w:rPr>
          <w:rFonts w:ascii="Times New Roman" w:hAnsi="Times New Roman" w:cs="Times New Roman"/>
          <w:lang w:val="ru-RU"/>
        </w:rPr>
        <w:t>44.</w:t>
      </w:r>
      <w:proofErr w:type="spellStart"/>
      <w:r w:rsidRPr="001F7079">
        <w:rPr>
          <w:rFonts w:ascii="Times New Roman" w:hAnsi="Times New Roman" w:cs="Times New Roman"/>
        </w:rPr>
        <w:t>zakupk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  <w:r w:rsidRPr="001F7079">
        <w:rPr>
          <w:rFonts w:ascii="Times New Roman" w:hAnsi="Times New Roman" w:cs="Times New Roman"/>
        </w:rPr>
        <w:t>gov</w:t>
      </w:r>
      <w:r w:rsidRPr="001F7079">
        <w:rPr>
          <w:rFonts w:ascii="Times New Roman" w:hAnsi="Times New Roman" w:cs="Times New Roman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</w:rPr>
        <w:t>ru</w:t>
      </w:r>
      <w:proofErr w:type="spellEnd"/>
      <w:r w:rsidRPr="001F7079">
        <w:rPr>
          <w:rFonts w:ascii="Times New Roman" w:hAnsi="Times New Roman" w:cs="Times New Roman"/>
          <w:lang w:val="ru-RU"/>
        </w:rPr>
        <w:t>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1. Формирование запроса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Формируется подписанный </w:t>
      </w:r>
      <w:r w:rsidRPr="001F7079">
        <w:rPr>
          <w:rFonts w:ascii="Times New Roman" w:hAnsi="Times New Roman" w:cs="Times New Roman"/>
        </w:rPr>
        <w:t>XML</w:t>
      </w:r>
      <w:r w:rsidRPr="001F7079">
        <w:rPr>
          <w:rFonts w:ascii="Times New Roman" w:hAnsi="Times New Roman" w:cs="Times New Roman"/>
          <w:lang w:val="ru-RU"/>
        </w:rPr>
        <w:t>-запрос, содержащий токен авторизации (получаемый через Единую систему идентификации и аутентификации — ЕСИА). Запрос включает параметры фильтрации по региону и подсистеме (44-ФЗ или 223-ФЗ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2. Получение данных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Сервер возвращает временную ссылку на </w:t>
      </w:r>
      <w:r w:rsidRPr="001F7079">
        <w:rPr>
          <w:rFonts w:ascii="Times New Roman" w:hAnsi="Times New Roman" w:cs="Times New Roman"/>
        </w:rPr>
        <w:t>ZIP</w:t>
      </w:r>
      <w:r w:rsidRPr="001F7079">
        <w:rPr>
          <w:rFonts w:ascii="Times New Roman" w:hAnsi="Times New Roman" w:cs="Times New Roman"/>
          <w:lang w:val="ru-RU"/>
        </w:rPr>
        <w:t xml:space="preserve">-архив с первичными документами в формате </w:t>
      </w:r>
      <w:r w:rsidRPr="001F7079">
        <w:rPr>
          <w:rFonts w:ascii="Times New Roman" w:hAnsi="Times New Roman" w:cs="Times New Roman"/>
        </w:rPr>
        <w:t>XML</w:t>
      </w:r>
      <w:r w:rsidRPr="001F7079">
        <w:rPr>
          <w:rFonts w:ascii="Times New Roman" w:hAnsi="Times New Roman" w:cs="Times New Roman"/>
          <w:lang w:val="ru-RU"/>
        </w:rPr>
        <w:t>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3. Потоковая обработка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Распаковка архива осуществляется в потоковом режиме (без записи на диск). Применяется потоковый </w:t>
      </w:r>
      <w:r w:rsidRPr="001F7079">
        <w:rPr>
          <w:rFonts w:ascii="Times New Roman" w:hAnsi="Times New Roman" w:cs="Times New Roman"/>
        </w:rPr>
        <w:t>XML</w:t>
      </w:r>
      <w:r w:rsidRPr="001F7079">
        <w:rPr>
          <w:rFonts w:ascii="Times New Roman" w:hAnsi="Times New Roman" w:cs="Times New Roman"/>
          <w:lang w:val="ru-RU"/>
        </w:rPr>
        <w:t xml:space="preserve">-парсер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iterparse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для извлечения данных о контрактах, заказчиках и суммах, что минимизирует потребление оперативной памяти при обработке </w:t>
      </w:r>
      <w:proofErr w:type="spellStart"/>
      <w:r w:rsidRPr="001F7079">
        <w:rPr>
          <w:rFonts w:ascii="Times New Roman" w:hAnsi="Times New Roman" w:cs="Times New Roman"/>
          <w:lang w:val="ru-RU"/>
        </w:rPr>
        <w:t>многогигабайтных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архивов.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_xml_streaming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content: </w:t>
      </w:r>
      <w:r w:rsidRPr="001F7079">
        <w:rPr>
          <w:rStyle w:val="BuiltInTok"/>
          <w:rFonts w:ascii="Times New Roman" w:hAnsi="Times New Roman" w:cs="Times New Roman"/>
          <w:sz w:val="24"/>
        </w:rPr>
        <w:t>bytes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rogress_callback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 Callable[[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,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Inspection]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токовы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инг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больш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XML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файл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Использует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iterparse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для обработки файла по элементам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не загружая весь файл в память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spection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]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екодируем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и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здаём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ток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ncoding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utf-8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windows-1251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cp1251"</w:t>
      </w:r>
      <w:r w:rsidRPr="001F7079">
        <w:rPr>
          <w:rStyle w:val="NormalTok"/>
          <w:rFonts w:ascii="Times New Roman" w:hAnsi="Times New Roman" w:cs="Times New Roman"/>
          <w:sz w:val="24"/>
        </w:rPr>
        <w:t>]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try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ontent.de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encoding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break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xcep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UnicodeDecode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continue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nitize_xm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ea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o.StringIO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rget_tag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SPECTION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spection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check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КНМ"</w:t>
      </w:r>
      <w:r w:rsidRPr="001F7079">
        <w:rPr>
          <w:rStyle w:val="NormalTok"/>
          <w:rFonts w:ascii="Times New Roman" w:hAnsi="Times New Roman" w:cs="Times New Roman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_event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T.iterpars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xml_strea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event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end"</w:t>
      </w:r>
      <w:r w:rsidRPr="001F7079">
        <w:rPr>
          <w:rStyle w:val="NormalTok"/>
          <w:rFonts w:ascii="Times New Roman" w:hAnsi="Times New Roman" w:cs="Times New Roman"/>
          <w:sz w:val="24"/>
        </w:rPr>
        <w:t>]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g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.tag.spli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}"</w:t>
      </w:r>
      <w:r w:rsidRPr="001F7079">
        <w:rPr>
          <w:rStyle w:val="NormalTok"/>
          <w:rFonts w:ascii="Times New Roman" w:hAnsi="Times New Roman" w:cs="Times New Roman"/>
          <w:sz w:val="24"/>
        </w:rPr>
        <w:t>)[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}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.tag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ls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.tag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g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rget_tag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inspection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_xml_recor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inspection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s.appen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nspection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свобождени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мяти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lem.cl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inspections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16" w:name="Xbd37bd061a2764f4337403fc5a4f2c09dcba3ae"/>
      <w:bookmarkEnd w:id="15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2.2.3. Источник: Единый реестр проверок (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proverki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.</w:t>
      </w:r>
      <w:r w:rsidRPr="001C3565">
        <w:rPr>
          <w:rFonts w:ascii="Times New Roman" w:hAnsi="Times New Roman" w:cs="Times New Roman"/>
          <w:i w:val="0"/>
          <w:iCs w:val="0"/>
          <w:color w:val="auto"/>
        </w:rPr>
        <w:t>gov</w:t>
      </w:r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.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ru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Реализована комбинированная стратегия сбора данных, учитывающая особенности современных </w:t>
      </w:r>
      <w:r w:rsidRPr="001F7079">
        <w:rPr>
          <w:rFonts w:ascii="Times New Roman" w:hAnsi="Times New Roman" w:cs="Times New Roman"/>
        </w:rPr>
        <w:t>SPA</w:t>
      </w:r>
      <w:r w:rsidRPr="001F7079">
        <w:rPr>
          <w:rFonts w:ascii="Times New Roman" w:hAnsi="Times New Roman" w:cs="Times New Roman"/>
          <w:lang w:val="ru-RU"/>
        </w:rPr>
        <w:t>-порталов государственных органов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1. Попытка прямого доступа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ервоначально система пытается получить данные через прямые </w:t>
      </w:r>
      <w:r w:rsidRPr="001F7079">
        <w:rPr>
          <w:rFonts w:ascii="Times New Roman" w:hAnsi="Times New Roman" w:cs="Times New Roman"/>
        </w:rPr>
        <w:t>HTTP</w:t>
      </w:r>
      <w:r w:rsidRPr="001F7079">
        <w:rPr>
          <w:rFonts w:ascii="Times New Roman" w:hAnsi="Times New Roman" w:cs="Times New Roman"/>
          <w:lang w:val="ru-RU"/>
        </w:rPr>
        <w:t>-запросы к порталу открытых данных. В случае успеха — данные загружаются и обрабатываются стандартным образом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Этап 2. </w:t>
      </w:r>
      <w:r w:rsidRPr="001F7079">
        <w:rPr>
          <w:rFonts w:ascii="Times New Roman" w:hAnsi="Times New Roman" w:cs="Times New Roman"/>
          <w:b/>
          <w:bCs/>
        </w:rPr>
        <w:t>Fallback</w:t>
      </w:r>
      <w:r w:rsidRPr="001F7079">
        <w:rPr>
          <w:rFonts w:ascii="Times New Roman" w:hAnsi="Times New Roman" w:cs="Times New Roman"/>
          <w:b/>
          <w:bCs/>
          <w:lang w:val="ru-RU"/>
        </w:rPr>
        <w:t xml:space="preserve"> на браузерную автоматизацию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В случае блокировки запросов или требования исполнения </w:t>
      </w:r>
      <w:r w:rsidRPr="001F7079">
        <w:rPr>
          <w:rFonts w:ascii="Times New Roman" w:hAnsi="Times New Roman" w:cs="Times New Roman"/>
        </w:rPr>
        <w:t>JavaScript</w:t>
      </w:r>
      <w:r w:rsidRPr="001F7079">
        <w:rPr>
          <w:rFonts w:ascii="Times New Roman" w:hAnsi="Times New Roman" w:cs="Times New Roman"/>
          <w:lang w:val="ru-RU"/>
        </w:rPr>
        <w:t xml:space="preserve">, задействуется библиотека </w:t>
      </w:r>
      <w:r w:rsidRPr="001F7079">
        <w:rPr>
          <w:rFonts w:ascii="Times New Roman" w:hAnsi="Times New Roman" w:cs="Times New Roman"/>
        </w:rPr>
        <w:t>Playwright</w:t>
      </w:r>
      <w:r w:rsidRPr="001F7079">
        <w:rPr>
          <w:rFonts w:ascii="Times New Roman" w:hAnsi="Times New Roman" w:cs="Times New Roman"/>
          <w:lang w:val="ru-RU"/>
        </w:rPr>
        <w:t xml:space="preserve"> в </w:t>
      </w:r>
      <w:r w:rsidRPr="001F7079">
        <w:rPr>
          <w:rFonts w:ascii="Times New Roman" w:hAnsi="Times New Roman" w:cs="Times New Roman"/>
        </w:rPr>
        <w:t>headless</w:t>
      </w:r>
      <w:r w:rsidRPr="001F7079">
        <w:rPr>
          <w:rFonts w:ascii="Times New Roman" w:hAnsi="Times New Roman" w:cs="Times New Roman"/>
          <w:lang w:val="ru-RU"/>
        </w:rPr>
        <w:t xml:space="preserve">-режиме. Осуществляется имитация действий пользователя: - открытие страницы портала; - ожидание рендеринга </w:t>
      </w:r>
      <w:r w:rsidRPr="001F7079">
        <w:rPr>
          <w:rFonts w:ascii="Times New Roman" w:hAnsi="Times New Roman" w:cs="Times New Roman"/>
        </w:rPr>
        <w:t>Angular</w:t>
      </w:r>
      <w:r w:rsidRPr="001F7079">
        <w:rPr>
          <w:rFonts w:ascii="Times New Roman" w:hAnsi="Times New Roman" w:cs="Times New Roman"/>
          <w:lang w:val="ru-RU"/>
        </w:rPr>
        <w:t xml:space="preserve">-компонентов; - программный клик по кнопке «Скачать набор данных»; - загрузка </w:t>
      </w:r>
      <w:r w:rsidRPr="001F7079">
        <w:rPr>
          <w:rFonts w:ascii="Times New Roman" w:hAnsi="Times New Roman" w:cs="Times New Roman"/>
        </w:rPr>
        <w:t>ZIP</w:t>
      </w:r>
      <w:r w:rsidRPr="001F7079">
        <w:rPr>
          <w:rFonts w:ascii="Times New Roman" w:hAnsi="Times New Roman" w:cs="Times New Roman"/>
          <w:lang w:val="ru-RU"/>
        </w:rPr>
        <w:t>-архива.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ownload_from_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porta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ortal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rogress_callback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 Callable[[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,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bytes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кача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анн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с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ртал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proverki.gov.ru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чере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Playwright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Навигация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1. Открыть страницу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датасета</w:t>
      </w:r>
      <w:proofErr w:type="spellEnd"/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2. Дождаться загрузки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Angular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/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SPA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контента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3. Кликнуть на вкладку "Скачать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4. Найти и кликнуть на "Набор данных" (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ZIP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5. Скачать файл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browse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_</w:t>
      </w:r>
      <w:r w:rsidRPr="001F7079">
        <w:rPr>
          <w:rStyle w:val="NormalTok"/>
          <w:rFonts w:ascii="Times New Roman" w:hAnsi="Times New Roman" w:cs="Times New Roman"/>
          <w:sz w:val="24"/>
        </w:rPr>
        <w:t>ge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browse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contex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browse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new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contex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use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gen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Mozilla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/5.0 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Windows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N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10.0;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Win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64;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64) 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pleWebKit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/537.36 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KHTML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like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Gecko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) 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hrome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/120.0.0.0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Safari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/537.36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accep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downloa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contex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new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try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# Переходим на страницу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датасета</w:t>
      </w:r>
      <w:proofErr w:type="spellEnd"/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goto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porta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wai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until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networkidle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timeou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60000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# Ждём загрузки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SPA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контента (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Angular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wai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electo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tex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=Паспорт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tex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=Скачать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 xml:space="preserve">1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2, .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ard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, .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datase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NormalTok"/>
          <w:rFonts w:ascii="Times New Roman" w:hAnsi="Times New Roman" w:cs="Times New Roman"/>
          <w:sz w:val="24"/>
        </w:rPr>
        <w:t>timeou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5000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Кликаем на вкладку "Скачать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ab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query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electo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as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tex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('Скачать')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ab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ab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click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wai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imeou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2000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# Ищем ссылку на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ZIP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-файл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zi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ink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query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electo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as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tex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('Набор данных'), 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[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ref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*='/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lob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/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opendata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/'][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href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$='.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zip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']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zi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ink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p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expec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timeou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120000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info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    </w:t>
      </w:r>
      <w:r w:rsidRPr="001F7079">
        <w:rPr>
          <w:rStyle w:val="NormalTok"/>
          <w:rFonts w:ascii="Times New Roman" w:hAnsi="Times New Roman" w:cs="Times New Roman"/>
          <w:sz w:val="24"/>
        </w:rPr>
        <w:t>zi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ink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click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info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value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a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pa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ope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downlo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a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rb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    </w:t>
      </w:r>
      <w:r w:rsidRPr="001F7079">
        <w:rPr>
          <w:rStyle w:val="NormalTok"/>
          <w:rFonts w:ascii="Times New Roman" w:hAnsi="Times New Roman" w:cs="Times New Roman"/>
          <w:sz w:val="24"/>
        </w:rPr>
        <w:t>conten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rea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content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finally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contex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clos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3. Обработка архивов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Внутри каждого </w:t>
      </w:r>
      <w:r w:rsidRPr="001F7079">
        <w:rPr>
          <w:rFonts w:ascii="Times New Roman" w:hAnsi="Times New Roman" w:cs="Times New Roman"/>
        </w:rPr>
        <w:t>ZIP</w:t>
      </w:r>
      <w:r w:rsidRPr="001F7079">
        <w:rPr>
          <w:rFonts w:ascii="Times New Roman" w:hAnsi="Times New Roman" w:cs="Times New Roman"/>
          <w:lang w:val="ru-RU"/>
        </w:rPr>
        <w:t xml:space="preserve">-архива содержатся </w:t>
      </w:r>
      <w:r w:rsidRPr="001F7079">
        <w:rPr>
          <w:rFonts w:ascii="Times New Roman" w:hAnsi="Times New Roman" w:cs="Times New Roman"/>
        </w:rPr>
        <w:t>XML</w:t>
      </w:r>
      <w:r w:rsidRPr="001F7079">
        <w:rPr>
          <w:rFonts w:ascii="Times New Roman" w:hAnsi="Times New Roman" w:cs="Times New Roman"/>
          <w:lang w:val="ru-RU"/>
        </w:rPr>
        <w:t>-файлы с детализацией проверок по ФЗ-294 и ФЗ-248. Программный код автоматически определяет пространство имён (</w:t>
      </w:r>
      <w:r w:rsidRPr="001F7079">
        <w:rPr>
          <w:rFonts w:ascii="Times New Roman" w:hAnsi="Times New Roman" w:cs="Times New Roman"/>
        </w:rPr>
        <w:t>namespace</w:t>
      </w:r>
      <w:r w:rsidRPr="001F7079">
        <w:rPr>
          <w:rFonts w:ascii="Times New Roman" w:hAnsi="Times New Roman" w:cs="Times New Roman"/>
          <w:lang w:val="ru-RU"/>
        </w:rPr>
        <w:t xml:space="preserve">) </w:t>
      </w:r>
      <w:r w:rsidRPr="001F7079">
        <w:rPr>
          <w:rFonts w:ascii="Times New Roman" w:hAnsi="Times New Roman" w:cs="Times New Roman"/>
        </w:rPr>
        <w:t>XML</w:t>
      </w:r>
      <w:r w:rsidRPr="001F7079">
        <w:rPr>
          <w:rFonts w:ascii="Times New Roman" w:hAnsi="Times New Roman" w:cs="Times New Roman"/>
          <w:lang w:val="ru-RU"/>
        </w:rPr>
        <w:t xml:space="preserve"> и адаптирует логику извлечения полей под конкретную схему данных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_</w:t>
      </w:r>
      <w:r w:rsidRPr="001F7079">
        <w:rPr>
          <w:rStyle w:val="NormalTok"/>
          <w:rFonts w:ascii="Times New Roman" w:hAnsi="Times New Roman" w:cs="Times New Roman"/>
          <w:sz w:val="24"/>
        </w:rPr>
        <w:t>sanitiz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lastRenderedPageBreak/>
        <w:t xml:space="preserve">    Очистить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ML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строку от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невалидных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символов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Госданн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часто содержат управляющие символы,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которые не допускаются в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ML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- Символы 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00-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08, 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B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, 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C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, 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E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-0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1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F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- Некорректные символы в значениях атрибутов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ImportTok"/>
          <w:rFonts w:ascii="Times New Roman" w:hAnsi="Times New Roman" w:cs="Times New Roman"/>
          <w:sz w:val="24"/>
        </w:rPr>
        <w:t>impo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re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# Удаляем недопустимые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XML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символы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illega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char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r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r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BuiltInTok"/>
          <w:rFonts w:ascii="Times New Roman" w:hAnsi="Times New Roman" w:cs="Times New Roman"/>
          <w:sz w:val="24"/>
        </w:rPr>
        <w:t>compil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r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[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00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08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b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c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0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e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1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f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7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f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84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86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CharTok"/>
          <w:rFonts w:ascii="Times New Roman" w:hAnsi="Times New Roman" w:cs="Times New Roman"/>
          <w:color w:val="auto"/>
          <w:sz w:val="24"/>
          <w:lang w:val="ru-RU"/>
        </w:rPr>
        <w:t>9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f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]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illega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char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r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sub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Заменяем неэкранированные амперсанды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r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sub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r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"&amp;</w:t>
      </w:r>
      <w:r w:rsidRPr="001F7079">
        <w:rPr>
          <w:rStyle w:val="Extension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?!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?: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amp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proofErr w:type="spellStart"/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lt</w:t>
      </w:r>
      <w:proofErr w:type="spellEnd"/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proofErr w:type="spellStart"/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gt</w:t>
      </w:r>
      <w:proofErr w:type="spellEnd"/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apos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proofErr w:type="spellStart"/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quot</w:t>
      </w:r>
      <w:proofErr w:type="spellEnd"/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#</w:t>
      </w:r>
      <w:r w:rsidRPr="001F7079">
        <w:rPr>
          <w:rStyle w:val="DecValTok"/>
          <w:rFonts w:ascii="Times New Roman" w:hAnsi="Times New Roman" w:cs="Times New Roman"/>
          <w:color w:val="auto"/>
          <w:sz w:val="24"/>
          <w:lang w:val="ru-RU"/>
        </w:rPr>
        <w:t>\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d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+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  <w:lang w:val="ru-RU"/>
        </w:rPr>
        <w:t>|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#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</w:rPr>
        <w:t>x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[0-9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a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proofErr w:type="spellStart"/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fA</w:t>
      </w:r>
      <w:proofErr w:type="spellEnd"/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-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F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  <w:lang w:val="ru-RU"/>
        </w:rPr>
        <w:t>]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+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;</w:t>
      </w:r>
      <w:r w:rsidRPr="001F7079">
        <w:rPr>
          <w:rStyle w:val="Extension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Style w:val="Verbatim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&amp;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mp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;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xm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r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17" w:name="Xa2da367f4c5a4f8b502088c3f7f0bb10052b3ac"/>
      <w:bookmarkEnd w:id="16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2.2.4. Источник: Федеральная налоговая служба (бухгалтерская отчётность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Сбор данных бухгалтерской отчётности организаций осуществляется посредством обработки </w:t>
      </w:r>
      <w:r w:rsidRPr="001F7079">
        <w:rPr>
          <w:rFonts w:ascii="Times New Roman" w:hAnsi="Times New Roman" w:cs="Times New Roman"/>
        </w:rPr>
        <w:t>Excel</w:t>
      </w:r>
      <w:r w:rsidRPr="001F7079">
        <w:rPr>
          <w:rFonts w:ascii="Times New Roman" w:hAnsi="Times New Roman" w:cs="Times New Roman"/>
          <w:lang w:val="ru-RU"/>
        </w:rPr>
        <w:t>-файлов, получаемых из ФНС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Формат файлов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>fin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{</w:t>
      </w:r>
      <w:r w:rsidRPr="001F7079">
        <w:rPr>
          <w:rStyle w:val="VerbatimChar"/>
          <w:rFonts w:ascii="Times New Roman" w:hAnsi="Times New Roman" w:cs="Times New Roman"/>
          <w:sz w:val="24"/>
        </w:rPr>
        <w:t>external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proofErr w:type="gramStart"/>
      <w:r w:rsidRPr="001F7079">
        <w:rPr>
          <w:rStyle w:val="VerbatimChar"/>
          <w:rFonts w:ascii="Times New Roman" w:hAnsi="Times New Roman" w:cs="Times New Roman"/>
          <w:sz w:val="24"/>
        </w:rPr>
        <w:t>i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}_</w:t>
      </w:r>
      <w:proofErr w:type="gram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{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}.</w:t>
      </w:r>
      <w:r w:rsidRPr="001F7079">
        <w:rPr>
          <w:rStyle w:val="VerbatimChar"/>
          <w:rFonts w:ascii="Times New Roman" w:hAnsi="Times New Roman" w:cs="Times New Roman"/>
          <w:sz w:val="24"/>
        </w:rPr>
        <w:t>xlsx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1. Мониторинг директории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ериодическая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 xml:space="preserve">-задача сканирует папку входящих файлов каждые 5 минут. Для каждого файла вычисляется </w:t>
      </w:r>
      <w:r w:rsidRPr="001F7079">
        <w:rPr>
          <w:rFonts w:ascii="Times New Roman" w:hAnsi="Times New Roman" w:cs="Times New Roman"/>
        </w:rPr>
        <w:t>SHA</w:t>
      </w:r>
      <w:r w:rsidRPr="001F7079">
        <w:rPr>
          <w:rFonts w:ascii="Times New Roman" w:hAnsi="Times New Roman" w:cs="Times New Roman"/>
          <w:lang w:val="ru-RU"/>
        </w:rPr>
        <w:t>256-хеш для предотвращения повторной обработки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Этап 2. </w:t>
      </w:r>
      <w:proofErr w:type="spellStart"/>
      <w:r w:rsidRPr="001F7079">
        <w:rPr>
          <w:rFonts w:ascii="Times New Roman" w:hAnsi="Times New Roman" w:cs="Times New Roman"/>
          <w:b/>
          <w:bCs/>
          <w:lang w:val="ru-RU"/>
        </w:rPr>
        <w:t>Парсинг</w:t>
      </w:r>
      <w:proofErr w:type="spellEnd"/>
      <w:r w:rsidRPr="001F7079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F7079">
        <w:rPr>
          <w:rFonts w:ascii="Times New Roman" w:hAnsi="Times New Roman" w:cs="Times New Roman"/>
          <w:b/>
          <w:bCs/>
        </w:rPr>
        <w:t>Excel</w:t>
      </w:r>
      <w:r w:rsidRPr="001F7079">
        <w:rPr>
          <w:rFonts w:ascii="Times New Roman" w:hAnsi="Times New Roman" w:cs="Times New Roman"/>
          <w:b/>
          <w:bCs/>
          <w:lang w:val="ru-RU"/>
        </w:rPr>
        <w:t>-файла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рименяется библиотека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openpyxl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для извлечения данных бухгалтерских форм: - Форма №1 (Бухгалтерский баланс) - Форма №2 (Отчёт о финансовых результатах) - Форма №3 (Отчёт об изменениях капитала) - Форма №4 (Отчёт о движении денежных средств) - Форма №6 (Отчёт о целевом использовании средств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Этап 3. Сохранение в структурированном виде: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анные каждой строки отчётности сохраняются с привязкой к коду формы, коду строки и отчётному году.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8" w:name="X836d38476afa111097b7d98f31ec69cc6012984"/>
      <w:bookmarkEnd w:id="13"/>
      <w:bookmarkEnd w:id="17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2.3. Механизмы обеспечения скрытности и защиты от блокировок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ля предотвращения блокировок со стороны целевых ресурсов реализованы следующие защитные механизмы: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19" w:name="ротация-прокси-серверов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lastRenderedPageBreak/>
        <w:t>2.3.1. Ротация прокси-серверов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Каждый новый запрос или сессия инициируется через случайный активный адрес из внутренней базы данных прокси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roxyServ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seServ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[</w:t>
      </w:r>
      <w:r w:rsidRPr="001F7079">
        <w:rPr>
          <w:rStyle w:val="NormalTok"/>
          <w:rFonts w:ascii="Times New Roman" w:hAnsi="Times New Roman" w:cs="Times New Roman"/>
          <w:sz w:val="24"/>
        </w:rPr>
        <w:t>Proxy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])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Сервис для управления прокси-серверами.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  <w:lang w:val="ru-RU"/>
        </w:rPr>
        <w:t>@</w:t>
      </w:r>
      <w:proofErr w:type="spellStart"/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classmethod</w:t>
      </w:r>
      <w:proofErr w:type="spellEnd"/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ge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ctiv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roxie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]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Получить список адресов активных прокси.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proxi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.model.objects.</w:t>
      </w:r>
      <w:r w:rsidRPr="001F7079">
        <w:rPr>
          <w:rStyle w:val="BuiltInTok"/>
          <w:rFonts w:ascii="Times New Roman" w:hAnsi="Times New Roman" w:cs="Times New Roman"/>
          <w:sz w:val="24"/>
        </w:rPr>
        <w:t>filt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s_activ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values_lis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ddress"</w:t>
      </w:r>
      <w:r w:rsidRPr="001F7079">
        <w:rPr>
          <w:rStyle w:val="NormalTok"/>
          <w:rFonts w:ascii="Times New Roman" w:hAnsi="Times New Roman" w:cs="Times New Roman"/>
          <w:sz w:val="24"/>
        </w:rPr>
        <w:t>, fla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(proxies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classmethod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rk_fail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address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Увелич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чётчи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шиб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ImportTok"/>
          <w:rFonts w:ascii="Times New Roman" w:hAnsi="Times New Roman" w:cs="Times New Roman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jango.db.mode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ImportTok"/>
          <w:rFonts w:ascii="Times New Roman" w:hAnsi="Times New Roman" w:cs="Times New Roman"/>
          <w:sz w:val="24"/>
        </w:rPr>
        <w:t>impor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F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.model.objects.</w:t>
      </w:r>
      <w:r w:rsidRPr="001F7079">
        <w:rPr>
          <w:rStyle w:val="BuiltInTok"/>
          <w:rFonts w:ascii="Times New Roman" w:hAnsi="Times New Roman" w:cs="Times New Roman"/>
          <w:sz w:val="24"/>
        </w:rPr>
        <w:t>filt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addres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address).update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fail_count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F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fail_count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+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classmethod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deactivate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address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еактивирова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сл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критическ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числ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шиб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cls.model.objects.</w:t>
      </w:r>
      <w:r w:rsidRPr="001F7079">
        <w:rPr>
          <w:rStyle w:val="BuiltInTok"/>
          <w:rFonts w:ascii="Times New Roman" w:hAnsi="Times New Roman" w:cs="Times New Roman"/>
          <w:sz w:val="24"/>
        </w:rPr>
        <w:t>filter</w:t>
      </w:r>
      <w:r w:rsidRPr="001F7079">
        <w:rPr>
          <w:rStyle w:val="NormalTok"/>
          <w:rFonts w:ascii="Times New Roman" w:hAnsi="Times New Roman" w:cs="Times New Roman"/>
          <w:sz w:val="24"/>
        </w:rPr>
        <w:t>(addres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address).update(is_active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0" w:name="динамическая-подмена-заголовков"/>
      <w:bookmarkEnd w:id="19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2.3.2. Динамическая подмена заголовков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Использование актуальных профилей браузеров для имитации поведения реальных пользователей. Заголовки </w:t>
      </w:r>
      <w:r w:rsidRPr="001F7079">
        <w:rPr>
          <w:rStyle w:val="VerbatimChar"/>
          <w:rFonts w:ascii="Times New Roman" w:hAnsi="Times New Roman" w:cs="Times New Roman"/>
          <w:sz w:val="24"/>
        </w:rPr>
        <w:t>User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-</w:t>
      </w:r>
      <w:r w:rsidRPr="001F7079">
        <w:rPr>
          <w:rStyle w:val="VerbatimChar"/>
          <w:rFonts w:ascii="Times New Roman" w:hAnsi="Times New Roman" w:cs="Times New Roman"/>
          <w:sz w:val="24"/>
        </w:rPr>
        <w:t>Agent</w:t>
      </w:r>
      <w:r w:rsidRPr="001F7079">
        <w:rPr>
          <w:rFonts w:ascii="Times New Roman" w:hAnsi="Times New Roman" w:cs="Times New Roman"/>
          <w:lang w:val="ru-RU"/>
        </w:rPr>
        <w:t xml:space="preserve">, </w:t>
      </w:r>
      <w:r w:rsidRPr="001F7079">
        <w:rPr>
          <w:rStyle w:val="VerbatimChar"/>
          <w:rFonts w:ascii="Times New Roman" w:hAnsi="Times New Roman" w:cs="Times New Roman"/>
          <w:sz w:val="24"/>
        </w:rPr>
        <w:t>Accep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-</w:t>
      </w:r>
      <w:r w:rsidRPr="001F7079">
        <w:rPr>
          <w:rStyle w:val="VerbatimChar"/>
          <w:rFonts w:ascii="Times New Roman" w:hAnsi="Times New Roman" w:cs="Times New Roman"/>
          <w:sz w:val="24"/>
        </w:rPr>
        <w:t>Language</w:t>
      </w:r>
      <w:r w:rsidRPr="001F707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Referer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генерируются для каждой сессии.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1" w:name="интеллектуальная-обработка-ошибок"/>
      <w:bookmarkEnd w:id="20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2.3.3. Интеллектуальная обработка ошибок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Автоматический повтор запроса (</w:t>
      </w:r>
      <w:r w:rsidRPr="001F7079">
        <w:rPr>
          <w:rFonts w:ascii="Times New Roman" w:hAnsi="Times New Roman" w:cs="Times New Roman"/>
        </w:rPr>
        <w:t>retry</w:t>
      </w:r>
      <w:r w:rsidRPr="001F7079">
        <w:rPr>
          <w:rFonts w:ascii="Times New Roman" w:hAnsi="Times New Roman" w:cs="Times New Roman"/>
          <w:lang w:val="ru-RU"/>
        </w:rPr>
        <w:t>) при получении кодов ответа, отличных от 200, с переключением на другой прокси-узел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get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endpoint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params: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dic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Any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quests.Respons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Выполн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GET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прос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с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бработко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шиб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uild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endpoint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logger.info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GET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(proxy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)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_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t_prox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try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response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session.ge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param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params, timeou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timeou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xcep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quests.exceptions.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Connection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gger.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Connection error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-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e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ais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Connection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f"Failed</w:t>
      </w:r>
      <w:proofErr w:type="spellEnd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to connect to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{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ImportTok"/>
          <w:rFonts w:ascii="Times New Roman" w:hAnsi="Times New Roman" w:cs="Times New Roman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xcep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quests.exceptions.Timeou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gger.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Timeout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ais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Connection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f"Request</w:t>
      </w:r>
      <w:proofErr w:type="spellEnd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timeout for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{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ImportTok"/>
          <w:rFonts w:ascii="Times New Roman" w:hAnsi="Times New Roman" w:cs="Times New Roman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sponse.ok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gger.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HTTP error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d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sponse.status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ais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HTTP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f"HTTP</w:t>
      </w:r>
      <w:proofErr w:type="spellEnd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{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sponse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status_code</w:t>
      </w:r>
      <w:proofErr w:type="spellEnd"/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for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{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tatus_cod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sponse.status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esponse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33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22" w:name="_Toc220942171"/>
      <w:bookmarkEnd w:id="10"/>
      <w:bookmarkEnd w:id="18"/>
      <w:bookmarkEnd w:id="21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3. ПРОГРАММНО-ТЕХНОЛОГИЧЕСКИЕ РЕШЕНИЯ ПО СИСТЕМАТИЗАЦИИ И ОБРАБОТКЕ ДАННЫХ</w:t>
      </w:r>
      <w:bookmarkStart w:id="23" w:name="X520bddecd6e0cae841876cfe609bae6e2138928"/>
      <w:bookmarkEnd w:id="22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24" w:name="слой-хранения-данных-база-данных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3.1. Слой хранения данных (База данных)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5" w:name="субд-postgresql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 xml:space="preserve">3.1.1. СУБД </w:t>
      </w:r>
      <w:r w:rsidRPr="001C3565">
        <w:rPr>
          <w:rFonts w:ascii="Times New Roman" w:hAnsi="Times New Roman" w:cs="Times New Roman"/>
          <w:i w:val="0"/>
          <w:iCs w:val="0"/>
          <w:color w:val="auto"/>
        </w:rPr>
        <w:t>PostgreSQL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lang w:val="ru-RU"/>
        </w:rPr>
        <w:t xml:space="preserve">Используется система управления базами данных </w:t>
      </w:r>
      <w:r w:rsidRPr="001F7079">
        <w:rPr>
          <w:rFonts w:ascii="Times New Roman" w:hAnsi="Times New Roman" w:cs="Times New Roman"/>
        </w:rPr>
        <w:t>PostgreSQL</w:t>
      </w:r>
      <w:r w:rsidRPr="001F7079">
        <w:rPr>
          <w:rFonts w:ascii="Times New Roman" w:hAnsi="Times New Roman" w:cs="Times New Roman"/>
          <w:lang w:val="ru-RU"/>
        </w:rPr>
        <w:t xml:space="preserve"> версии 15.10. </w:t>
      </w:r>
      <w:proofErr w:type="spellStart"/>
      <w:r w:rsidRPr="001F7079">
        <w:rPr>
          <w:rFonts w:ascii="Times New Roman" w:hAnsi="Times New Roman" w:cs="Times New Roman"/>
        </w:rPr>
        <w:t>Выбор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бусловлен</w:t>
      </w:r>
      <w:proofErr w:type="spellEnd"/>
      <w:r w:rsidRPr="001F7079">
        <w:rPr>
          <w:rFonts w:ascii="Times New Roman" w:hAnsi="Times New Roman" w:cs="Times New Roman"/>
        </w:rPr>
        <w:t>:</w:t>
      </w:r>
    </w:p>
    <w:p w:rsidR="00183945" w:rsidRPr="001F7079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оддержкой </w:t>
      </w:r>
      <w:r w:rsidRPr="001F7079">
        <w:rPr>
          <w:rFonts w:ascii="Times New Roman" w:hAnsi="Times New Roman" w:cs="Times New Roman"/>
        </w:rPr>
        <w:t>ACID</w:t>
      </w:r>
      <w:r w:rsidRPr="001F7079">
        <w:rPr>
          <w:rFonts w:ascii="Times New Roman" w:hAnsi="Times New Roman" w:cs="Times New Roman"/>
          <w:lang w:val="ru-RU"/>
        </w:rPr>
        <w:t>-транзакций для обеспечения целостности данных;</w:t>
      </w:r>
    </w:p>
    <w:p w:rsidR="00183945" w:rsidRPr="001F7079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ысокой производительностью при работе с большими объёмами данных;</w:t>
      </w:r>
    </w:p>
    <w:p w:rsidR="00183945" w:rsidRPr="001F7079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</w:rPr>
        <w:t>наличием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расширенных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возможносте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индексации</w:t>
      </w:r>
      <w:proofErr w:type="spellEnd"/>
      <w:r w:rsidRPr="001F7079">
        <w:rPr>
          <w:rFonts w:ascii="Times New Roman" w:hAnsi="Times New Roman" w:cs="Times New Roman"/>
        </w:rPr>
        <w:t>;</w:t>
      </w:r>
    </w:p>
    <w:p w:rsidR="00183945" w:rsidRPr="001F7079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совместимостью с сертифицированной ОС </w:t>
      </w:r>
      <w:r w:rsidRPr="001F7079">
        <w:rPr>
          <w:rFonts w:ascii="Times New Roman" w:hAnsi="Times New Roman" w:cs="Times New Roman"/>
        </w:rPr>
        <w:t>Astra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Linux</w:t>
      </w:r>
      <w:r w:rsidRPr="001F7079">
        <w:rPr>
          <w:rFonts w:ascii="Times New Roman" w:hAnsi="Times New Roman" w:cs="Times New Roman"/>
          <w:lang w:val="ru-RU"/>
        </w:rPr>
        <w:t>.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6" w:name="проектирование-моделей-данных"/>
      <w:bookmarkEnd w:id="25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3.1.2. Проектирование моделей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роектирование моделей данных ведётся с использованием системы </w:t>
      </w:r>
      <w:proofErr w:type="spellStart"/>
      <w:r w:rsidRPr="001F7079">
        <w:rPr>
          <w:rFonts w:ascii="Times New Roman" w:hAnsi="Times New Roman" w:cs="Times New Roman"/>
          <w:lang w:val="ru-RU"/>
        </w:rPr>
        <w:t>миксинов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(</w:t>
      </w:r>
      <w:proofErr w:type="gramStart"/>
      <w:r w:rsidRPr="001F7079">
        <w:rPr>
          <w:rStyle w:val="VerbatimChar"/>
          <w:rFonts w:ascii="Times New Roman" w:hAnsi="Times New Roman" w:cs="Times New Roman"/>
          <w:sz w:val="24"/>
        </w:rPr>
        <w:t>app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VerbatimChar"/>
          <w:rFonts w:ascii="Times New Roman" w:hAnsi="Times New Roman" w:cs="Times New Roman"/>
          <w:sz w:val="24"/>
        </w:rPr>
        <w:t>core</w:t>
      </w:r>
      <w:proofErr w:type="gram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mixins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), обеспечивающих стандартизацию и </w:t>
      </w:r>
      <w:proofErr w:type="spellStart"/>
      <w:r w:rsidRPr="001F7079">
        <w:rPr>
          <w:rFonts w:ascii="Times New Roman" w:hAnsi="Times New Roman" w:cs="Times New Roman"/>
          <w:lang w:val="ru-RU"/>
        </w:rPr>
        <w:t>переиспользование</w:t>
      </w:r>
      <w:proofErr w:type="spellEnd"/>
      <w:r w:rsidRPr="001F7079">
        <w:rPr>
          <w:rFonts w:ascii="Times New Roman" w:hAnsi="Times New Roman" w:cs="Times New Roman"/>
          <w:lang w:val="ru-RU"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imestamp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Mode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Миксин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для автоматических временных меток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Поля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created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at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: Дата и время создания (автоматически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updated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at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: Дата и время последнего обновления (автоматически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create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eTime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создано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auto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now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dd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index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hel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ex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Дата и время создания записи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update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eTime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обновлено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auto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now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hel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tex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Дата и время последнего обновления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eta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abstrac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oftDelete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Mode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Миксин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для мягкого удаления записей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Вместо физического удаления записи помечаются как удалённые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Это позволяет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- Восстанавливать удалённые данные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- Вести историю удалений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- Сохранять ссылочную целостность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i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delete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oolean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удалено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defaul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index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delete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a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odel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eTime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дата удаления"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null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object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oftDeleteManag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al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object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AllObjectsManag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eta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abstrac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elet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using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keep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arent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Мягкое удаление записи.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is_delet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dele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imezone.now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sav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_fields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is_delete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deleted_at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estore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Восстановлени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удалённо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пис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is_delet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dele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sav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_fields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is_delete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deleted_at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)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7" w:name="структура-моделей-данных"/>
      <w:bookmarkEnd w:id="26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lastRenderedPageBreak/>
        <w:t>3.1.3. Структура моделей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Модель сертификатов промышленного производства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Recor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imestamp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Mode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мышленн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изводств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РФ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анн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гружаютс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Минпромторг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"""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ID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аке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груз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омер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ертифика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rganisation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именовани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рганизаци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n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ИНН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ОГРН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ssue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выдач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xpiry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кончани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file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URL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файл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Meta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tabl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parsers_industrial_certificate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dex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Inde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Inde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NormalTok"/>
          <w:rFonts w:ascii="Times New Roman" w:hAnsi="Times New Roman" w:cs="Times New Roman"/>
          <w:sz w:val="24"/>
        </w:rPr>
        <w:t>]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constraint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UniqueConstrai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name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unique_certificate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]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Модель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роверок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Recor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imestamp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Mode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к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Един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реестр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(proverki.gov.ru)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ддержива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в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тип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- ФЗ-294 (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традиционн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к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- ФЗ-248 (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ов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к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с 2021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год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"""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ID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аке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груз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stration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учёт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омер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n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ИНН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ОГРН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rganisation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именовани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рганизаци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ontrol_authorit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контроль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рган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тип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вер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_for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форм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вер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tart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чал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nd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кончани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tatu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татус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egal_basi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авово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сновани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55</w:t>
      </w:r>
      <w:r w:rsidRPr="001F7079">
        <w:rPr>
          <w:rStyle w:val="NormalTok"/>
          <w:rFonts w:ascii="Times New Roman" w:hAnsi="Times New Roman" w:cs="Times New Roman"/>
          <w:sz w:val="24"/>
        </w:rPr>
        <w:t>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result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результат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s_federal_law_248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Boolean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ФЗ-248"</w:t>
      </w:r>
      <w:r w:rsidRPr="001F7079">
        <w:rPr>
          <w:rStyle w:val="NormalTok"/>
          <w:rFonts w:ascii="Times New Roman" w:hAnsi="Times New Roman" w:cs="Times New Roman"/>
          <w:sz w:val="24"/>
        </w:rPr>
        <w:t>), defaul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Small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год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нных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 null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Small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есяц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нных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 null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Meta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tabl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parsers_inspection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dex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Inde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registration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Inde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NormalTok"/>
          <w:rFonts w:ascii="Times New Roman" w:hAnsi="Times New Roman" w:cs="Times New Roman"/>
          <w:sz w:val="24"/>
        </w:rPr>
        <w:t>]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Inde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s_federal_law_248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data_yea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data_month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]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28" w:name="стратегия-индексации"/>
      <w:bookmarkEnd w:id="27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3.1.4. Стратегия индексации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Обязательное создание индексов по ключевым полям обеспечивает мгновенный поиск среди миллионов записей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54"/>
        <w:gridCol w:w="1495"/>
        <w:gridCol w:w="4365"/>
      </w:tblGrid>
      <w:tr w:rsidR="001F7079" w:rsidRPr="001F7079" w:rsidTr="00183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ндекс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</w:tr>
      <w:tr w:rsidR="001F7079" w:rsidRPr="0037752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n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Быстрый поиск по ИНН организации</w:t>
            </w:r>
          </w:p>
        </w:tc>
      </w:tr>
      <w:tr w:rsidR="001F7079" w:rsidRPr="0037752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ogrn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Быстрый поиск по ОГРН организации</w:t>
            </w:r>
          </w:p>
        </w:tc>
      </w:tr>
      <w:tr w:rsidR="001F7079" w:rsidRPr="0037752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registration_number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оиск по реестровому/учётному номеру</w:t>
            </w:r>
          </w:p>
        </w:tc>
      </w:tr>
      <w:tr w:rsidR="001F7079" w:rsidRPr="001F707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load_batch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created_at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ортиров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т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</w:tr>
      <w:tr w:rsidR="001F7079" w:rsidRPr="001F7079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остав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ндекс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-Tre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тимиз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ипичн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росов</w:t>
            </w:r>
            <w:proofErr w:type="spellEnd"/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сервисный-слой-и-бизнес-логика"/>
      <w:bookmarkEnd w:id="24"/>
      <w:bookmarkEnd w:id="28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3.2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Сервисный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слой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и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бизнес-логика</w:t>
      </w:r>
      <w:proofErr w:type="spellEnd"/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</w:rPr>
      </w:pPr>
      <w:bookmarkStart w:id="30" w:name="архитектура-сервисов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3.2.1.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Архитектура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сервисов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ся бизнес-логика инкапсулирована в сервисном слое, что обеспечивает:</w:t>
      </w:r>
    </w:p>
    <w:p w:rsidR="00183945" w:rsidRPr="001F7079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</w:rPr>
        <w:t>независимость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т</w:t>
      </w:r>
      <w:proofErr w:type="spellEnd"/>
      <w:r w:rsidRPr="001F7079">
        <w:rPr>
          <w:rFonts w:ascii="Times New Roman" w:hAnsi="Times New Roman" w:cs="Times New Roman"/>
        </w:rPr>
        <w:t xml:space="preserve"> HTTP-</w:t>
      </w:r>
      <w:proofErr w:type="spellStart"/>
      <w:r w:rsidRPr="001F7079">
        <w:rPr>
          <w:rFonts w:ascii="Times New Roman" w:hAnsi="Times New Roman" w:cs="Times New Roman"/>
        </w:rPr>
        <w:t>транспорта</w:t>
      </w:r>
      <w:proofErr w:type="spellEnd"/>
      <w:r w:rsidRPr="001F7079">
        <w:rPr>
          <w:rFonts w:ascii="Times New Roman" w:hAnsi="Times New Roman" w:cs="Times New Roman"/>
        </w:rPr>
        <w:t>;</w:t>
      </w:r>
    </w:p>
    <w:p w:rsidR="00183945" w:rsidRPr="001F7079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</w:rPr>
        <w:t>лёгкость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модульного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тестирования</w:t>
      </w:r>
      <w:proofErr w:type="spellEnd"/>
      <w:r w:rsidRPr="001F7079">
        <w:rPr>
          <w:rFonts w:ascii="Times New Roman" w:hAnsi="Times New Roman" w:cs="Times New Roman"/>
        </w:rPr>
        <w:t>;</w:t>
      </w:r>
    </w:p>
    <w:p w:rsidR="00183945" w:rsidRPr="001F7079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централизованное управление транзакциями базы данных;</w:t>
      </w:r>
    </w:p>
    <w:p w:rsidR="00183945" w:rsidRPr="001F7079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</w:rPr>
        <w:t>единообрази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бработки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данных</w:t>
      </w:r>
      <w:proofErr w:type="spellEnd"/>
      <w:r w:rsidRPr="001F7079">
        <w:rPr>
          <w:rFonts w:ascii="Times New Roman" w:hAnsi="Times New Roman" w:cs="Times New Roman"/>
        </w:rPr>
        <w:t>.</w:t>
      </w:r>
    </w:p>
    <w:p w:rsidR="00183945" w:rsidRPr="001C3565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lastRenderedPageBreak/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Serv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ulkOperations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seServ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вис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управлени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ам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мышленн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изводств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твеча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Массово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ени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ера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ис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ИНН/ОГРН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"""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model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Record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classmethod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transaction.atomic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_certificat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certificat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]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0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и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пис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з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ер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еобразу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dataclass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бъект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в Django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модел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и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яет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чанкам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убликат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пускаютс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(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ignore_conflicts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)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r w:rsidRPr="001C3565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r w:rsidRPr="001C3565">
        <w:rPr>
          <w:rFonts w:ascii="Times New Roman" w:hAnsi="Times New Roman" w:cs="Times New Roman"/>
          <w:lang w:val="ru-RU"/>
        </w:rPr>
        <w:br/>
      </w:r>
      <w:r w:rsidRPr="001C3565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C3565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... реализация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31" w:name="массовые-операции-bulk-operations"/>
      <w:bookmarkEnd w:id="30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3.2.2. Массовые операции (</w:t>
      </w:r>
      <w:r w:rsidRPr="001C3565">
        <w:rPr>
          <w:rFonts w:ascii="Times New Roman" w:hAnsi="Times New Roman" w:cs="Times New Roman"/>
          <w:i w:val="0"/>
          <w:iCs w:val="0"/>
          <w:color w:val="auto"/>
        </w:rPr>
        <w:t>Bulk</w:t>
      </w:r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 xml:space="preserve"> </w:t>
      </w:r>
      <w:r w:rsidRPr="001C3565">
        <w:rPr>
          <w:rFonts w:ascii="Times New Roman" w:hAnsi="Times New Roman" w:cs="Times New Roman"/>
          <w:i w:val="0"/>
          <w:iCs w:val="0"/>
          <w:color w:val="auto"/>
        </w:rPr>
        <w:t>Operations</w:t>
      </w:r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ля эффективной работы с большими объёмами данных реализованы методы массового сохранения с автоматическим пропуском дубликатов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ulkOperations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Миксин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для массовых операций с базой данных.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classmethod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ulk_create_chunk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stanc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0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gnore_conflict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boo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int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Массово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здани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писе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чанками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При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ignore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conflicts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дубликаты по уникальным полям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будут пропущены без ошибки.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fo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BuiltInTok"/>
          <w:rFonts w:ascii="Times New Roman" w:hAnsi="Times New Roman" w:cs="Times New Roman"/>
          <w:sz w:val="24"/>
        </w:rPr>
        <w:t>range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le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(instances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chunk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instances[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:i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+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hunk_siz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s.model.objects.bulk_cre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chunk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gnore_conflicts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gnore_conflict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+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le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chunk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count</w:t>
      </w:r>
      <w:proofErr w:type="spellEnd"/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  <w:lang w:val="ru-RU"/>
        </w:rPr>
      </w:pPr>
      <w:bookmarkStart w:id="32" w:name="нормализация-данных"/>
      <w:bookmarkEnd w:id="31"/>
      <w:r w:rsidRPr="001C3565">
        <w:rPr>
          <w:rFonts w:ascii="Times New Roman" w:hAnsi="Times New Roman" w:cs="Times New Roman"/>
          <w:i w:val="0"/>
          <w:iCs w:val="0"/>
          <w:color w:val="auto"/>
          <w:lang w:val="ru-RU"/>
        </w:rPr>
        <w:t>3.2.3. Нормализация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еред записью в базу данных выполняется нормализация: - приведение строк к единому регистру; - валидация формата ИНН (10 или 12 цифр); - валидация формата ОГРН (13 или 15 цифр); - очистка от невидимых символов.</w:t>
      </w:r>
    </w:p>
    <w:p w:rsidR="00183945" w:rsidRPr="001F7079" w:rsidRDefault="00183945">
      <w:pPr>
        <w:rPr>
          <w:rFonts w:ascii="Times New Roman" w:hAnsi="Times New Roman" w:cs="Times New Roman"/>
        </w:rPr>
      </w:pP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3" w:name="_Toc220942172"/>
      <w:bookmarkEnd w:id="23"/>
      <w:bookmarkEnd w:id="29"/>
      <w:bookmarkEnd w:id="3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4. СТРУКТУРА БАЗЫ ДАННЫХ</w:t>
      </w:r>
      <w:bookmarkStart w:id="34" w:name="структура-базы-данных"/>
      <w:bookmarkEnd w:id="33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5" w:name="общие-сведения-о-схеме-данных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4.1. Общие сведения о схеме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База данных программного комплекса построена на СУБД </w:t>
      </w:r>
      <w:r w:rsidRPr="001F7079">
        <w:rPr>
          <w:rFonts w:ascii="Times New Roman" w:hAnsi="Times New Roman" w:cs="Times New Roman"/>
        </w:rPr>
        <w:t>PostgreSQL</w:t>
      </w:r>
      <w:r w:rsidRPr="001F7079">
        <w:rPr>
          <w:rFonts w:ascii="Times New Roman" w:hAnsi="Times New Roman" w:cs="Times New Roman"/>
          <w:lang w:val="ru-RU"/>
        </w:rPr>
        <w:t xml:space="preserve"> версии 15.10 и содержит набор взаимосвязанных таблиц для хранения данных из различных государственных источников. Проектирование выполнено в соответствии с третьей нормальной формой (3НФ), что обеспечивает минимизацию избыточности данных и поддержание целостности.</w:t>
      </w:r>
    </w:p>
    <w:p w:rsidR="00183945" w:rsidRPr="001C3565" w:rsidRDefault="00000000">
      <w:pPr>
        <w:pStyle w:val="4"/>
        <w:rPr>
          <w:rFonts w:ascii="Times New Roman" w:hAnsi="Times New Roman" w:cs="Times New Roman"/>
          <w:i w:val="0"/>
          <w:iCs w:val="0"/>
          <w:color w:val="auto"/>
        </w:rPr>
      </w:pPr>
      <w:bookmarkStart w:id="36" w:name="перечень-таблиц-базы-данных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4.1.1.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Перечень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таблиц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базы</w:t>
      </w:r>
      <w:proofErr w:type="spellEnd"/>
      <w:r w:rsidRPr="001C3565">
        <w:rPr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01C3565">
        <w:rPr>
          <w:rFonts w:ascii="Times New Roman" w:hAnsi="Times New Roman" w:cs="Times New Roman"/>
          <w:i w:val="0"/>
          <w:iCs w:val="0"/>
          <w:color w:val="auto"/>
        </w:rPr>
        <w:t>данных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479"/>
        <w:gridCol w:w="2077"/>
        <w:gridCol w:w="1917"/>
        <w:gridCol w:w="2716"/>
        <w:gridCol w:w="2716"/>
      </w:tblGrid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аблицы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сточни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ъём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industrial_certificate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ертифика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инпромторг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5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manufacturer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ес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изводителей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инпромторг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5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inspection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юридически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иц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proverki.gov.ru</w:t>
            </w:r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5 00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procurement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Государстве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zakupki.gov.ru</w:t>
            </w:r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0 00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financial_report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етада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инансов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ов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ФНС</w:t>
            </w:r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0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financial_report_line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ро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инансов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ов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ФНС</w:t>
            </w:r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5 00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load_log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Журнал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ок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истемный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0 0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38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6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proxy</w:t>
            </w:r>
            <w:proofErr w:type="spellEnd"/>
          </w:p>
        </w:tc>
        <w:tc>
          <w:tcPr>
            <w:tcW w:w="153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кси-серверы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истемный</w:t>
            </w:r>
            <w:proofErr w:type="spellEnd"/>
          </w:p>
        </w:tc>
        <w:tc>
          <w:tcPr>
            <w:tcW w:w="21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~10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37" w:name="общие-правила-именования"/>
      <w:bookmarkEnd w:id="36"/>
      <w:r w:rsidRPr="001F7079">
        <w:rPr>
          <w:rFonts w:ascii="Times New Roman" w:hAnsi="Times New Roman" w:cs="Times New Roman"/>
          <w:color w:val="auto"/>
        </w:rPr>
        <w:lastRenderedPageBreak/>
        <w:t xml:space="preserve">4.1.2. </w:t>
      </w:r>
      <w:proofErr w:type="spellStart"/>
      <w:r w:rsidRPr="001F7079">
        <w:rPr>
          <w:rFonts w:ascii="Times New Roman" w:hAnsi="Times New Roman" w:cs="Times New Roman"/>
          <w:color w:val="auto"/>
        </w:rPr>
        <w:t>Общие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правил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именования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183"/>
        <w:gridCol w:w="3892"/>
        <w:gridCol w:w="2830"/>
      </w:tblGrid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Элемент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нвенция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</w:t>
            </w:r>
            <w:proofErr w:type="spellEnd"/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аблицы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{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p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_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ame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}_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{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ntity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}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в нижнем регистре</w:t>
            </w:r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inspection</w:t>
            </w:r>
            <w:proofErr w:type="spellEnd"/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ервич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лючи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ип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 BIGSERIAL PRIMARY KEY</w:t>
            </w:r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неш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лючи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{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lated_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ntity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}_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port_id</w:t>
            </w:r>
            <w:proofErr w:type="spellEnd"/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реме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етки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TIMESTAMP WITH TIME ZONE</w:t>
            </w:r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улев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лаги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{attribute}</w:t>
            </w:r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activ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deleted</w:t>
            </w:r>
            <w:proofErr w:type="spellEnd"/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ндексы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{table}_{columns}_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x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rsers_inspection_inn_idx</w:t>
            </w:r>
            <w:proofErr w:type="spellEnd"/>
          </w:p>
        </w:tc>
      </w:tr>
      <w:tr w:rsidR="001F7079" w:rsidRPr="001F7079" w:rsidTr="001C3565">
        <w:tc>
          <w:tcPr>
            <w:tcW w:w="25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311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_{entity}_{field}</w:t>
            </w:r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_certificate_number</w:t>
            </w:r>
            <w:proofErr w:type="spellEnd"/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38" w:name="Xe4fb39c0cec9d4746585c88d063719580e05b43"/>
      <w:bookmarkEnd w:id="37"/>
      <w:r w:rsidRPr="001F7079">
        <w:rPr>
          <w:rFonts w:ascii="Times New Roman" w:hAnsi="Times New Roman" w:cs="Times New Roman"/>
          <w:color w:val="auto"/>
          <w:lang w:val="ru-RU"/>
        </w:rPr>
        <w:t>4.1.3. Типовые поля, присутствующие во всех таблица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Благодаря использованию </w:t>
      </w:r>
      <w:proofErr w:type="spellStart"/>
      <w:r w:rsidRPr="001F7079">
        <w:rPr>
          <w:rFonts w:ascii="Times New Roman" w:hAnsi="Times New Roman" w:cs="Times New Roman"/>
          <w:lang w:val="ru-RU"/>
        </w:rPr>
        <w:t>миксина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TimestampMixin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все таблицы содержат стандартные поля аудита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830"/>
        <w:gridCol w:w="2358"/>
        <w:gridCol w:w="4717"/>
      </w:tblGrid>
      <w:tr w:rsidR="001F7079" w:rsidRPr="001F7079" w:rsidTr="001C356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1C356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Дата и время создания записи (автоматически при </w:t>
            </w:r>
            <w:r w:rsidRPr="001F7079">
              <w:rPr>
                <w:rFonts w:ascii="Times New Roman" w:hAnsi="Times New Roman" w:cs="Times New Roman"/>
              </w:rPr>
              <w:t>INSERT</w:t>
            </w:r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1F7079" w:rsidRPr="00377529" w:rsidTr="001C356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Дата и время последнего обновления (автоматически при </w:t>
            </w:r>
            <w:r w:rsidRPr="001F7079">
              <w:rPr>
                <w:rFonts w:ascii="Times New Roman" w:hAnsi="Times New Roman" w:cs="Times New Roman"/>
              </w:rPr>
              <w:t>UPDATE</w:t>
            </w:r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9" w:name="таблица-parsers_industrial_certificate"/>
      <w:bookmarkEnd w:id="35"/>
      <w:bookmarkEnd w:id="38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2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industrial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certificate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данных о сертификатах промышленного производства Российской Федерации, загружаемых с портала Министерства промышленности и торговли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Источник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данных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https://minpromtorg.gov.ru (API </w:t>
      </w:r>
      <w:r w:rsidRPr="001F7079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ks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-document-preview</w:t>
      </w:r>
      <w:r w:rsidRPr="001F7079">
        <w:rPr>
          <w:rFonts w:ascii="Times New Roman" w:hAnsi="Times New Roman" w:cs="Times New Roman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Частота обновления</w:t>
      </w:r>
      <w:proofErr w:type="gramStart"/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Еженедельно</w:t>
      </w:r>
      <w:proofErr w:type="gramEnd"/>
      <w:r w:rsidRPr="001F7079">
        <w:rPr>
          <w:rFonts w:ascii="Times New Roman" w:hAnsi="Times New Roman" w:cs="Times New Roman"/>
          <w:lang w:val="ru-RU"/>
        </w:rPr>
        <w:t xml:space="preserve"> (по расписанию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Beat</w:t>
      </w:r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0" w:name="структура-таблицы"/>
      <w:r w:rsidRPr="001F7079">
        <w:rPr>
          <w:rFonts w:ascii="Times New Roman" w:hAnsi="Times New Roman" w:cs="Times New Roman"/>
          <w:color w:val="auto"/>
        </w:rPr>
        <w:t xml:space="preserve">4.2.1. </w:t>
      </w:r>
      <w:proofErr w:type="spellStart"/>
      <w:r w:rsidRPr="001F7079">
        <w:rPr>
          <w:rFonts w:ascii="Times New Roman" w:hAnsi="Times New Roman" w:cs="Times New Roman"/>
          <w:color w:val="auto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ificate_number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тифик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sue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ыдач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тификат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expiry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конча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ейств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тификат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ificate_file_url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URL-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дре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айл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тификат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rganisation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н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-владельц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1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12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13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15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1" w:name="правила-валидации-данных"/>
      <w:bookmarkEnd w:id="40"/>
      <w:r w:rsidRPr="001F7079">
        <w:rPr>
          <w:rFonts w:ascii="Times New Roman" w:hAnsi="Times New Roman" w:cs="Times New Roman"/>
          <w:color w:val="auto"/>
        </w:rPr>
        <w:t>4.2.2. Пр</w:t>
      </w:r>
      <w:proofErr w:type="spellStart"/>
      <w:r w:rsidRPr="001F7079">
        <w:rPr>
          <w:rFonts w:ascii="Times New Roman" w:hAnsi="Times New Roman" w:cs="Times New Roman"/>
          <w:color w:val="auto"/>
        </w:rPr>
        <w:t>авил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валидации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анных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1121"/>
        <w:gridCol w:w="3551"/>
        <w:gridCol w:w="5233"/>
      </w:tblGrid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авил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идации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пусти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начения</w:t>
            </w:r>
            <w:proofErr w:type="spellEnd"/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ificate_number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Не пустая строка, уникальное значение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РОСС 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U.AB28.H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00123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10 цифр (юр. лицо) или 12 цифр (ИП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12345678</w:t>
            </w:r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1234567890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13 цифр (юр. лицо) или 15 цифр (ИП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27712345678</w:t>
            </w:r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315774600012345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sue_dat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орма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Д.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ММ.ГГГГ</w:t>
            </w:r>
            <w:proofErr w:type="gram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.03.2024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xpiry_dat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орма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Д.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ММ.ГГГГ</w:t>
            </w:r>
            <w:proofErr w:type="gram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4.03.2027</w:t>
            </w:r>
          </w:p>
        </w:tc>
      </w:tr>
      <w:tr w:rsidR="001F7079" w:rsidRPr="0037752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ificate_file_url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Валидный </w:t>
            </w:r>
            <w:r w:rsidRPr="001F7079">
              <w:rPr>
                <w:rFonts w:ascii="Times New Roman" w:hAnsi="Times New Roman" w:cs="Times New Roman"/>
              </w:rPr>
              <w:t>UR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или пустая строка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https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:/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minpromtorg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.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gov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.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u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/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ocs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/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.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df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2" w:name="индексы-и-ограничения"/>
      <w:bookmarkEnd w:id="41"/>
      <w:r w:rsidRPr="001F7079">
        <w:rPr>
          <w:rFonts w:ascii="Times New Roman" w:hAnsi="Times New Roman" w:cs="Times New Roman"/>
          <w:color w:val="auto"/>
        </w:rPr>
        <w:t>4.2.3. Ин</w:t>
      </w:r>
      <w:proofErr w:type="spellStart"/>
      <w:r w:rsidRPr="001F7079">
        <w:rPr>
          <w:rFonts w:ascii="Times New Roman" w:hAnsi="Times New Roman" w:cs="Times New Roman"/>
          <w:color w:val="auto"/>
        </w:rPr>
        <w:t>дексы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и </w:t>
      </w:r>
      <w:proofErr w:type="spellStart"/>
      <w:r w:rsidRPr="001F7079">
        <w:rPr>
          <w:rFonts w:ascii="Times New Roman" w:hAnsi="Times New Roman" w:cs="Times New Roman"/>
          <w:color w:val="auto"/>
        </w:rPr>
        <w:t>ограничения</w:t>
      </w:r>
      <w:proofErr w:type="spellEnd"/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-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ервичный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ключ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LT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D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_pke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-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Уникальност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номер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а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LT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D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lastRenderedPageBreak/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-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ндекс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оиска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nn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ogr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batch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created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--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ставны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индексы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типичных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просов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inn_cert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(inn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batch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inn);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3" w:name="sql-код-создания-таблицы"/>
      <w:bookmarkEnd w:id="42"/>
      <w:r w:rsidRPr="001F7079">
        <w:rPr>
          <w:rFonts w:ascii="Times New Roman" w:hAnsi="Times New Roman" w:cs="Times New Roman"/>
          <w:color w:val="auto"/>
        </w:rPr>
        <w:t>4.2.4. SQL-</w:t>
      </w:r>
      <w:proofErr w:type="spellStart"/>
      <w:r w:rsidRPr="001F7079">
        <w:rPr>
          <w:rFonts w:ascii="Times New Roman" w:hAnsi="Times New Roman" w:cs="Times New Roman"/>
          <w:color w:val="auto"/>
        </w:rPr>
        <w:t>код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создания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BIGSERIAL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TEG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ssue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xpiry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file_ur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rganisation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n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nn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ogr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batch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created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inn_cert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(inn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ertificat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_batch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dustrial_certific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inn);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4" w:name="таблица-parsers_manufacturer"/>
      <w:bookmarkEnd w:id="39"/>
      <w:bookmarkEnd w:id="43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3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manufacturer</w:t>
      </w:r>
    </w:p>
    <w:p w:rsidR="0018394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данных о производителях из реестра Министерства промышленности и торговли Российской Федерации.</w:t>
      </w:r>
    </w:p>
    <w:p w:rsidR="001C3565" w:rsidRPr="001C3565" w:rsidRDefault="001C3565" w:rsidP="001C3565">
      <w:pPr>
        <w:pStyle w:val="a0"/>
        <w:rPr>
          <w:lang w:val="ru-RU"/>
        </w:rPr>
      </w:pP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ull_legal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н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юридическ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ddres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Юридическ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дре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b/>
          <w:bCs/>
        </w:rPr>
        <w:t>SQL-</w:t>
      </w:r>
      <w:proofErr w:type="spellStart"/>
      <w:r w:rsidRPr="001F7079">
        <w:rPr>
          <w:rFonts w:ascii="Times New Roman" w:hAnsi="Times New Roman" w:cs="Times New Roman"/>
          <w:b/>
          <w:bCs/>
        </w:rPr>
        <w:t>код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оздани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таблицы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BIGSERIAL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TEG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full_legal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n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address TEX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manufacturer_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inn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nn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_ogr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_batch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manufactur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inn);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5" w:name="таблица-parsers_inspection"/>
      <w:bookmarkEnd w:id="44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4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inspection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данных о проверках из ФГИС «Единый реестр проверок» (Генеральная прокуратура Российской Федерации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Источник данных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https</w:t>
      </w:r>
      <w:r w:rsidRPr="001F7079">
        <w:rPr>
          <w:rFonts w:ascii="Times New Roman" w:hAnsi="Times New Roman" w:cs="Times New Roman"/>
          <w:lang w:val="ru-RU"/>
        </w:rPr>
        <w:t>://</w:t>
      </w:r>
      <w:proofErr w:type="spellStart"/>
      <w:r w:rsidRPr="001F7079">
        <w:rPr>
          <w:rFonts w:ascii="Times New Roman" w:hAnsi="Times New Roman" w:cs="Times New Roman"/>
        </w:rPr>
        <w:t>proverk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  <w:r w:rsidRPr="001F7079">
        <w:rPr>
          <w:rFonts w:ascii="Times New Roman" w:hAnsi="Times New Roman" w:cs="Times New Roman"/>
        </w:rPr>
        <w:t>gov</w:t>
      </w:r>
      <w:r w:rsidRPr="001F7079">
        <w:rPr>
          <w:rFonts w:ascii="Times New Roman" w:hAnsi="Times New Roman" w:cs="Times New Roman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</w:rPr>
        <w:t>ru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(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открытых данных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lastRenderedPageBreak/>
        <w:t>Частота обновления</w:t>
      </w:r>
      <w:proofErr w:type="gramStart"/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Ежемесячно</w:t>
      </w:r>
      <w:proofErr w:type="gramEnd"/>
      <w:r w:rsidRPr="001F7079">
        <w:rPr>
          <w:rFonts w:ascii="Times New Roman" w:hAnsi="Times New Roman" w:cs="Times New Roman"/>
          <w:lang w:val="ru-RU"/>
        </w:rPr>
        <w:t xml:space="preserve"> (по расписанию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Beat</w:t>
      </w:r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Особенности:</w:t>
      </w:r>
      <w:r w:rsidRPr="001F7079">
        <w:rPr>
          <w:rFonts w:ascii="Times New Roman" w:hAnsi="Times New Roman" w:cs="Times New Roman"/>
          <w:lang w:val="ru-RU"/>
        </w:rPr>
        <w:t xml:space="preserve"> Таблица содержит данные по двум типам проверок: - </w:t>
      </w:r>
      <w:r w:rsidRPr="001F7079">
        <w:rPr>
          <w:rFonts w:ascii="Times New Roman" w:hAnsi="Times New Roman" w:cs="Times New Roman"/>
          <w:b/>
          <w:bCs/>
          <w:lang w:val="ru-RU"/>
        </w:rPr>
        <w:t>ФЗ-294</w:t>
      </w:r>
      <w:r w:rsidRPr="001F7079">
        <w:rPr>
          <w:rFonts w:ascii="Times New Roman" w:hAnsi="Times New Roman" w:cs="Times New Roman"/>
          <w:lang w:val="ru-RU"/>
        </w:rPr>
        <w:t xml:space="preserve"> — традиционные проверки (до 2021 года) - </w:t>
      </w:r>
      <w:r w:rsidRPr="001F7079">
        <w:rPr>
          <w:rFonts w:ascii="Times New Roman" w:hAnsi="Times New Roman" w:cs="Times New Roman"/>
          <w:b/>
          <w:bCs/>
          <w:lang w:val="ru-RU"/>
        </w:rPr>
        <w:t>ФЗ-248</w:t>
      </w:r>
      <w:r w:rsidRPr="001F7079">
        <w:rPr>
          <w:rFonts w:ascii="Times New Roman" w:hAnsi="Times New Roman" w:cs="Times New Roman"/>
          <w:lang w:val="ru-RU"/>
        </w:rPr>
        <w:t xml:space="preserve"> — новые проверки (с 2021 года, реформа контрольно-надзорной деятельности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6" w:name="структура-таблицы-1"/>
      <w:r w:rsidRPr="001F7079">
        <w:rPr>
          <w:rFonts w:ascii="Times New Roman" w:hAnsi="Times New Roman" w:cs="Times New Roman"/>
          <w:color w:val="auto"/>
        </w:rPr>
        <w:t xml:space="preserve">4.4.1. </w:t>
      </w:r>
      <w:proofErr w:type="spellStart"/>
      <w:r w:rsidRPr="001F7079">
        <w:rPr>
          <w:rFonts w:ascii="Times New Roman" w:hAnsi="Times New Roman" w:cs="Times New Roman"/>
          <w:color w:val="auto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gistration_number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Учётный номер проверки в реестре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яе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иц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яе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ица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rganisation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Наименование проверяемого юридического лица или ИП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ontrol_authority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нтроль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дзор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spection_typ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ланов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неплановая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spection_form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орм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кументар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ыезд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rt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чал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nd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конча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tu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екущ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egal_basis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авов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с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ФЗ-294, ФЗ-248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result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зульта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дённо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federal_law_248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OOLEAN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FALS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зна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ФЗ-248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year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MALL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Год, за который загружены данны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mont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MALL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Месяц, за который загружены данны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47" w:name="справочник-значений-полей"/>
      <w:bookmarkEnd w:id="46"/>
      <w:r w:rsidRPr="001F7079">
        <w:rPr>
          <w:rFonts w:ascii="Times New Roman" w:hAnsi="Times New Roman" w:cs="Times New Roman"/>
          <w:color w:val="auto"/>
          <w:lang w:val="ru-RU"/>
        </w:rPr>
        <w:t>4.4.2. Справочник значений полей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Типы проверок (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inspection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type</w:t>
      </w:r>
      <w:r w:rsidRPr="001F7079">
        <w:rPr>
          <w:rFonts w:ascii="Times New Roman" w:hAnsi="Times New Roman" w:cs="Times New Roman"/>
          <w:b/>
          <w:bCs/>
          <w:lang w:val="ru-RU"/>
        </w:rPr>
        <w:t>)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4952"/>
        <w:gridCol w:w="4953"/>
      </w:tblGrid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лановая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роверка, включённая в ежегодный план проверок</w:t>
            </w:r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неплановая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роверка по жалобе, обращению или иному основанию</w:t>
            </w:r>
          </w:p>
        </w:tc>
      </w:tr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Систематическое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наблюде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стоян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ониторинг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еятельност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ФЗ-248)</w:t>
            </w:r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Инспекционны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изит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Выезд инспектора на объект (ФЗ-248)</w:t>
            </w:r>
          </w:p>
        </w:tc>
      </w:tr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Рейдовы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осмотр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смо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ескольки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ъектов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ФЗ-248)</w:t>
            </w:r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Контрольная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купка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Закупка товара/услуги под видом потребителя (ФЗ-248)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Форм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роверок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inspection_form</w:t>
      </w:r>
      <w:proofErr w:type="spellEnd"/>
      <w:r w:rsidRPr="001F7079">
        <w:rPr>
          <w:rFonts w:ascii="Times New Roman" w:hAnsi="Times New Roman" w:cs="Times New Roman"/>
          <w:b/>
          <w:bCs/>
        </w:rPr>
        <w:t>)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2992"/>
        <w:gridCol w:w="4549"/>
      </w:tblGrid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окументарна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роверка документов без выезда на место</w:t>
            </w:r>
          </w:p>
        </w:tc>
      </w:tr>
      <w:tr w:rsidR="001F7079" w:rsidRPr="0037752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ыездна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роверка с выездом на объект контроля</w:t>
            </w:r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окументарная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ыездна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мбинирова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Статус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роверок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status</w:t>
      </w:r>
      <w:r w:rsidRPr="001F7079">
        <w:rPr>
          <w:rFonts w:ascii="Times New Roman" w:hAnsi="Times New Roman" w:cs="Times New Roman"/>
          <w:b/>
          <w:bCs/>
        </w:rPr>
        <w:t>)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2368"/>
        <w:gridCol w:w="4653"/>
      </w:tblGrid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Ожидает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роведени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роверка запланирована, но не начата</w:t>
            </w:r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Проводитс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цесс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дения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верш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верше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зульта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учены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Отмен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мене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чала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риостановл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ременн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остановлена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Результат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роверок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result</w:t>
      </w:r>
      <w:r w:rsidRPr="001F7079">
        <w:rPr>
          <w:rFonts w:ascii="Times New Roman" w:hAnsi="Times New Roman" w:cs="Times New Roman"/>
          <w:b/>
          <w:bCs/>
        </w:rPr>
        <w:t>)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4952"/>
        <w:gridCol w:w="4953"/>
      </w:tblGrid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Нарушени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не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ыявлено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ыявил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рушений</w:t>
            </w:r>
            <w:proofErr w:type="spellEnd"/>
          </w:p>
        </w:tc>
      </w:tr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ыявлены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нарушения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наружен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руше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онодательства</w:t>
            </w:r>
            <w:proofErr w:type="spellEnd"/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ыдано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редписа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Выдано предписание об устранении нарушений</w:t>
            </w:r>
          </w:p>
        </w:tc>
      </w:tr>
      <w:tr w:rsidR="001F7079" w:rsidRPr="0037752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Составлен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ротокол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Составлен протокол об административном правонарушении</w:t>
            </w:r>
          </w:p>
        </w:tc>
      </w:tr>
      <w:tr w:rsidR="001F7079" w:rsidRPr="001F7079" w:rsidTr="001C3565"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Возбуждено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ело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озбужден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дминистративное</w:t>
            </w:r>
            <w:proofErr w:type="spellEnd"/>
            <w:r w:rsidRPr="001F7079">
              <w:rPr>
                <w:rFonts w:ascii="Times New Roman" w:hAnsi="Times New Roman" w:cs="Times New Roman"/>
              </w:rPr>
              <w:t>/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головн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ело</w:t>
            </w:r>
            <w:proofErr w:type="spellEnd"/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8" w:name="правила-валидации-данных-1"/>
      <w:bookmarkEnd w:id="47"/>
      <w:r w:rsidRPr="001F7079">
        <w:rPr>
          <w:rFonts w:ascii="Times New Roman" w:hAnsi="Times New Roman" w:cs="Times New Roman"/>
          <w:color w:val="auto"/>
        </w:rPr>
        <w:t xml:space="preserve">4.4.3. </w:t>
      </w:r>
      <w:proofErr w:type="spellStart"/>
      <w:r w:rsidRPr="001F7079">
        <w:rPr>
          <w:rFonts w:ascii="Times New Roman" w:hAnsi="Times New Roman" w:cs="Times New Roman"/>
          <w:color w:val="auto"/>
        </w:rPr>
        <w:t>Правил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валидации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анных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1121"/>
        <w:gridCol w:w="3551"/>
        <w:gridCol w:w="5233"/>
      </w:tblGrid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авил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идации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пусти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начения</w:t>
            </w:r>
            <w:proofErr w:type="spellEnd"/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gistration_number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Уникальная строка, формат зависит от региона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2512345678901234567890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10 цифр (юр. лицо) или 12 цифр (ИП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07123456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13 цифр (юр. лицо) или 15 цифр (ИП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27707123456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rt_dat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Формат </w:t>
            </w:r>
            <w:r w:rsidRPr="001F7079">
              <w:rPr>
                <w:rFonts w:ascii="Times New Roman" w:hAnsi="Times New Roman" w:cs="Times New Roman"/>
              </w:rPr>
              <w:t>ISO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8601 или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ДД.ММ.ГГГГ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25-01-15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nd_dat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орма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ISO 8601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ДД.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ММ.ГГГГ</w:t>
            </w:r>
            <w:proofErr w:type="gramEnd"/>
            <w:r w:rsidRPr="001F7079">
              <w:rPr>
                <w:rFonts w:ascii="Times New Roman" w:hAnsi="Times New Roman" w:cs="Times New Roman"/>
              </w:rPr>
              <w:t xml:space="preserve">, &gt;=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rt_date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25-01-20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year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Г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иапазон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2015–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екущий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25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month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есяц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1–12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</w:t>
            </w:r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январь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49" w:name="индексы"/>
      <w:bookmarkEnd w:id="48"/>
      <w:r w:rsidRPr="001F7079">
        <w:rPr>
          <w:rFonts w:ascii="Times New Roman" w:hAnsi="Times New Roman" w:cs="Times New Roman"/>
          <w:color w:val="auto"/>
        </w:rPr>
        <w:t xml:space="preserve">4.4.4. </w:t>
      </w:r>
      <w:proofErr w:type="spellStart"/>
      <w:r w:rsidRPr="001F7079">
        <w:rPr>
          <w:rFonts w:ascii="Times New Roman" w:hAnsi="Times New Roman" w:cs="Times New Roman"/>
          <w:color w:val="auto"/>
        </w:rPr>
        <w:t>Индексы</w:t>
      </w:r>
      <w:proofErr w:type="spellEnd"/>
    </w:p>
    <w:p w:rsidR="00183945" w:rsidRPr="001F7079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parsers_inspection_inn_reg_idx</w:t>
      </w:r>
      <w:proofErr w:type="spellEnd"/>
      <w:r w:rsidRPr="001F7079">
        <w:rPr>
          <w:rFonts w:ascii="Times New Roman" w:hAnsi="Times New Roman" w:cs="Times New Roman"/>
        </w:rPr>
        <w:t xml:space="preserve"> — </w:t>
      </w:r>
      <w:proofErr w:type="spellStart"/>
      <w:r w:rsidRPr="001F7079">
        <w:rPr>
          <w:rFonts w:ascii="Times New Roman" w:hAnsi="Times New Roman" w:cs="Times New Roman"/>
        </w:rPr>
        <w:t>составно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индекс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по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(inn,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registration_number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)</w:t>
      </w:r>
    </w:p>
    <w:p w:rsidR="00183945" w:rsidRPr="001F7079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parsers_inspection_fz248_year_month_idx</w:t>
      </w:r>
      <w:r w:rsidRPr="001F7079">
        <w:rPr>
          <w:rFonts w:ascii="Times New Roman" w:hAnsi="Times New Roman" w:cs="Times New Roman"/>
        </w:rPr>
        <w:t xml:space="preserve"> — </w:t>
      </w:r>
      <w:proofErr w:type="spellStart"/>
      <w:r w:rsidRPr="001F7079">
        <w:rPr>
          <w:rFonts w:ascii="Times New Roman" w:hAnsi="Times New Roman" w:cs="Times New Roman"/>
        </w:rPr>
        <w:t>составной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индекс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по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(is_federal_law_248,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)</w:t>
      </w:r>
    </w:p>
    <w:p w:rsidR="00183945" w:rsidRPr="001F7079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unique_inspection_registration_number</w:t>
      </w:r>
      <w:proofErr w:type="spellEnd"/>
      <w:r w:rsidRPr="001F7079">
        <w:rPr>
          <w:rFonts w:ascii="Times New Roman" w:hAnsi="Times New Roman" w:cs="Times New Roman"/>
        </w:rPr>
        <w:t xml:space="preserve"> — </w:t>
      </w:r>
      <w:proofErr w:type="spellStart"/>
      <w:r w:rsidRPr="001F7079">
        <w:rPr>
          <w:rFonts w:ascii="Times New Roman" w:hAnsi="Times New Roman" w:cs="Times New Roman"/>
        </w:rPr>
        <w:t>уникально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ограничение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Fonts w:ascii="Times New Roman" w:hAnsi="Times New Roman" w:cs="Times New Roman"/>
        </w:rPr>
        <w:t>на</w:t>
      </w:r>
      <w:proofErr w:type="spellEnd"/>
      <w:r w:rsidRPr="001F7079">
        <w:rPr>
          <w:rFonts w:ascii="Times New Roman" w:hAnsi="Times New Roman" w:cs="Times New Roman"/>
        </w:rPr>
        <w:t xml:space="preserve">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registration_number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b/>
          <w:bCs/>
        </w:rPr>
        <w:t>SQL-</w:t>
      </w:r>
      <w:proofErr w:type="spellStart"/>
      <w:r w:rsidRPr="001F7079">
        <w:rPr>
          <w:rFonts w:ascii="Times New Roman" w:hAnsi="Times New Roman" w:cs="Times New Roman"/>
          <w:b/>
          <w:bCs/>
        </w:rPr>
        <w:t>код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оздани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таблицы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lastRenderedPageBreak/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BIGSERIAL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TEG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stration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nn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rganisation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ontrol_authorit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_form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tart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nd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tatus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egal_basi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55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result TEX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is_federal_law_248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BOOLEA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MALL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MALL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inspection_registration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stration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nn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_ogr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_registratio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stration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_batch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 inn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parsers_inspection_fz248_idx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is_federal_law_248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parsers_inspection_fz248_year_month_idx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inspe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(is_federal_law_248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50" w:name="таблица-parsers_procurement"/>
      <w:bookmarkEnd w:id="45"/>
      <w:bookmarkEnd w:id="49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5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rocurement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данных о государственных закупках из Единой информационной системы в сфере закупок (</w:t>
      </w:r>
      <w:proofErr w:type="spellStart"/>
      <w:r w:rsidRPr="001F7079">
        <w:rPr>
          <w:rFonts w:ascii="Times New Roman" w:hAnsi="Times New Roman" w:cs="Times New Roman"/>
        </w:rPr>
        <w:t>zakupk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  <w:r w:rsidRPr="001F7079">
        <w:rPr>
          <w:rFonts w:ascii="Times New Roman" w:hAnsi="Times New Roman" w:cs="Times New Roman"/>
        </w:rPr>
        <w:t>gov</w:t>
      </w:r>
      <w:r w:rsidRPr="001F7079">
        <w:rPr>
          <w:rFonts w:ascii="Times New Roman" w:hAnsi="Times New Roman" w:cs="Times New Roman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</w:rPr>
        <w:t>ru</w:t>
      </w:r>
      <w:proofErr w:type="spellEnd"/>
      <w:r w:rsidRPr="001F7079">
        <w:rPr>
          <w:rFonts w:ascii="Times New Roman" w:hAnsi="Times New Roman" w:cs="Times New Roman"/>
          <w:lang w:val="ru-RU"/>
        </w:rPr>
        <w:t>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Источник данных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https</w:t>
      </w:r>
      <w:r w:rsidRPr="001F7079">
        <w:rPr>
          <w:rFonts w:ascii="Times New Roman" w:hAnsi="Times New Roman" w:cs="Times New Roman"/>
          <w:lang w:val="ru-RU"/>
        </w:rPr>
        <w:t>://</w:t>
      </w:r>
      <w:proofErr w:type="spellStart"/>
      <w:r w:rsidRPr="001F7079">
        <w:rPr>
          <w:rFonts w:ascii="Times New Roman" w:hAnsi="Times New Roman" w:cs="Times New Roman"/>
        </w:rPr>
        <w:t>zakupk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  <w:r w:rsidRPr="001F7079">
        <w:rPr>
          <w:rFonts w:ascii="Times New Roman" w:hAnsi="Times New Roman" w:cs="Times New Roman"/>
        </w:rPr>
        <w:t>gov</w:t>
      </w:r>
      <w:r w:rsidRPr="001F7079">
        <w:rPr>
          <w:rFonts w:ascii="Times New Roman" w:hAnsi="Times New Roman" w:cs="Times New Roman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</w:rPr>
        <w:t>ru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(</w:t>
      </w:r>
      <w:r w:rsidRPr="001F7079">
        <w:rPr>
          <w:rFonts w:ascii="Times New Roman" w:hAnsi="Times New Roman" w:cs="Times New Roman"/>
        </w:rPr>
        <w:t>SOAP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int</w:t>
      </w:r>
      <w:r w:rsidRPr="001F7079">
        <w:rPr>
          <w:rFonts w:ascii="Times New Roman" w:hAnsi="Times New Roman" w:cs="Times New Roman"/>
          <w:lang w:val="ru-RU"/>
        </w:rPr>
        <w:t>44.</w:t>
      </w:r>
      <w:proofErr w:type="spellStart"/>
      <w:r w:rsidRPr="001F7079">
        <w:rPr>
          <w:rFonts w:ascii="Times New Roman" w:hAnsi="Times New Roman" w:cs="Times New Roman"/>
        </w:rPr>
        <w:t>zakupk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  <w:r w:rsidRPr="001F7079">
        <w:rPr>
          <w:rFonts w:ascii="Times New Roman" w:hAnsi="Times New Roman" w:cs="Times New Roman"/>
        </w:rPr>
        <w:t>gov</w:t>
      </w:r>
      <w:r w:rsidRPr="001F7079">
        <w:rPr>
          <w:rFonts w:ascii="Times New Roman" w:hAnsi="Times New Roman" w:cs="Times New Roman"/>
          <w:lang w:val="ru-RU"/>
        </w:rPr>
        <w:t>.</w:t>
      </w:r>
      <w:proofErr w:type="spellStart"/>
      <w:r w:rsidRPr="001F7079">
        <w:rPr>
          <w:rFonts w:ascii="Times New Roman" w:hAnsi="Times New Roman" w:cs="Times New Roman"/>
        </w:rPr>
        <w:t>ru</w:t>
      </w:r>
      <w:proofErr w:type="spellEnd"/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Частота обновления</w:t>
      </w:r>
      <w:proofErr w:type="gramStart"/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Ежедневно</w:t>
      </w:r>
      <w:proofErr w:type="gramEnd"/>
      <w:r w:rsidRPr="001F7079">
        <w:rPr>
          <w:rFonts w:ascii="Times New Roman" w:hAnsi="Times New Roman" w:cs="Times New Roman"/>
          <w:lang w:val="ru-RU"/>
        </w:rPr>
        <w:t xml:space="preserve"> (по расписанию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Beat</w:t>
      </w:r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Особенности:</w:t>
      </w:r>
      <w:r w:rsidRPr="001F7079">
        <w:rPr>
          <w:rFonts w:ascii="Times New Roman" w:hAnsi="Times New Roman" w:cs="Times New Roman"/>
          <w:lang w:val="ru-RU"/>
        </w:rPr>
        <w:t xml:space="preserve"> Таблица содержит данные по двум типам законодательства: - </w:t>
      </w:r>
      <w:r w:rsidRPr="001F7079">
        <w:rPr>
          <w:rFonts w:ascii="Times New Roman" w:hAnsi="Times New Roman" w:cs="Times New Roman"/>
          <w:b/>
          <w:bCs/>
          <w:lang w:val="ru-RU"/>
        </w:rPr>
        <w:t>44-ФЗ</w:t>
      </w:r>
      <w:r w:rsidRPr="001F7079">
        <w:rPr>
          <w:rFonts w:ascii="Times New Roman" w:hAnsi="Times New Roman" w:cs="Times New Roman"/>
          <w:lang w:val="ru-RU"/>
        </w:rPr>
        <w:t xml:space="preserve"> — Федеральный закон о контрактной системе (закупки для государственных нужд) - </w:t>
      </w:r>
      <w:r w:rsidRPr="001F7079">
        <w:rPr>
          <w:rFonts w:ascii="Times New Roman" w:hAnsi="Times New Roman" w:cs="Times New Roman"/>
          <w:b/>
          <w:bCs/>
          <w:lang w:val="ru-RU"/>
        </w:rPr>
        <w:t>223-ФЗ</w:t>
      </w:r>
      <w:r w:rsidRPr="001F7079">
        <w:rPr>
          <w:rFonts w:ascii="Times New Roman" w:hAnsi="Times New Roman" w:cs="Times New Roman"/>
          <w:lang w:val="ru-RU"/>
        </w:rPr>
        <w:t xml:space="preserve"> — Федеральный закон о закупках отдельных видов юридических лиц (госкорпорации, естественные монополии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1" w:name="структура-таблицы-2"/>
      <w:r w:rsidRPr="001F7079">
        <w:rPr>
          <w:rFonts w:ascii="Times New Roman" w:hAnsi="Times New Roman" w:cs="Times New Roman"/>
          <w:color w:val="auto"/>
        </w:rPr>
        <w:t xml:space="preserve">4.5.1. </w:t>
      </w:r>
      <w:proofErr w:type="spellStart"/>
      <w:r w:rsidRPr="001F7079">
        <w:rPr>
          <w:rFonts w:ascii="Times New Roman" w:hAnsi="Times New Roman" w:cs="Times New Roman"/>
          <w:color w:val="auto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load_batc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rchase_number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естров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rchase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in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kpp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КПП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ogr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-заказчик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max_pric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чаль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аксималь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е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нтракт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rrency_cod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EFAULT 'RUB'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ю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ISO 4217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lacement_method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пособ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пределе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ставщик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blish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3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убликаци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звещения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nd_dat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3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конча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дач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явок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tu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aw_typ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о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44-ФЗ, 223-ФЗ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rchase_object_info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нформ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ъект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href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Ссылка на страницу закупки в ЕИС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gion_cod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Код субъекта РФ (по ОКТМО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year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MALL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Год, за который загружены данны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mont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MALL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Месяц, за который загружены данны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TIMESTAMP WITH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Дата и время </w:t>
            </w:r>
            <w:r w:rsidRPr="001F7079">
              <w:rPr>
                <w:rFonts w:ascii="Times New Roman" w:hAnsi="Times New Roman" w:cs="Times New Roman"/>
                <w:lang w:val="ru-RU"/>
              </w:rPr>
              <w:lastRenderedPageBreak/>
              <w:t>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52" w:name="справочник-значений-полей-1"/>
      <w:bookmarkEnd w:id="51"/>
      <w:r w:rsidRPr="001F7079">
        <w:rPr>
          <w:rFonts w:ascii="Times New Roman" w:hAnsi="Times New Roman" w:cs="Times New Roman"/>
          <w:color w:val="auto"/>
          <w:lang w:val="ru-RU"/>
        </w:rPr>
        <w:t>4.5.2. Справочник значений полей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Способы определения поставщика (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placement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method</w:t>
      </w:r>
      <w:r w:rsidRPr="001F7079">
        <w:rPr>
          <w:rFonts w:ascii="Times New Roman" w:hAnsi="Times New Roman" w:cs="Times New Roman"/>
          <w:b/>
          <w:bCs/>
          <w:lang w:val="ru-RU"/>
        </w:rPr>
        <w:t>)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668"/>
        <w:gridCol w:w="3669"/>
        <w:gridCol w:w="2568"/>
      </w:tblGrid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кон</w:t>
            </w:r>
            <w:proofErr w:type="spellEnd"/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Электронны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аукцион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укцио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ниже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ены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4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Открыты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конкурс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нкур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вокупност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ритериев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4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прос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котировок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прощё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ал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ъёма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4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прос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редложений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куп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с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озможностью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ереговоров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4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купк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у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единственного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оставщика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ям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без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нкурса</w:t>
            </w:r>
            <w:proofErr w:type="spellEnd"/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44-ФЗ, 223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Открытый конкурс в электронной форме</w:t>
            </w:r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нкур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ЭТП</w:t>
            </w:r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23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Запрос котировок в электронной форме</w:t>
            </w:r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прощённ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ЭТП</w:t>
            </w:r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23-ФЗ</w:t>
            </w:r>
          </w:p>
        </w:tc>
      </w:tr>
      <w:tr w:rsidR="001F7079" w:rsidRPr="001F7079" w:rsidTr="001C3565"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Иной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способ</w:t>
            </w:r>
            <w:proofErr w:type="spellEnd"/>
          </w:p>
        </w:tc>
        <w:tc>
          <w:tcPr>
            <w:tcW w:w="293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ч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пособ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223-ФЗ</w:t>
            </w:r>
          </w:p>
        </w:tc>
        <w:tc>
          <w:tcPr>
            <w:tcW w:w="205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23-ФЗ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Статус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купок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status</w:t>
      </w:r>
      <w:r w:rsidRPr="001F7079">
        <w:rPr>
          <w:rFonts w:ascii="Times New Roman" w:hAnsi="Times New Roman" w:cs="Times New Roman"/>
          <w:b/>
          <w:bCs/>
        </w:rPr>
        <w:t>)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2497"/>
        <w:gridCol w:w="4627"/>
      </w:tblGrid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Подач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явок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ё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ём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яво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частнико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Работ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комиссии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яв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ссматриваю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миссией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купк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верш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ределё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бедите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нтрак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лючён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купк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отмен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куп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мене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ом</w:t>
            </w:r>
            <w:proofErr w:type="spellEnd"/>
          </w:p>
        </w:tc>
      </w:tr>
      <w:tr w:rsidR="001F7079" w:rsidRPr="0037752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Закупка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не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состоялась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Закупка не состоялась (нет заявок)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Код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регионов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region_code</w:t>
      </w:r>
      <w:proofErr w:type="spellEnd"/>
      <w:r w:rsidRPr="001F7079">
        <w:rPr>
          <w:rFonts w:ascii="Times New Roman" w:hAnsi="Times New Roman" w:cs="Times New Roman"/>
          <w:b/>
          <w:bCs/>
        </w:rPr>
        <w:t>)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619"/>
        <w:gridCol w:w="2922"/>
      </w:tblGrid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убъек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РФ</w:t>
            </w:r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01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спубли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дыгея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02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спубли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Башкортостан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г.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осква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8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г.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анкт-Петербург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осковск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ласть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…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се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85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убъектов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3" w:name="правила-валидации-данных-2"/>
      <w:bookmarkEnd w:id="52"/>
      <w:r w:rsidRPr="001F7079">
        <w:rPr>
          <w:rFonts w:ascii="Times New Roman" w:hAnsi="Times New Roman" w:cs="Times New Roman"/>
          <w:color w:val="auto"/>
        </w:rPr>
        <w:lastRenderedPageBreak/>
        <w:t xml:space="preserve">4.5.3. </w:t>
      </w:r>
      <w:proofErr w:type="spellStart"/>
      <w:r w:rsidRPr="001F7079">
        <w:rPr>
          <w:rFonts w:ascii="Times New Roman" w:hAnsi="Times New Roman" w:cs="Times New Roman"/>
          <w:color w:val="auto"/>
        </w:rPr>
        <w:t>Правил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валидации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анных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1121"/>
        <w:gridCol w:w="3551"/>
        <w:gridCol w:w="5233"/>
      </w:tblGrid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авил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идации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пусти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начения</w:t>
            </w:r>
            <w:proofErr w:type="spellEnd"/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rchase_number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Уникальный номер в формате ЕИС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0173100000125000001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inn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10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10123456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kpp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9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1001001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ogrn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13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27710123456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max_pric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Число с двумя знаками после запятой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00000.00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rrency_cod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букв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ISO 4217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UB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SD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UR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aw_typ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4-FZ</w:t>
            </w:r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23-FZ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4-FZ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gion_cod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2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ифры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77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4" w:name="примеры-sql-запросов-для-аналитики"/>
      <w:bookmarkEnd w:id="53"/>
      <w:r w:rsidRPr="001F7079">
        <w:rPr>
          <w:rFonts w:ascii="Times New Roman" w:hAnsi="Times New Roman" w:cs="Times New Roman"/>
          <w:color w:val="auto"/>
        </w:rPr>
        <w:t xml:space="preserve">4.5.4. </w:t>
      </w:r>
      <w:proofErr w:type="spellStart"/>
      <w:r w:rsidRPr="001F7079">
        <w:rPr>
          <w:rFonts w:ascii="Times New Roman" w:hAnsi="Times New Roman" w:cs="Times New Roman"/>
          <w:color w:val="auto"/>
        </w:rPr>
        <w:t>Примеры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SQL-</w:t>
      </w:r>
      <w:proofErr w:type="spellStart"/>
      <w:r w:rsidRPr="001F7079">
        <w:rPr>
          <w:rFonts w:ascii="Times New Roman" w:hAnsi="Times New Roman" w:cs="Times New Roman"/>
          <w:color w:val="auto"/>
        </w:rPr>
        <w:t>запросов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ля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аналитики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Сумма закупок по регионам за месяц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SELEC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on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gramStart"/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COUNT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s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SUM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CAST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NULLIF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pr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'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CIMAL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8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)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otal_amount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HER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5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aw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44-FZ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GROU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on_code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RD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otal_am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SC</w:t>
      </w:r>
      <w:r w:rsidRPr="001F7079">
        <w:rPr>
          <w:rStyle w:val="NormalTok"/>
          <w:rFonts w:ascii="Times New Roman" w:hAnsi="Times New Roman" w:cs="Times New Roman"/>
          <w:sz w:val="24"/>
        </w:rPr>
        <w:t>;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Топ-10 заказчиков по объёму закупок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SELEC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gramStart"/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COUNT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s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SUM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CAST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NULLIF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pr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'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CIMAL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8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)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otal_amount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HER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5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GROU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name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RD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otal_am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SC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LIMI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>;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b/>
          <w:bCs/>
        </w:rPr>
        <w:t>SQL-</w:t>
      </w:r>
      <w:proofErr w:type="spellStart"/>
      <w:r w:rsidRPr="001F7079">
        <w:rPr>
          <w:rFonts w:ascii="Times New Roman" w:hAnsi="Times New Roman" w:cs="Times New Roman"/>
          <w:b/>
          <w:bCs/>
        </w:rPr>
        <w:t>код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оздани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таблицы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lastRenderedPageBreak/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BIGSERIAL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ad_batc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TEG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kpp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pr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rrency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RUB'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lacement_metho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55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blish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3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nd_da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3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tatus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aw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_object_info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TEX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href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on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>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MALL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MALLINT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re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pdated_a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STAMP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IM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Z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NOW(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procurement_purchas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in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in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ogr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ustomer_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number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urchase_numbe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law_type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aw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region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gion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_law_year_month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procurem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aw_typ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ata_month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55" w:name="таблица-parsers_financial_report"/>
      <w:bookmarkEnd w:id="50"/>
      <w:bookmarkEnd w:id="54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6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financial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report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метаданных о бухгалтерской отчётности организаций, загружаемой из ФНС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Источник данных:</w:t>
      </w:r>
      <w:r w:rsidRPr="001F7079">
        <w:rPr>
          <w:rFonts w:ascii="Times New Roman" w:hAnsi="Times New Roman" w:cs="Times New Roman"/>
          <w:lang w:val="ru-RU"/>
        </w:rPr>
        <w:t xml:space="preserve"> Федеральная налоговая служба (</w:t>
      </w:r>
      <w:r w:rsidRPr="001F7079">
        <w:rPr>
          <w:rFonts w:ascii="Times New Roman" w:hAnsi="Times New Roman" w:cs="Times New Roman"/>
        </w:rPr>
        <w:t>Excel</w:t>
      </w:r>
      <w:r w:rsidRPr="001F7079">
        <w:rPr>
          <w:rFonts w:ascii="Times New Roman" w:hAnsi="Times New Roman" w:cs="Times New Roman"/>
          <w:lang w:val="ru-RU"/>
        </w:rPr>
        <w:t xml:space="preserve">-файлы формата </w:t>
      </w:r>
      <w:r w:rsidRPr="001F7079">
        <w:rPr>
          <w:rStyle w:val="VerbatimChar"/>
          <w:rFonts w:ascii="Times New Roman" w:hAnsi="Times New Roman" w:cs="Times New Roman"/>
          <w:sz w:val="24"/>
        </w:rPr>
        <w:t>fin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{</w:t>
      </w:r>
      <w:r w:rsidRPr="001F7079">
        <w:rPr>
          <w:rStyle w:val="VerbatimChar"/>
          <w:rFonts w:ascii="Times New Roman" w:hAnsi="Times New Roman" w:cs="Times New Roman"/>
          <w:sz w:val="24"/>
        </w:rPr>
        <w:t>external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proofErr w:type="gramStart"/>
      <w:r w:rsidRPr="001F7079">
        <w:rPr>
          <w:rStyle w:val="VerbatimChar"/>
          <w:rFonts w:ascii="Times New Roman" w:hAnsi="Times New Roman" w:cs="Times New Roman"/>
          <w:sz w:val="24"/>
        </w:rPr>
        <w:t>i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}_</w:t>
      </w:r>
      <w:proofErr w:type="gram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{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ogrn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}.</w:t>
      </w:r>
      <w:r w:rsidRPr="001F7079">
        <w:rPr>
          <w:rStyle w:val="VerbatimChar"/>
          <w:rFonts w:ascii="Times New Roman" w:hAnsi="Times New Roman" w:cs="Times New Roman"/>
          <w:sz w:val="24"/>
        </w:rPr>
        <w:t>xlsx</w:t>
      </w:r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Способы загрузки:</w:t>
      </w:r>
      <w:r w:rsidRPr="001F7079">
        <w:rPr>
          <w:rFonts w:ascii="Times New Roman" w:hAnsi="Times New Roman" w:cs="Times New Roman"/>
          <w:lang w:val="ru-RU"/>
        </w:rPr>
        <w:t xml:space="preserve"> - </w:t>
      </w:r>
      <w:r w:rsidRPr="001F7079">
        <w:rPr>
          <w:rFonts w:ascii="Times New Roman" w:hAnsi="Times New Roman" w:cs="Times New Roman"/>
          <w:b/>
          <w:bCs/>
        </w:rPr>
        <w:t>file</w:t>
      </w:r>
      <w:r w:rsidRPr="001F7079">
        <w:rPr>
          <w:rFonts w:ascii="Times New Roman" w:hAnsi="Times New Roman" w:cs="Times New Roman"/>
          <w:b/>
          <w:bCs/>
          <w:lang w:val="ru-RU"/>
        </w:rPr>
        <w:t>_</w:t>
      </w:r>
      <w:r w:rsidRPr="001F7079">
        <w:rPr>
          <w:rFonts w:ascii="Times New Roman" w:hAnsi="Times New Roman" w:cs="Times New Roman"/>
          <w:b/>
          <w:bCs/>
        </w:rPr>
        <w:t>watch</w:t>
      </w:r>
      <w:r w:rsidRPr="001F7079">
        <w:rPr>
          <w:rFonts w:ascii="Times New Roman" w:hAnsi="Times New Roman" w:cs="Times New Roman"/>
          <w:lang w:val="ru-RU"/>
        </w:rPr>
        <w:t xml:space="preserve"> — автоматический мониторинг директории входящих файлов (каждые 5 минут) - </w:t>
      </w:r>
      <w:proofErr w:type="spellStart"/>
      <w:r w:rsidRPr="001F7079">
        <w:rPr>
          <w:rFonts w:ascii="Times New Roman" w:hAnsi="Times New Roman" w:cs="Times New Roman"/>
          <w:b/>
          <w:bCs/>
        </w:rPr>
        <w:t>api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— загрузка через </w:t>
      </w:r>
      <w:r w:rsidRPr="001F7079">
        <w:rPr>
          <w:rFonts w:ascii="Times New Roman" w:hAnsi="Times New Roman" w:cs="Times New Roman"/>
        </w:rPr>
        <w:t>REST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(</w:t>
      </w:r>
      <w:r w:rsidRPr="001F7079">
        <w:rPr>
          <w:rStyle w:val="VerbatimChar"/>
          <w:rFonts w:ascii="Times New Roman" w:hAnsi="Times New Roman" w:cs="Times New Roman"/>
          <w:sz w:val="24"/>
        </w:rPr>
        <w:t>POS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 xml:space="preserve"> 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fn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uploa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Особенности:</w:t>
      </w:r>
      <w:r w:rsidRPr="001F7079">
        <w:rPr>
          <w:rFonts w:ascii="Times New Roman" w:hAnsi="Times New Roman" w:cs="Times New Roman"/>
          <w:lang w:val="ru-RU"/>
        </w:rPr>
        <w:t xml:space="preserve"> - Каждый файл идентифицируется по </w:t>
      </w:r>
      <w:r w:rsidRPr="001F7079">
        <w:rPr>
          <w:rFonts w:ascii="Times New Roman" w:hAnsi="Times New Roman" w:cs="Times New Roman"/>
        </w:rPr>
        <w:t>SHA</w:t>
      </w:r>
      <w:r w:rsidRPr="001F7079">
        <w:rPr>
          <w:rFonts w:ascii="Times New Roman" w:hAnsi="Times New Roman" w:cs="Times New Roman"/>
          <w:lang w:val="ru-RU"/>
        </w:rPr>
        <w:t xml:space="preserve">256-хешу для предотвращения дублирования - Обработка выполняется асинхронно через </w:t>
      </w:r>
      <w:r w:rsidRPr="001F7079">
        <w:rPr>
          <w:rFonts w:ascii="Times New Roman" w:hAnsi="Times New Roman" w:cs="Times New Roman"/>
        </w:rPr>
        <w:t>Celery</w:t>
      </w:r>
      <w:r w:rsidRPr="001F7079">
        <w:rPr>
          <w:rFonts w:ascii="Times New Roman" w:hAnsi="Times New Roman" w:cs="Times New Roman"/>
          <w:lang w:val="ru-RU"/>
        </w:rPr>
        <w:t xml:space="preserve"> - Связь с таблицей </w:t>
      </w:r>
      <w:r w:rsidRPr="001F7079">
        <w:rPr>
          <w:rStyle w:val="VerbatimChar"/>
          <w:rFonts w:ascii="Times New Roman" w:hAnsi="Times New Roman" w:cs="Times New Roman"/>
          <w:sz w:val="24"/>
        </w:rPr>
        <w:t>parser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financial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repor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line</w:t>
      </w:r>
      <w:r w:rsidRPr="001F7079">
        <w:rPr>
          <w:rFonts w:ascii="Times New Roman" w:hAnsi="Times New Roman" w:cs="Times New Roman"/>
          <w:lang w:val="ru-RU"/>
        </w:rPr>
        <w:t xml:space="preserve"> (</w:t>
      </w:r>
      <w:proofErr w:type="gramStart"/>
      <w:r w:rsidRPr="001F7079">
        <w:rPr>
          <w:rFonts w:ascii="Times New Roman" w:hAnsi="Times New Roman" w:cs="Times New Roman"/>
          <w:lang w:val="ru-RU"/>
        </w:rPr>
        <w:t>1:</w:t>
      </w:r>
      <w:r w:rsidRPr="001F7079">
        <w:rPr>
          <w:rFonts w:ascii="Times New Roman" w:hAnsi="Times New Roman" w:cs="Times New Roman"/>
        </w:rPr>
        <w:t>N</w:t>
      </w:r>
      <w:proofErr w:type="gramEnd"/>
      <w:r w:rsidRPr="001F7079">
        <w:rPr>
          <w:rFonts w:ascii="Times New Roman" w:hAnsi="Times New Roman" w:cs="Times New Roman"/>
          <w:lang w:val="ru-RU"/>
        </w:rPr>
        <w:t>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6" w:name="структура-таблицы-3"/>
      <w:r w:rsidRPr="001F7079">
        <w:rPr>
          <w:rFonts w:ascii="Times New Roman" w:hAnsi="Times New Roman" w:cs="Times New Roman"/>
          <w:color w:val="auto"/>
        </w:rPr>
        <w:lastRenderedPageBreak/>
        <w:t xml:space="preserve">4.6.1. </w:t>
      </w:r>
      <w:proofErr w:type="spellStart"/>
      <w:r w:rsidRPr="001F7079">
        <w:rPr>
          <w:rFonts w:ascii="Times New Roman" w:hAnsi="Times New Roman" w:cs="Times New Roman"/>
          <w:color w:val="auto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xternal_id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Внешний идентификатор из имени файла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le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ригинально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жен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айла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le_has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64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</w:rPr>
              <w:t>SHA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256-хеш файла для </w:t>
            </w:r>
            <w:proofErr w:type="spellStart"/>
            <w:r w:rsidRPr="001F7079">
              <w:rPr>
                <w:rFonts w:ascii="Times New Roman" w:hAnsi="Times New Roman" w:cs="Times New Roman"/>
                <w:lang w:val="ru-RU"/>
              </w:rPr>
              <w:t>дедупликаци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tu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'pending'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работ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айла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ource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сточни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file_watch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F7079">
              <w:rPr>
                <w:rFonts w:ascii="Times New Roman" w:hAnsi="Times New Roman" w:cs="Times New Roman"/>
              </w:rPr>
              <w:t>api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rror_messag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Текст ошибки при неудачной обработк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7" w:name="справочник-статусов-обработки"/>
      <w:bookmarkEnd w:id="56"/>
      <w:r w:rsidRPr="001F7079">
        <w:rPr>
          <w:rFonts w:ascii="Times New Roman" w:hAnsi="Times New Roman" w:cs="Times New Roman"/>
          <w:color w:val="auto"/>
        </w:rPr>
        <w:t>4.6.2. С</w:t>
      </w:r>
      <w:proofErr w:type="spellStart"/>
      <w:r w:rsidRPr="001F7079">
        <w:rPr>
          <w:rFonts w:ascii="Times New Roman" w:hAnsi="Times New Roman" w:cs="Times New Roman"/>
          <w:color w:val="auto"/>
        </w:rPr>
        <w:t>правочник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статусов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обработки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201"/>
        <w:gridCol w:w="2751"/>
        <w:gridCol w:w="4953"/>
      </w:tblGrid>
      <w:tr w:rsidR="001F7079" w:rsidRPr="001F7079" w:rsidTr="001C3565">
        <w:tc>
          <w:tcPr>
            <w:tcW w:w="17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  <w:tc>
          <w:tcPr>
            <w:tcW w:w="220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ледующ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</w:tr>
      <w:tr w:rsidR="001F7079" w:rsidRPr="001F7079" w:rsidTr="001C3565">
        <w:tc>
          <w:tcPr>
            <w:tcW w:w="17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ending</w:t>
            </w:r>
          </w:p>
        </w:tc>
        <w:tc>
          <w:tcPr>
            <w:tcW w:w="220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айл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же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жидае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работки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ocessing</w:t>
            </w:r>
          </w:p>
        </w:tc>
      </w:tr>
      <w:tr w:rsidR="001F7079" w:rsidRPr="001F7079" w:rsidTr="001C3565">
        <w:tc>
          <w:tcPr>
            <w:tcW w:w="17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ocessing</w:t>
            </w:r>
          </w:p>
        </w:tc>
        <w:tc>
          <w:tcPr>
            <w:tcW w:w="220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айл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рабатывае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оркером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Celery</w:t>
            </w:r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uccess</w:t>
            </w:r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л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ailed</w:t>
            </w:r>
          </w:p>
        </w:tc>
      </w:tr>
      <w:tr w:rsidR="001F7079" w:rsidRPr="001F7079" w:rsidTr="001C3565">
        <w:tc>
          <w:tcPr>
            <w:tcW w:w="17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uccess</w:t>
            </w:r>
          </w:p>
        </w:tc>
        <w:tc>
          <w:tcPr>
            <w:tcW w:w="220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айл успешно обработан, данные загружены</w:t>
            </w:r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ин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1C3565">
        <w:tc>
          <w:tcPr>
            <w:tcW w:w="17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ailed</w:t>
            </w:r>
          </w:p>
        </w:tc>
        <w:tc>
          <w:tcPr>
            <w:tcW w:w="220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шиб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работ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м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rror_message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ин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8" w:name="диаграмма-состояний"/>
      <w:bookmarkEnd w:id="57"/>
      <w:r w:rsidRPr="001F7079">
        <w:rPr>
          <w:rFonts w:ascii="Times New Roman" w:hAnsi="Times New Roman" w:cs="Times New Roman"/>
          <w:color w:val="auto"/>
        </w:rPr>
        <w:lastRenderedPageBreak/>
        <w:t xml:space="preserve">4.6.3. </w:t>
      </w:r>
      <w:proofErr w:type="spellStart"/>
      <w:r w:rsidRPr="001F7079">
        <w:rPr>
          <w:rFonts w:ascii="Times New Roman" w:hAnsi="Times New Roman" w:cs="Times New Roman"/>
          <w:color w:val="auto"/>
        </w:rPr>
        <w:t>Диаграмм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состояний</w:t>
      </w:r>
      <w:proofErr w:type="spellEnd"/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┌─────────┐     ┌────────────┐     ┌─────────┐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│ pending │────►│ processing │────►│ success │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└─────────┘     └─────┬──────┘     └─────────┘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      │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      │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      ▼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┌────────┐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│ failed │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                └────────┘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59" w:name="правила-валидации"/>
      <w:bookmarkEnd w:id="58"/>
      <w:r w:rsidRPr="001F7079">
        <w:rPr>
          <w:rFonts w:ascii="Times New Roman" w:hAnsi="Times New Roman" w:cs="Times New Roman"/>
          <w:color w:val="auto"/>
        </w:rPr>
        <w:t xml:space="preserve">4.6.4. </w:t>
      </w:r>
      <w:proofErr w:type="spellStart"/>
      <w:r w:rsidRPr="001F7079">
        <w:rPr>
          <w:rFonts w:ascii="Times New Roman" w:hAnsi="Times New Roman" w:cs="Times New Roman"/>
          <w:color w:val="auto"/>
        </w:rPr>
        <w:t>Правил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валидации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1121"/>
        <w:gridCol w:w="3551"/>
        <w:gridCol w:w="5233"/>
      </w:tblGrid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авил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идации</w:t>
            </w:r>
            <w:proofErr w:type="spellEnd"/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пустим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начения</w:t>
            </w:r>
            <w:proofErr w:type="spellEnd"/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le_name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орма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n_{id}_{ogrn}.xlsx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n_12345_1027700123456.xlsx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xternal_id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Числовой идентификатор из имени файла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345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13 или 15 цифр, извлекается из имени файла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27700123456</w:t>
            </w:r>
          </w:p>
        </w:tc>
      </w:tr>
      <w:tr w:rsidR="001F7079" w:rsidRPr="001F7079" w:rsidTr="001C3565">
        <w:tc>
          <w:tcPr>
            <w:tcW w:w="896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le_hash</w:t>
            </w:r>
            <w:proofErr w:type="spellEnd"/>
          </w:p>
        </w:tc>
        <w:tc>
          <w:tcPr>
            <w:tcW w:w="2839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SHA256-хеш (64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имвол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hex)</w:t>
            </w:r>
          </w:p>
        </w:tc>
        <w:tc>
          <w:tcPr>
            <w:tcW w:w="4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3f2b8c9d4e5f6...</w:t>
            </w:r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60" w:name="таблица-parsers_financial_report_line"/>
      <w:bookmarkEnd w:id="55"/>
      <w:bookmarkEnd w:id="59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4.7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Таблица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_financial_report_line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строк бухгалтерской отчётности (данные форм №1–№6)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Связь:</w:t>
      </w:r>
      <w:r w:rsidRPr="001F7079">
        <w:rPr>
          <w:rFonts w:ascii="Times New Roman" w:hAnsi="Times New Roman" w:cs="Times New Roman"/>
          <w:lang w:val="ru-RU"/>
        </w:rPr>
        <w:t xml:space="preserve"> Внешний ключ </w:t>
      </w:r>
      <w:r w:rsidRPr="001F7079">
        <w:rPr>
          <w:rStyle w:val="VerbatimChar"/>
          <w:rFonts w:ascii="Times New Roman" w:hAnsi="Times New Roman" w:cs="Times New Roman"/>
          <w:sz w:val="24"/>
        </w:rPr>
        <w:t>repor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id</w:t>
      </w:r>
      <w:r w:rsidRPr="001F7079">
        <w:rPr>
          <w:rFonts w:ascii="Times New Roman" w:hAnsi="Times New Roman" w:cs="Times New Roman"/>
          <w:lang w:val="ru-RU"/>
        </w:rPr>
        <w:t xml:space="preserve"> → </w:t>
      </w:r>
      <w:r w:rsidRPr="001F7079">
        <w:rPr>
          <w:rStyle w:val="VerbatimChar"/>
          <w:rFonts w:ascii="Times New Roman" w:hAnsi="Times New Roman" w:cs="Times New Roman"/>
          <w:sz w:val="24"/>
        </w:rPr>
        <w:t>parser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financial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report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VerbatimChar"/>
          <w:rFonts w:ascii="Times New Roman" w:hAnsi="Times New Roman" w:cs="Times New Roman"/>
          <w:sz w:val="24"/>
        </w:rPr>
        <w:t>i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t xml:space="preserve"> с каскадным удалением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61" w:name="структура-таблицы-4"/>
      <w:r w:rsidRPr="001F7079">
        <w:rPr>
          <w:rFonts w:ascii="Times New Roman" w:hAnsi="Times New Roman" w:cs="Times New Roman"/>
          <w:color w:val="auto"/>
        </w:rPr>
        <w:t xml:space="preserve">4.7.1. </w:t>
      </w:r>
      <w:proofErr w:type="spellStart"/>
      <w:r w:rsidRPr="001F7079">
        <w:rPr>
          <w:rFonts w:ascii="Times New Roman" w:hAnsi="Times New Roman" w:cs="Times New Roman"/>
          <w:color w:val="auto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аблицы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port_id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OREIGN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сыл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одительск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orm_cod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рм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ност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1, 2, 3, 4, 6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ine_cod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Код строки отчётности (1100, 2110 и т.д.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ine_nam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рок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ност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year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MALL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тчёт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год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eriod_star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Значение на </w:t>
            </w:r>
            <w:r w:rsidRPr="001F7079">
              <w:rPr>
                <w:rFonts w:ascii="Times New Roman" w:hAnsi="Times New Roman" w:cs="Times New Roman"/>
                <w:lang w:val="ru-RU"/>
              </w:rPr>
              <w:lastRenderedPageBreak/>
              <w:t>начало периода (тыс. руб.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period_end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IN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Значение на конец периода (тыс. руб.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62" w:name="справочник-форм-бухгалтерской-отчётности"/>
      <w:bookmarkEnd w:id="61"/>
      <w:r w:rsidRPr="001F7079">
        <w:rPr>
          <w:rFonts w:ascii="Times New Roman" w:hAnsi="Times New Roman" w:cs="Times New Roman"/>
          <w:color w:val="auto"/>
        </w:rPr>
        <w:t>4.7.2. С</w:t>
      </w:r>
      <w:proofErr w:type="spellStart"/>
      <w:r w:rsidRPr="001F7079">
        <w:rPr>
          <w:rFonts w:ascii="Times New Roman" w:hAnsi="Times New Roman" w:cs="Times New Roman"/>
          <w:color w:val="auto"/>
        </w:rPr>
        <w:t>правочник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форм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бухгалтерской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отчётности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724"/>
        <w:gridCol w:w="4705"/>
        <w:gridCol w:w="2476"/>
      </w:tblGrid>
      <w:tr w:rsidR="001F7079" w:rsidRPr="001F707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рмы</w:t>
            </w:r>
            <w:proofErr w:type="spellEnd"/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рмы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ухгалтерск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баланс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ссив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тчё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инансов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зультатах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оход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сход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  <w:r w:rsidRPr="001F7079">
              <w:rPr>
                <w:rFonts w:ascii="Times New Roman" w:hAnsi="Times New Roman" w:cs="Times New Roman"/>
              </w:rPr>
              <w:t>/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быток</w:t>
            </w:r>
            <w:proofErr w:type="spellEnd"/>
          </w:p>
        </w:tc>
      </w:tr>
      <w:tr w:rsidR="001F7079" w:rsidRPr="001F707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тчё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зменения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апитал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виже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бственн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апитала</w:t>
            </w:r>
            <w:proofErr w:type="spellEnd"/>
          </w:p>
        </w:tc>
      </w:tr>
      <w:tr w:rsidR="001F7079" w:rsidRPr="0037752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Отчёт о движении денежных средств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Поступления и выплаты денежных средств</w:t>
            </w:r>
          </w:p>
        </w:tc>
      </w:tr>
      <w:tr w:rsidR="001F7079" w:rsidRPr="00377529" w:rsidTr="00635063">
        <w:tc>
          <w:tcPr>
            <w:tcW w:w="217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37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Отчёт о целевом использовании средств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ля НКО — использование целевых средств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63" w:name="справочник-кодов-строк-основные"/>
      <w:bookmarkEnd w:id="62"/>
      <w:r w:rsidRPr="001F7079">
        <w:rPr>
          <w:rFonts w:ascii="Times New Roman" w:hAnsi="Times New Roman" w:cs="Times New Roman"/>
          <w:color w:val="auto"/>
          <w:lang w:val="ru-RU"/>
        </w:rPr>
        <w:t>4.7.3. Справочник кодов строк (основные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Форма №1 — Бухгалтерский баланс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375"/>
        <w:gridCol w:w="5539"/>
        <w:gridCol w:w="951"/>
      </w:tblGrid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роки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аздел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ВНЕОБОРОТНЫЕ АКТИВЫ — ИТОГО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материаль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зульта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сследован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зработок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3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материаль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исков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4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атериаль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исков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5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снов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редств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6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оходные вложения в материальные ценности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7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нансов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ложения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8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тложе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логов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19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ч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необорот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ОБОРОТНЫЕ АКТИВЫ — ИТОГО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пас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НДС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обретённым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ценностям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3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ебиторск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долженность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4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нансов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ложе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раткосроч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25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енежные средства и денежные эквиваленты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126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ч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орот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ы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3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КАПИТАЛ И РЕЗЕРВЫ — ИТОГО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сс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3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став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апитал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сс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ДОЛГОСРОЧНЫЕ ОБЯЗАТЕЛЬСТВА — ИТОГО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сс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5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КРАТКОСРОЧНЫЕ ОБЯЗАТЕЛЬСТВА — ИТОГО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ссив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БАЛАНС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того</w:t>
            </w:r>
            <w:proofErr w:type="spellEnd"/>
          </w:p>
        </w:tc>
      </w:tr>
      <w:tr w:rsidR="001F7079" w:rsidRPr="001F7079" w:rsidTr="001C356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17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БАЛАНС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ссив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того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Форма №2 — Отчёт о финансовых результатах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375"/>
        <w:gridCol w:w="4559"/>
      </w:tblGrid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роки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именование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1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ыручка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1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ебестоимост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даж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1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алов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быток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2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ммерческ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сходы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2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правленческ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сходы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2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быто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даж</w:t>
            </w:r>
            <w:proofErr w:type="spellEnd"/>
          </w:p>
        </w:tc>
      </w:tr>
      <w:tr w:rsidR="001F7079" w:rsidRPr="0037752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оходы от участия в других организациях</w:t>
            </w:r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цен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к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учению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3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цент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к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плате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4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ч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ходы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5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оч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асходы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3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быто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логообложения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41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екущ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лог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40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Чист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ибы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быток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64" w:name="примеры-sql-запросов-для-анализа"/>
      <w:bookmarkEnd w:id="63"/>
      <w:r w:rsidRPr="001F7079">
        <w:rPr>
          <w:rFonts w:ascii="Times New Roman" w:hAnsi="Times New Roman" w:cs="Times New Roman"/>
          <w:color w:val="auto"/>
        </w:rPr>
        <w:t xml:space="preserve">4.7.4. </w:t>
      </w:r>
      <w:proofErr w:type="spellStart"/>
      <w:r w:rsidRPr="001F7079">
        <w:rPr>
          <w:rFonts w:ascii="Times New Roman" w:hAnsi="Times New Roman" w:cs="Times New Roman"/>
          <w:color w:val="auto"/>
        </w:rPr>
        <w:t>Примеры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SQL-</w:t>
      </w:r>
      <w:proofErr w:type="spellStart"/>
      <w:r w:rsidRPr="001F7079">
        <w:rPr>
          <w:rFonts w:ascii="Times New Roman" w:hAnsi="Times New Roman" w:cs="Times New Roman"/>
          <w:color w:val="auto"/>
        </w:rPr>
        <w:t>запросов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ля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анализа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олучение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баланс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рганизации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SELEC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r.ogrn</w:t>
      </w:r>
      <w:proofErr w:type="spellEnd"/>
      <w:proofErr w:type="gram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line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period_star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period_end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_lin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l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JO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.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report_id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HER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.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1027700123456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form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1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4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RD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;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lastRenderedPageBreak/>
        <w:t>Сравнение выручки за разные годы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SELEC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r.ogrn</w:t>
      </w:r>
      <w:proofErr w:type="spellEnd"/>
      <w:proofErr w:type="gram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period_en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evenue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_lin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l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JOI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.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report_id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WHER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.ogr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1027700123456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form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2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'2110'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RDE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B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.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;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b/>
          <w:bCs/>
        </w:rPr>
        <w:t>SQL-</w:t>
      </w:r>
      <w:proofErr w:type="spellStart"/>
      <w:r w:rsidRPr="001F7079">
        <w:rPr>
          <w:rFonts w:ascii="Times New Roman" w:hAnsi="Times New Roman" w:cs="Times New Roman"/>
          <w:b/>
          <w:bCs/>
        </w:rPr>
        <w:t>код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оздани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таблицы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ABL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_lin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BIGSERIAL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PRIMARY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KEY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port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BIGINT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REFERENCE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d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LE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ASCADE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form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ine_nam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VARCHAR</w:t>
      </w:r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55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MALL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eriod_star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BIGIN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eriod_en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BIGINT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ONSTRAIN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unique_report_line_yea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UNIQU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port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form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rl_report_form_line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_lin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port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form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REAT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INDEX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rl_year_line_idx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s_financial_report_lin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ine_cod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;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5" w:name="таблица-parsers_load_log"/>
      <w:bookmarkEnd w:id="60"/>
      <w:bookmarkEnd w:id="64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8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load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log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Журнал загрузок данных парсерами (аудит операций).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atch_id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ource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сточни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cords_coun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0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женн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statu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'success'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rror_messag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Сообщение об ошибке при неудачной загрузке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Допустимые значения 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source</w:t>
      </w:r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- </w:t>
      </w:r>
      <w:r w:rsidRPr="001F7079">
        <w:rPr>
          <w:rStyle w:val="VerbatimChar"/>
          <w:rFonts w:ascii="Times New Roman" w:hAnsi="Times New Roman" w:cs="Times New Roman"/>
          <w:sz w:val="24"/>
        </w:rPr>
        <w:t>industrial</w:t>
      </w:r>
      <w:r w:rsidRPr="001F7079">
        <w:rPr>
          <w:rFonts w:ascii="Times New Roman" w:hAnsi="Times New Roman" w:cs="Times New Roman"/>
          <w:lang w:val="ru-RU"/>
        </w:rPr>
        <w:t xml:space="preserve"> — сертификаты промышленного производства - </w:t>
      </w:r>
      <w:r w:rsidRPr="001F7079">
        <w:rPr>
          <w:rStyle w:val="VerbatimChar"/>
          <w:rFonts w:ascii="Times New Roman" w:hAnsi="Times New Roman" w:cs="Times New Roman"/>
          <w:sz w:val="24"/>
        </w:rPr>
        <w:t>manufactures</w:t>
      </w:r>
      <w:r w:rsidRPr="001F7079">
        <w:rPr>
          <w:rFonts w:ascii="Times New Roman" w:hAnsi="Times New Roman" w:cs="Times New Roman"/>
          <w:lang w:val="ru-RU"/>
        </w:rPr>
        <w:t xml:space="preserve"> — реестр производителей - </w:t>
      </w:r>
      <w:r w:rsidRPr="001F7079">
        <w:rPr>
          <w:rStyle w:val="VerbatimChar"/>
          <w:rFonts w:ascii="Times New Roman" w:hAnsi="Times New Roman" w:cs="Times New Roman"/>
          <w:sz w:val="24"/>
        </w:rPr>
        <w:t>inspections</w:t>
      </w:r>
      <w:r w:rsidRPr="001F7079">
        <w:rPr>
          <w:rFonts w:ascii="Times New Roman" w:hAnsi="Times New Roman" w:cs="Times New Roman"/>
          <w:lang w:val="ru-RU"/>
        </w:rPr>
        <w:t xml:space="preserve"> — единый реестр проверок - </w:t>
      </w:r>
      <w:r w:rsidRPr="001F7079">
        <w:rPr>
          <w:rStyle w:val="VerbatimChar"/>
          <w:rFonts w:ascii="Times New Roman" w:hAnsi="Times New Roman" w:cs="Times New Roman"/>
          <w:sz w:val="24"/>
        </w:rPr>
        <w:t>procurements</w:t>
      </w:r>
      <w:r w:rsidRPr="001F7079">
        <w:rPr>
          <w:rFonts w:ascii="Times New Roman" w:hAnsi="Times New Roman" w:cs="Times New Roman"/>
          <w:lang w:val="ru-RU"/>
        </w:rPr>
        <w:t xml:space="preserve"> — государственные закупки -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fn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reports</w:t>
      </w:r>
      <w:r w:rsidRPr="001F7079">
        <w:rPr>
          <w:rFonts w:ascii="Times New Roman" w:hAnsi="Times New Roman" w:cs="Times New Roman"/>
          <w:lang w:val="ru-RU"/>
        </w:rPr>
        <w:t xml:space="preserve"> — бухгалтерская отчётность ФНС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6" w:name="таблица-parsers_proxy"/>
      <w:bookmarkEnd w:id="65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4.9. Таблица 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arsers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color w:val="auto"/>
          <w:sz w:val="24"/>
          <w:szCs w:val="24"/>
        </w:rPr>
        <w:t>proxy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Назначение:</w:t>
      </w:r>
      <w:r w:rsidRPr="001F7079">
        <w:rPr>
          <w:rFonts w:ascii="Times New Roman" w:hAnsi="Times New Roman" w:cs="Times New Roman"/>
          <w:lang w:val="ru-RU"/>
        </w:rPr>
        <w:t xml:space="preserve"> Хранение списка прокси-серверов для использования парсерами.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682"/>
        <w:gridCol w:w="2476"/>
        <w:gridCol w:w="2683"/>
        <w:gridCol w:w="2064"/>
      </w:tblGrid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олбца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IGSERIAL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IMARY KEY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ddress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NIQUE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Адрес прокси (</w:t>
            </w:r>
            <w:r w:rsidRPr="001F7079">
              <w:rPr>
                <w:rFonts w:ascii="Times New Roman" w:hAnsi="Times New Roman" w:cs="Times New Roman"/>
              </w:rPr>
              <w:t>http</w:t>
            </w:r>
            <w:r w:rsidRPr="001F7079">
              <w:rPr>
                <w:rFonts w:ascii="Times New Roman" w:hAnsi="Times New Roman" w:cs="Times New Roman"/>
                <w:lang w:val="ru-RU"/>
              </w:rPr>
              <w:t>://</w:t>
            </w:r>
            <w:r w:rsidRPr="001F7079">
              <w:rPr>
                <w:rFonts w:ascii="Times New Roman" w:hAnsi="Times New Roman" w:cs="Times New Roman"/>
              </w:rPr>
              <w:t>host</w:t>
            </w:r>
            <w:r w:rsidRPr="001F7079">
              <w:rPr>
                <w:rFonts w:ascii="Times New Roman" w:hAnsi="Times New Roman" w:cs="Times New Roman"/>
                <w:lang w:val="ru-RU"/>
              </w:rPr>
              <w:t>:</w:t>
            </w:r>
            <w:r w:rsidRPr="001F7079">
              <w:rPr>
                <w:rFonts w:ascii="Times New Roman" w:hAnsi="Times New Roman" w:cs="Times New Roman"/>
              </w:rPr>
              <w:t>port</w:t>
            </w:r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active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OOLEAN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TRUE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DEX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лаг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ност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кси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ast_us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ре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следне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спользования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ail_coun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TEGER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 DEFAULT 0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чётчи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еудачн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пыток</w:t>
            </w:r>
            <w:proofErr w:type="spellEnd"/>
          </w:p>
        </w:tc>
      </w:tr>
      <w:tr w:rsidR="001F7079" w:rsidRPr="001F707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escription</w:t>
            </w:r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ARCHAR(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55)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айд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ок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re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создания записи</w:t>
            </w:r>
          </w:p>
        </w:tc>
      </w:tr>
      <w:tr w:rsidR="001F7079" w:rsidRPr="00377529" w:rsidTr="001C3565"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pdated_at</w:t>
            </w:r>
            <w:proofErr w:type="spellEnd"/>
          </w:p>
        </w:tc>
        <w:tc>
          <w:tcPr>
            <w:tcW w:w="198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IMESTAMP WITH TIME ZONE</w:t>
            </w:r>
          </w:p>
        </w:tc>
        <w:tc>
          <w:tcPr>
            <w:tcW w:w="214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OT NULL</w:t>
            </w:r>
          </w:p>
        </w:tc>
        <w:tc>
          <w:tcPr>
            <w:tcW w:w="165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Дата и время последнего обновления</w:t>
            </w:r>
          </w:p>
        </w:tc>
      </w:tr>
    </w:tbl>
    <w:p w:rsidR="001C3565" w:rsidRDefault="001C3565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7" w:name="X894b432adeeb29c0c3826d695951dca4c1a63f5"/>
      <w:bookmarkEnd w:id="66"/>
    </w:p>
    <w:p w:rsidR="001C3565" w:rsidRDefault="001C3565" w:rsidP="001C3565">
      <w:pPr>
        <w:pStyle w:val="a0"/>
        <w:rPr>
          <w:rFonts w:eastAsiaTheme="majorEastAsia"/>
          <w:lang w:val="ru-RU"/>
        </w:rPr>
      </w:pPr>
      <w:r>
        <w:rPr>
          <w:lang w:val="ru-RU"/>
        </w:rPr>
        <w:br w:type="page"/>
      </w: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8" w:name="_Toc220942173"/>
      <w:bookmarkEnd w:id="34"/>
      <w:bookmarkEnd w:id="67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lastRenderedPageBreak/>
        <w:t>5. АРХИТЕКТУРА ПРОГРАММНОГО ИНТЕРФЕЙСА (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)</w:t>
      </w:r>
      <w:bookmarkStart w:id="69" w:name="архитектура-программного-интерфейса-api"/>
      <w:bookmarkEnd w:id="68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0" w:name="общие-сведения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5.1. Общие сведения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ограммный интерфейс (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) реализован на базе </w:t>
      </w:r>
      <w:r w:rsidRPr="001F7079">
        <w:rPr>
          <w:rFonts w:ascii="Times New Roman" w:hAnsi="Times New Roman" w:cs="Times New Roman"/>
        </w:rPr>
        <w:t>Django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REST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Framework</w:t>
      </w:r>
      <w:r w:rsidRPr="001F7079">
        <w:rPr>
          <w:rFonts w:ascii="Times New Roman" w:hAnsi="Times New Roman" w:cs="Times New Roman"/>
          <w:lang w:val="ru-RU"/>
        </w:rPr>
        <w:t xml:space="preserve"> (</w:t>
      </w:r>
      <w:r w:rsidRPr="001F7079">
        <w:rPr>
          <w:rFonts w:ascii="Times New Roman" w:hAnsi="Times New Roman" w:cs="Times New Roman"/>
        </w:rPr>
        <w:t>DRF</w:t>
      </w:r>
      <w:r w:rsidRPr="001F7079">
        <w:rPr>
          <w:rFonts w:ascii="Times New Roman" w:hAnsi="Times New Roman" w:cs="Times New Roman"/>
          <w:lang w:val="ru-RU"/>
        </w:rPr>
        <w:t xml:space="preserve">) и предоставляет </w:t>
      </w:r>
      <w:r w:rsidRPr="001F7079">
        <w:rPr>
          <w:rFonts w:ascii="Times New Roman" w:hAnsi="Times New Roman" w:cs="Times New Roman"/>
        </w:rPr>
        <w:t>RESTful</w:t>
      </w:r>
      <w:r w:rsidRPr="001F7079">
        <w:rPr>
          <w:rFonts w:ascii="Times New Roman" w:hAnsi="Times New Roman" w:cs="Times New Roman"/>
          <w:lang w:val="ru-RU"/>
        </w:rPr>
        <w:t xml:space="preserve">-доступ ко всем данным, собранным парсерами.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соответствует архитектурному стилю </w:t>
      </w:r>
      <w:r w:rsidRPr="001F7079">
        <w:rPr>
          <w:rFonts w:ascii="Times New Roman" w:hAnsi="Times New Roman" w:cs="Times New Roman"/>
        </w:rPr>
        <w:t>REST</w:t>
      </w:r>
      <w:r w:rsidRPr="001F7079">
        <w:rPr>
          <w:rFonts w:ascii="Times New Roman" w:hAnsi="Times New Roman" w:cs="Times New Roman"/>
          <w:lang w:val="ru-RU"/>
        </w:rPr>
        <w:t xml:space="preserve"> и спецификации </w:t>
      </w:r>
      <w:proofErr w:type="spellStart"/>
      <w:r w:rsidRPr="001F7079">
        <w:rPr>
          <w:rFonts w:ascii="Times New Roman" w:hAnsi="Times New Roman" w:cs="Times New Roman"/>
        </w:rPr>
        <w:t>OpenAPI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3.0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Базовый </w:t>
      </w:r>
      <w:r w:rsidRPr="001F7079">
        <w:rPr>
          <w:rFonts w:ascii="Times New Roman" w:hAnsi="Times New Roman" w:cs="Times New Roman"/>
          <w:b/>
          <w:bCs/>
        </w:rPr>
        <w:t>URL</w:t>
      </w:r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>http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://{</w:t>
      </w:r>
      <w:r w:rsidRPr="001F7079">
        <w:rPr>
          <w:rStyle w:val="VerbatimChar"/>
          <w:rFonts w:ascii="Times New Roman" w:hAnsi="Times New Roman" w:cs="Times New Roman"/>
          <w:sz w:val="24"/>
        </w:rPr>
        <w:t>hostname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}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Формат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данных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JSON (Content-Type: application/</w:t>
      </w:r>
      <w:proofErr w:type="spellStart"/>
      <w:r w:rsidRPr="001F7079">
        <w:rPr>
          <w:rFonts w:ascii="Times New Roman" w:hAnsi="Times New Roman" w:cs="Times New Roman"/>
        </w:rPr>
        <w:t>json</w:t>
      </w:r>
      <w:proofErr w:type="spellEnd"/>
      <w:r w:rsidRPr="001F7079">
        <w:rPr>
          <w:rFonts w:ascii="Times New Roman" w:hAnsi="Times New Roman" w:cs="Times New Roman"/>
        </w:rPr>
        <w:t>)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Кодировк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UTF-8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Аутентификация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JWT (JSON Web Token)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proofErr w:type="spellStart"/>
      <w:r w:rsidRPr="001F7079">
        <w:rPr>
          <w:rFonts w:ascii="Times New Roman" w:hAnsi="Times New Roman" w:cs="Times New Roman"/>
          <w:b/>
          <w:bCs/>
          <w:lang w:val="ru-RU"/>
        </w:rPr>
        <w:t>Версионирование</w:t>
      </w:r>
      <w:proofErr w:type="spellEnd"/>
      <w:r w:rsidRPr="001F7079">
        <w:rPr>
          <w:rFonts w:ascii="Times New Roman" w:hAnsi="Times New Roman" w:cs="Times New Roman"/>
          <w:b/>
          <w:bCs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t xml:space="preserve"> Версия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указывается в </w:t>
      </w:r>
      <w:r w:rsidRPr="001F7079">
        <w:rPr>
          <w:rFonts w:ascii="Times New Roman" w:hAnsi="Times New Roman" w:cs="Times New Roman"/>
        </w:rPr>
        <w:t>URL</w:t>
      </w:r>
      <w:r w:rsidRPr="001F7079">
        <w:rPr>
          <w:rFonts w:ascii="Times New Roman" w:hAnsi="Times New Roman" w:cs="Times New Roman"/>
          <w:lang w:val="ru-RU"/>
        </w:rPr>
        <w:t>-пути (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r w:rsidRPr="001F7079">
        <w:rPr>
          <w:rFonts w:ascii="Times New Roman" w:hAnsi="Times New Roman" w:cs="Times New Roman"/>
          <w:lang w:val="ru-RU"/>
        </w:rPr>
        <w:t xml:space="preserve">,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2/</w:t>
      </w:r>
      <w:r w:rsidRPr="001F7079">
        <w:rPr>
          <w:rFonts w:ascii="Times New Roman" w:hAnsi="Times New Roman" w:cs="Times New Roman"/>
          <w:lang w:val="ru-RU"/>
        </w:rPr>
        <w:t xml:space="preserve"> и т.д.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71" w:name="общие-принципы-rest-api"/>
      <w:r w:rsidRPr="001F7079">
        <w:rPr>
          <w:rFonts w:ascii="Times New Roman" w:hAnsi="Times New Roman" w:cs="Times New Roman"/>
          <w:color w:val="auto"/>
          <w:lang w:val="ru-RU"/>
        </w:rPr>
        <w:t xml:space="preserve">5.1.1. Общие принципы </w:t>
      </w:r>
      <w:r w:rsidRPr="001F7079">
        <w:rPr>
          <w:rFonts w:ascii="Times New Roman" w:hAnsi="Times New Roman" w:cs="Times New Roman"/>
          <w:color w:val="auto"/>
        </w:rPr>
        <w:t>RES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1F7079">
        <w:rPr>
          <w:rFonts w:ascii="Times New Roman" w:hAnsi="Times New Roman" w:cs="Times New Roman"/>
          <w:color w:val="auto"/>
        </w:rPr>
        <w:t>API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рограммный интерфейс соответствует следующим принципам архитектурного стиля </w:t>
      </w:r>
      <w:r w:rsidRPr="001F7079">
        <w:rPr>
          <w:rFonts w:ascii="Times New Roman" w:hAnsi="Times New Roman" w:cs="Times New Roman"/>
        </w:rPr>
        <w:t>REST</w:t>
      </w:r>
      <w:r w:rsidRPr="001F7079">
        <w:rPr>
          <w:rFonts w:ascii="Times New Roman" w:hAnsi="Times New Roman" w:cs="Times New Roman"/>
          <w:lang w:val="ru-RU"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4245"/>
        <w:gridCol w:w="5660"/>
      </w:tblGrid>
      <w:tr w:rsidR="001F7079" w:rsidRPr="001F7079" w:rsidTr="00D82DF5">
        <w:tc>
          <w:tcPr>
            <w:tcW w:w="339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инцип</w:t>
            </w:r>
            <w:proofErr w:type="spellEnd"/>
          </w:p>
        </w:tc>
        <w:tc>
          <w:tcPr>
            <w:tcW w:w="452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ализация</w:t>
            </w:r>
            <w:proofErr w:type="spellEnd"/>
          </w:p>
        </w:tc>
      </w:tr>
      <w:tr w:rsidR="001F7079" w:rsidRPr="001F7079" w:rsidTr="00D82DF5">
        <w:tc>
          <w:tcPr>
            <w:tcW w:w="339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ов</w:t>
            </w:r>
            <w:proofErr w:type="spellEnd"/>
          </w:p>
        </w:tc>
        <w:tc>
          <w:tcPr>
            <w:tcW w:w="452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ажд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мее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URI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приме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minpromtorg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certificates/123/</w:t>
            </w:r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D82DF5">
        <w:tc>
          <w:tcPr>
            <w:tcW w:w="339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анипуля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ами</w:t>
            </w:r>
            <w:proofErr w:type="spellEnd"/>
          </w:p>
        </w:tc>
        <w:tc>
          <w:tcPr>
            <w:tcW w:w="452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спользую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ндарт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HTTP-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етод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GET, POST, PUT, PATCH, DELETE)</w:t>
            </w:r>
          </w:p>
        </w:tc>
      </w:tr>
      <w:tr w:rsidR="001F7079" w:rsidRPr="00377529" w:rsidTr="00D82DF5">
        <w:tc>
          <w:tcPr>
            <w:tcW w:w="339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амоописывающие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общения</w:t>
            </w:r>
            <w:proofErr w:type="spellEnd"/>
          </w:p>
        </w:tc>
        <w:tc>
          <w:tcPr>
            <w:tcW w:w="452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Ответы содержат метаданные (</w:t>
            </w:r>
            <w:r w:rsidRPr="001F7079">
              <w:rPr>
                <w:rFonts w:ascii="Times New Roman" w:hAnsi="Times New Roman" w:cs="Times New Roman"/>
              </w:rPr>
              <w:t>Content</w:t>
            </w:r>
            <w:r w:rsidRPr="001F7079">
              <w:rPr>
                <w:rFonts w:ascii="Times New Roman" w:hAnsi="Times New Roman" w:cs="Times New Roman"/>
                <w:lang w:val="ru-RU"/>
              </w:rPr>
              <w:t>-</w:t>
            </w:r>
            <w:r w:rsidRPr="001F7079">
              <w:rPr>
                <w:rFonts w:ascii="Times New Roman" w:hAnsi="Times New Roman" w:cs="Times New Roman"/>
              </w:rPr>
              <w:t>Type</w:t>
            </w:r>
            <w:r w:rsidRPr="001F7079">
              <w:rPr>
                <w:rFonts w:ascii="Times New Roman" w:hAnsi="Times New Roman" w:cs="Times New Roman"/>
                <w:lang w:val="ru-RU"/>
              </w:rPr>
              <w:t>, пагинация, ссылки)</w:t>
            </w:r>
          </w:p>
        </w:tc>
      </w:tr>
      <w:tr w:rsidR="001F7079" w:rsidRPr="00377529" w:rsidTr="00D82DF5">
        <w:tc>
          <w:tcPr>
            <w:tcW w:w="339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HATEOAS</w:t>
            </w:r>
          </w:p>
        </w:tc>
        <w:tc>
          <w:tcPr>
            <w:tcW w:w="452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Ответы списков содержат ссылки на следующую/предыдущую страницы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72" w:name="формат-запросов"/>
      <w:bookmarkEnd w:id="71"/>
      <w:r w:rsidRPr="001F7079">
        <w:rPr>
          <w:rFonts w:ascii="Times New Roman" w:hAnsi="Times New Roman" w:cs="Times New Roman"/>
          <w:color w:val="auto"/>
          <w:lang w:val="ru-RU"/>
        </w:rPr>
        <w:t>5.1.2. Формат запросов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Все запросы к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 xml:space="preserve"> должны содержать обязательные заголовки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Authorization: Bearer &lt;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jwt_token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&gt;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Content-Type: application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json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ccept: application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json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 xml:space="preserve">Accept-Language: 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ru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-RU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агинации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206"/>
        <w:gridCol w:w="883"/>
        <w:gridCol w:w="1745"/>
        <w:gridCol w:w="5021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молчанию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ge_size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раниц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1–100)</w:t>
            </w:r>
          </w:p>
        </w:tc>
      </w:tr>
      <w:tr w:rsidR="001F7079" w:rsidRPr="0037752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rsor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Курсор для следующей/предыдущей страницы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ортировки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962"/>
        <w:gridCol w:w="1981"/>
        <w:gridCol w:w="3962"/>
      </w:tblGrid>
      <w:tr w:rsidR="001F7079" w:rsidRPr="001F7079" w:rsidTr="00D82DF5"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5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D82DF5"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rdering</w:t>
            </w:r>
          </w:p>
        </w:tc>
        <w:tc>
          <w:tcPr>
            <w:tcW w:w="15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 xml:space="preserve">Поле для сортировки. Префикс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-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для сортировки по убыванию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lastRenderedPageBreak/>
        <w:t>Пример</w:t>
      </w:r>
      <w:proofErr w:type="gramStart"/>
      <w:r w:rsidRPr="001F7079">
        <w:rPr>
          <w:rFonts w:ascii="Times New Roman" w:hAnsi="Times New Roman" w:cs="Times New Roman"/>
          <w:lang w:val="ru-RU"/>
        </w:rPr>
        <w:t xml:space="preserve">: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?</w:t>
      </w:r>
      <w:r w:rsidRPr="001F7079">
        <w:rPr>
          <w:rStyle w:val="VerbatimChar"/>
          <w:rFonts w:ascii="Times New Roman" w:hAnsi="Times New Roman" w:cs="Times New Roman"/>
          <w:sz w:val="24"/>
        </w:rPr>
        <w:t>ordering</w:t>
      </w:r>
      <w:proofErr w:type="gram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=-</w:t>
      </w:r>
      <w:r w:rsidRPr="001F7079">
        <w:rPr>
          <w:rStyle w:val="VerbatimChar"/>
          <w:rFonts w:ascii="Times New Roman" w:hAnsi="Times New Roman" w:cs="Times New Roman"/>
          <w:sz w:val="24"/>
        </w:rPr>
        <w:t>created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at</w:t>
      </w:r>
      <w:r w:rsidRPr="001F7079">
        <w:rPr>
          <w:rFonts w:ascii="Times New Roman" w:hAnsi="Times New Roman" w:cs="Times New Roman"/>
          <w:lang w:val="ru-RU"/>
        </w:rPr>
        <w:t xml:space="preserve"> — сортировка по дате создания (новые первыми)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73" w:name="формат-ответов"/>
      <w:bookmarkEnd w:id="72"/>
      <w:r w:rsidRPr="001F7079">
        <w:rPr>
          <w:rFonts w:ascii="Times New Roman" w:hAnsi="Times New Roman" w:cs="Times New Roman"/>
          <w:color w:val="auto"/>
          <w:lang w:val="ru-RU"/>
        </w:rPr>
        <w:t>5.1.3. Формат ответов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се успешные ответы возвращаются в унифицированном формате: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Ответ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списк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GET /resource/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4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s://api.example.com/api/v1/resource/?cursor=cD0yMDI1LTAxLTE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 xml:space="preserve">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proofErr w:type="gram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fiel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value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fiel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value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830"/>
        <w:gridCol w:w="2358"/>
        <w:gridCol w:w="4717"/>
      </w:tblGrid>
      <w:tr w:rsidR="001F7079" w:rsidRPr="001F7079" w:rsidTr="00D82DF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ount</w:t>
            </w:r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ще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ей</w:t>
            </w:r>
            <w:proofErr w:type="spellEnd"/>
          </w:p>
        </w:tc>
      </w:tr>
      <w:tr w:rsidR="001F7079" w:rsidRPr="00377529" w:rsidTr="00D82DF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next</w:t>
            </w:r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 | null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</w:rPr>
              <w:t>UR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следующей страницы (</w:t>
            </w:r>
            <w:r w:rsidRPr="001F7079">
              <w:rPr>
                <w:rFonts w:ascii="Times New Roman" w:hAnsi="Times New Roman" w:cs="Times New Roman"/>
              </w:rPr>
              <w:t>nul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если последняя)</w:t>
            </w:r>
          </w:p>
        </w:tc>
      </w:tr>
      <w:tr w:rsidR="001F7079" w:rsidRPr="00377529" w:rsidTr="00D82DF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evious</w:t>
            </w:r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 | null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</w:rPr>
              <w:t>UR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предыдущей страницы (</w:t>
            </w:r>
            <w:r w:rsidRPr="001F7079">
              <w:rPr>
                <w:rFonts w:ascii="Times New Roman" w:hAnsi="Times New Roman" w:cs="Times New Roman"/>
              </w:rPr>
              <w:t>null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если первая)</w:t>
            </w:r>
          </w:p>
        </w:tc>
      </w:tr>
      <w:tr w:rsidR="001F7079" w:rsidRPr="001F7079" w:rsidTr="00D82DF5"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sults</w:t>
            </w:r>
          </w:p>
        </w:tc>
        <w:tc>
          <w:tcPr>
            <w:tcW w:w="188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377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ассив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бъектов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ов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Ответ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бъек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GET /resource/{id}/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23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field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value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field2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value2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5T10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5T10:3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4" w:name="аутентификация-и-авторизация"/>
      <w:bookmarkEnd w:id="70"/>
      <w:bookmarkEnd w:id="73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5.2. Аутентификация и авторизация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75" w:name="jwt-аутентификация"/>
      <w:r w:rsidRPr="001F7079">
        <w:rPr>
          <w:rFonts w:ascii="Times New Roman" w:hAnsi="Times New Roman" w:cs="Times New Roman"/>
          <w:color w:val="auto"/>
          <w:lang w:val="ru-RU"/>
        </w:rPr>
        <w:t xml:space="preserve">5.2.1. </w:t>
      </w:r>
      <w:r w:rsidRPr="001F7079">
        <w:rPr>
          <w:rFonts w:ascii="Times New Roman" w:hAnsi="Times New Roman" w:cs="Times New Roman"/>
          <w:color w:val="auto"/>
        </w:rPr>
        <w:t>JWT</w:t>
      </w:r>
      <w:r w:rsidRPr="001F7079">
        <w:rPr>
          <w:rFonts w:ascii="Times New Roman" w:hAnsi="Times New Roman" w:cs="Times New Roman"/>
          <w:color w:val="auto"/>
          <w:lang w:val="ru-RU"/>
        </w:rPr>
        <w:t>-аутентификация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Система использует </w:t>
      </w:r>
      <w:r w:rsidRPr="001F7079">
        <w:rPr>
          <w:rFonts w:ascii="Times New Roman" w:hAnsi="Times New Roman" w:cs="Times New Roman"/>
        </w:rPr>
        <w:t>JSON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Web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Token</w:t>
      </w:r>
      <w:r w:rsidRPr="001F7079">
        <w:rPr>
          <w:rFonts w:ascii="Times New Roman" w:hAnsi="Times New Roman" w:cs="Times New Roman"/>
          <w:lang w:val="ru-RU"/>
        </w:rPr>
        <w:t xml:space="preserve"> (</w:t>
      </w:r>
      <w:r w:rsidRPr="001F7079">
        <w:rPr>
          <w:rFonts w:ascii="Times New Roman" w:hAnsi="Times New Roman" w:cs="Times New Roman"/>
        </w:rPr>
        <w:t>JWT</w:t>
      </w:r>
      <w:r w:rsidRPr="001F7079">
        <w:rPr>
          <w:rFonts w:ascii="Times New Roman" w:hAnsi="Times New Roman" w:cs="Times New Roman"/>
          <w:lang w:val="ru-RU"/>
        </w:rPr>
        <w:t xml:space="preserve">) для аутентификации запросов. </w:t>
      </w:r>
      <w:r w:rsidRPr="001F7079">
        <w:rPr>
          <w:rFonts w:ascii="Times New Roman" w:hAnsi="Times New Roman" w:cs="Times New Roman"/>
        </w:rPr>
        <w:t>JWT</w:t>
      </w:r>
      <w:r w:rsidRPr="001F7079">
        <w:rPr>
          <w:rFonts w:ascii="Times New Roman" w:hAnsi="Times New Roman" w:cs="Times New Roman"/>
          <w:lang w:val="ru-RU"/>
        </w:rPr>
        <w:t xml:space="preserve">-токен передаётся в заголовке </w:t>
      </w:r>
      <w:r w:rsidRPr="001F7079">
        <w:rPr>
          <w:rStyle w:val="VerbatimChar"/>
          <w:rFonts w:ascii="Times New Roman" w:hAnsi="Times New Roman" w:cs="Times New Roman"/>
          <w:sz w:val="24"/>
        </w:rPr>
        <w:t>Authorization</w:t>
      </w:r>
      <w:r w:rsidRPr="001F7079">
        <w:rPr>
          <w:rFonts w:ascii="Times New Roman" w:hAnsi="Times New Roman" w:cs="Times New Roman"/>
          <w:lang w:val="ru-RU"/>
        </w:rPr>
        <w:t xml:space="preserve"> каждого запроса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Алгоритм подписи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HS</w:t>
      </w:r>
      <w:r w:rsidRPr="001F7079">
        <w:rPr>
          <w:rFonts w:ascii="Times New Roman" w:hAnsi="Times New Roman" w:cs="Times New Roman"/>
          <w:lang w:val="ru-RU"/>
        </w:rPr>
        <w:t>256 (</w:t>
      </w:r>
      <w:r w:rsidRPr="001F7079">
        <w:rPr>
          <w:rFonts w:ascii="Times New Roman" w:hAnsi="Times New Roman" w:cs="Times New Roman"/>
        </w:rPr>
        <w:t>HMAC</w:t>
      </w:r>
      <w:r w:rsidRPr="001F7079">
        <w:rPr>
          <w:rFonts w:ascii="Times New Roman" w:hAnsi="Times New Roman" w:cs="Times New Roman"/>
          <w:lang w:val="ru-RU"/>
        </w:rPr>
        <w:t xml:space="preserve"> с </w:t>
      </w:r>
      <w:r w:rsidRPr="001F7079">
        <w:rPr>
          <w:rFonts w:ascii="Times New Roman" w:hAnsi="Times New Roman" w:cs="Times New Roman"/>
        </w:rPr>
        <w:t>SHA</w:t>
      </w:r>
      <w:r w:rsidRPr="001F7079">
        <w:rPr>
          <w:rFonts w:ascii="Times New Roman" w:hAnsi="Times New Roman" w:cs="Times New Roman"/>
          <w:lang w:val="ru-RU"/>
        </w:rPr>
        <w:t>-256)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Врем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жизни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токенов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636"/>
        <w:gridCol w:w="1571"/>
        <w:gridCol w:w="3571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окен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ре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жизни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Access Token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15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инут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осту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к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щищённым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ам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Refresh Token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7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ней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уче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овог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Access Token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76" w:name="получение-токена"/>
      <w:bookmarkEnd w:id="75"/>
      <w:r w:rsidRPr="001F7079">
        <w:rPr>
          <w:rFonts w:ascii="Times New Roman" w:hAnsi="Times New Roman" w:cs="Times New Roman"/>
          <w:color w:val="auto"/>
        </w:rPr>
        <w:lastRenderedPageBreak/>
        <w:t xml:space="preserve">5.2.2. </w:t>
      </w:r>
      <w:proofErr w:type="spellStart"/>
      <w:r w:rsidRPr="001F7079">
        <w:rPr>
          <w:rFonts w:ascii="Times New Roman" w:hAnsi="Times New Roman" w:cs="Times New Roman"/>
          <w:color w:val="auto"/>
        </w:rPr>
        <w:t>Получение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окена</w:t>
      </w:r>
      <w:proofErr w:type="spellEnd"/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77" w:name="post-apiv1userslogin"/>
      <w:r w:rsidRPr="001F7079">
        <w:rPr>
          <w:rFonts w:ascii="Times New Roman" w:hAnsi="Times New Roman" w:cs="Times New Roman"/>
          <w:color w:val="auto"/>
        </w:rPr>
        <w:t>POS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</w:t>
      </w:r>
      <w:proofErr w:type="gramStart"/>
      <w:r w:rsidRPr="001F7079">
        <w:rPr>
          <w:rFonts w:ascii="Times New Roman" w:hAnsi="Times New Roman" w:cs="Times New Roman"/>
          <w:color w:val="auto"/>
        </w:rPr>
        <w:t>users</w:t>
      </w:r>
      <w:proofErr w:type="gramEnd"/>
      <w:r w:rsidRPr="001F7079">
        <w:rPr>
          <w:rFonts w:ascii="Times New Roman" w:hAnsi="Times New Roman" w:cs="Times New Roman"/>
          <w:color w:val="auto"/>
        </w:rPr>
        <w:t>/login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Аутентификация пользователя и получение пары токенов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Тело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email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user@example.com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asswor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ecurePassword123!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1697"/>
        <w:gridCol w:w="1415"/>
        <w:gridCol w:w="3963"/>
        <w:gridCol w:w="2830"/>
      </w:tblGrid>
      <w:tr w:rsidR="001F7079" w:rsidRPr="001F7079" w:rsidTr="00D82DF5">
        <w:tc>
          <w:tcPr>
            <w:tcW w:w="13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113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13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mail</w:t>
            </w:r>
          </w:p>
        </w:tc>
        <w:tc>
          <w:tcPr>
            <w:tcW w:w="113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Email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ьзовател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D82DF5">
        <w:tc>
          <w:tcPr>
            <w:tcW w:w="13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ssword</w:t>
            </w:r>
          </w:p>
        </w:tc>
        <w:tc>
          <w:tcPr>
            <w:tcW w:w="113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3168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</w:t>
            </w:r>
            <w:proofErr w:type="spellEnd"/>
          </w:p>
        </w:tc>
        <w:tc>
          <w:tcPr>
            <w:tcW w:w="2262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ол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a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eyJhbGciOiJIUzI1NiIsInR5cCI6IkpXVCJ9.eyJ0b2tlbl90eXBlIjoiYWNjZXNzIiwiZXhwIjoxNzA1MzE0NjAwLCJpYXQiOjE3MDUzMTM3MDAsImp0aSI6ImI0ZjJhMzQ1NjcxMjQ4OWI5ZGUzYWJjZGVmMTIzNDU2IiwidXNlcl9pZCI6MSwiZW1haWwiOiJ1c2VyQGV4YW1wbGUuY29tIn0.signatur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fresh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eyJhbGciOiJIUzI1NiIsInR5cCI6IkpXVCJ9.eyJ0b2tlbl90eXBlIjoicmVmcmVzaCIsImV4cCI6MTcwNTkxODUwMCwiaWF0IjoxNzA1MzEzNzAwLCJqdGkiOiJjNWQ2ZTdmODkwMTIzNDU2Nzg5MGFiY2RlZjEyMzQ1NiIsInVzZXJfaWQiOjF9.signatur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user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email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user@example.com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s_activ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s_staff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ate_joine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01T00:0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Структур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JWT Access Token (payload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oken_typ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exp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70531460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70531370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jti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b4f2a34567124899de3abcdef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ser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email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user@example.com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283"/>
        <w:gridCol w:w="3888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Поле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token_type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окен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access/refresh)</w:t>
            </w:r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xp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ре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стече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Unix timestamp)</w:t>
            </w:r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at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рем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здан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Unix timestamp)</w:t>
            </w:r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jti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никаль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токена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ser_id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mail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 xml:space="preserve">Email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78" w:name="обновление-токена"/>
      <w:bookmarkEnd w:id="76"/>
      <w:bookmarkEnd w:id="77"/>
      <w:r w:rsidRPr="001F7079">
        <w:rPr>
          <w:rFonts w:ascii="Times New Roman" w:hAnsi="Times New Roman" w:cs="Times New Roman"/>
          <w:color w:val="auto"/>
        </w:rPr>
        <w:t xml:space="preserve">5.2.3. </w:t>
      </w:r>
      <w:proofErr w:type="spellStart"/>
      <w:r w:rsidRPr="001F7079">
        <w:rPr>
          <w:rFonts w:ascii="Times New Roman" w:hAnsi="Times New Roman" w:cs="Times New Roman"/>
          <w:color w:val="auto"/>
        </w:rPr>
        <w:t>Обновление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токена</w:t>
      </w:r>
      <w:proofErr w:type="spellEnd"/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79" w:name="post-apiv1userstokenrefresh"/>
      <w:r w:rsidRPr="001F7079">
        <w:rPr>
          <w:rFonts w:ascii="Times New Roman" w:hAnsi="Times New Roman" w:cs="Times New Roman"/>
          <w:color w:val="auto"/>
        </w:rPr>
        <w:t>POS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users/token/refresh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олучение нового </w:t>
      </w:r>
      <w:r w:rsidRPr="001F7079">
        <w:rPr>
          <w:rFonts w:ascii="Times New Roman" w:hAnsi="Times New Roman" w:cs="Times New Roman"/>
        </w:rPr>
        <w:t>Access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Token</w:t>
      </w:r>
      <w:r w:rsidRPr="001F7079">
        <w:rPr>
          <w:rFonts w:ascii="Times New Roman" w:hAnsi="Times New Roman" w:cs="Times New Roman"/>
          <w:lang w:val="ru-RU"/>
        </w:rPr>
        <w:t xml:space="preserve"> с использованием </w:t>
      </w:r>
      <w:r w:rsidRPr="001F7079">
        <w:rPr>
          <w:rFonts w:ascii="Times New Roman" w:hAnsi="Times New Roman" w:cs="Times New Roman"/>
        </w:rPr>
        <w:t>Refresh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Token</w:t>
      </w:r>
      <w:r w:rsidRPr="001F7079">
        <w:rPr>
          <w:rFonts w:ascii="Times New Roman" w:hAnsi="Times New Roman" w:cs="Times New Roman"/>
          <w:lang w:val="ru-RU"/>
        </w:rPr>
        <w:t>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Тело запроса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refresh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eyJhbGciOiJIUzI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1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NiIsIn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5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CI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6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IkpXVCJ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9...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Пример ответа (200 </w:t>
      </w:r>
      <w:r w:rsidRPr="001F7079">
        <w:rPr>
          <w:rFonts w:ascii="Times New Roman" w:hAnsi="Times New Roman" w:cs="Times New Roman"/>
          <w:b/>
          <w:bCs/>
        </w:rPr>
        <w:t>OK</w:t>
      </w:r>
      <w:r w:rsidRPr="001F7079">
        <w:rPr>
          <w:rFonts w:ascii="Times New Roman" w:hAnsi="Times New Roman" w:cs="Times New Roman"/>
          <w:b/>
          <w:bCs/>
          <w:lang w:val="ru-RU"/>
        </w:rPr>
        <w:t>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a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eyJhbGciOiJIUzI1NiIsInR5cCI6IkpXVCJ9.newtoken...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80" w:name="уровни-доступа"/>
      <w:bookmarkEnd w:id="78"/>
      <w:bookmarkEnd w:id="79"/>
      <w:r w:rsidRPr="001F7079">
        <w:rPr>
          <w:rFonts w:ascii="Times New Roman" w:hAnsi="Times New Roman" w:cs="Times New Roman"/>
          <w:color w:val="auto"/>
        </w:rPr>
        <w:t xml:space="preserve">5.2.4. </w:t>
      </w:r>
      <w:proofErr w:type="spellStart"/>
      <w:r w:rsidRPr="001F7079">
        <w:rPr>
          <w:rFonts w:ascii="Times New Roman" w:hAnsi="Times New Roman" w:cs="Times New Roman"/>
          <w:color w:val="auto"/>
        </w:rPr>
        <w:t>Уровни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доступа</w:t>
      </w:r>
      <w:proofErr w:type="spellEnd"/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345"/>
        <w:gridCol w:w="2607"/>
        <w:gridCol w:w="4953"/>
      </w:tblGrid>
      <w:tr w:rsidR="001F7079" w:rsidRPr="001F7079" w:rsidTr="00D82DF5">
        <w:tc>
          <w:tcPr>
            <w:tcW w:w="187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ровень</w:t>
            </w:r>
            <w:proofErr w:type="spellEnd"/>
          </w:p>
        </w:tc>
        <w:tc>
          <w:tcPr>
            <w:tcW w:w="20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оступ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ы</w:t>
            </w:r>
            <w:proofErr w:type="spellEnd"/>
          </w:p>
        </w:tc>
      </w:tr>
      <w:tr w:rsidR="001F7079" w:rsidRPr="001F7079" w:rsidTr="00D82DF5">
        <w:tc>
          <w:tcPr>
            <w:tcW w:w="187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убличный</w:t>
            </w:r>
            <w:proofErr w:type="spellEnd"/>
          </w:p>
        </w:tc>
        <w:tc>
          <w:tcPr>
            <w:tcW w:w="20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ез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утентификации</w:t>
            </w:r>
            <w:proofErr w:type="spellEnd"/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gram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users</w:t>
            </w:r>
            <w:proofErr w:type="gram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login/</w:t>
            </w:r>
            <w:r w:rsidRPr="001F7079">
              <w:rPr>
                <w:rFonts w:ascii="Times New Roman" w:hAnsi="Times New Roman" w:cs="Times New Roman"/>
              </w:rPr>
              <w:t xml:space="preserve">,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users/register/</w:t>
            </w:r>
          </w:p>
        </w:tc>
      </w:tr>
      <w:tr w:rsidR="001F7079" w:rsidRPr="001F7079" w:rsidTr="00D82DF5">
        <w:tc>
          <w:tcPr>
            <w:tcW w:w="187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  <w:tc>
          <w:tcPr>
            <w:tcW w:w="20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ребуе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ействующи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JWT</w:t>
            </w:r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с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сурсы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рсеров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minpromtorg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proverki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zakupki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fns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377529" w:rsidTr="00D82DF5">
        <w:tc>
          <w:tcPr>
            <w:tcW w:w="187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дминистратор</w:t>
            </w:r>
            <w:proofErr w:type="spellEnd"/>
          </w:p>
        </w:tc>
        <w:tc>
          <w:tcPr>
            <w:tcW w:w="20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ребуе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staff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=true</w:t>
            </w:r>
          </w:p>
        </w:tc>
        <w:tc>
          <w:tcPr>
            <w:tcW w:w="396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/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v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1/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ystem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  <w:lang w:val="ru-RU"/>
              </w:rPr>
              <w:t>/*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(логи, прокси)</w:t>
            </w:r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81" w:name="обработка-ошибок-аутентификации"/>
      <w:bookmarkEnd w:id="80"/>
      <w:r w:rsidRPr="001F7079">
        <w:rPr>
          <w:rFonts w:ascii="Times New Roman" w:hAnsi="Times New Roman" w:cs="Times New Roman"/>
          <w:color w:val="auto"/>
          <w:lang w:val="ru-RU"/>
        </w:rPr>
        <w:t>5.2.5. Обработка ошибок аутентификации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401 </w:t>
      </w:r>
      <w:r w:rsidRPr="001F7079">
        <w:rPr>
          <w:rFonts w:ascii="Times New Roman" w:hAnsi="Times New Roman" w:cs="Times New Roman"/>
          <w:b/>
          <w:bCs/>
        </w:rPr>
        <w:t>Unauthorized</w:t>
      </w:r>
      <w:r w:rsidRPr="001F7079">
        <w:rPr>
          <w:rFonts w:ascii="Times New Roman" w:hAnsi="Times New Roman" w:cs="Times New Roman"/>
          <w:b/>
          <w:bCs/>
          <w:lang w:val="ru-RU"/>
        </w:rPr>
        <w:t xml:space="preserve"> — токен отсутствует или недействителен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tail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Учетные данные не были предоставлены.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401 </w:t>
      </w:r>
      <w:r w:rsidRPr="001F7079">
        <w:rPr>
          <w:rFonts w:ascii="Times New Roman" w:hAnsi="Times New Roman" w:cs="Times New Roman"/>
          <w:b/>
          <w:bCs/>
        </w:rPr>
        <w:t>Unauthorized</w:t>
      </w:r>
      <w:r w:rsidRPr="001F7079">
        <w:rPr>
          <w:rFonts w:ascii="Times New Roman" w:hAnsi="Times New Roman" w:cs="Times New Roman"/>
          <w:b/>
          <w:bCs/>
          <w:lang w:val="ru-RU"/>
        </w:rPr>
        <w:t xml:space="preserve"> — токен истёк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tail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Токен недействителен или истёк.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ode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token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not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valid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403 </w:t>
      </w:r>
      <w:r w:rsidRPr="001F7079">
        <w:rPr>
          <w:rFonts w:ascii="Times New Roman" w:hAnsi="Times New Roman" w:cs="Times New Roman"/>
          <w:b/>
          <w:bCs/>
        </w:rPr>
        <w:t>Forbidden</w:t>
      </w:r>
      <w:r w:rsidRPr="001F7079">
        <w:rPr>
          <w:rFonts w:ascii="Times New Roman" w:hAnsi="Times New Roman" w:cs="Times New Roman"/>
          <w:b/>
          <w:bCs/>
          <w:lang w:val="ru-RU"/>
        </w:rPr>
        <w:t xml:space="preserve"> — недостаточно прав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lastRenderedPageBreak/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tail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У вас недостаточно прав для выполнения данного действия.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82" w:name="структура-api"/>
      <w:bookmarkEnd w:id="74"/>
      <w:bookmarkEnd w:id="81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5.3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Структура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API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3074"/>
        <w:gridCol w:w="4099"/>
        <w:gridCol w:w="2732"/>
      </w:tblGrid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ефикс</w:t>
            </w:r>
            <w:proofErr w:type="spellEnd"/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азначение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оступ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users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утентификаци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правлени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льзователями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ублич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jobs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Мониторинг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нов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дач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minpromtorg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инпромторга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overk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Еди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ес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верок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zakupk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Государстве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ns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Бухгалтерска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чётност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ФНС</w:t>
            </w:r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Авторизованный</w:t>
            </w:r>
            <w:proofErr w:type="spellEnd"/>
          </w:p>
        </w:tc>
      </w:tr>
      <w:tr w:rsidR="001F7079" w:rsidRPr="001F7079" w:rsidTr="00D82DF5">
        <w:tc>
          <w:tcPr>
            <w:tcW w:w="245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api</w:t>
            </w:r>
            <w:proofErr w:type="spellEnd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/v1/system/</w:t>
            </w:r>
          </w:p>
        </w:tc>
        <w:tc>
          <w:tcPr>
            <w:tcW w:w="3277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истем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оги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кси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8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ольк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дминистраторы</w:t>
            </w:r>
            <w:proofErr w:type="spellEnd"/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3" w:name="api-минпромторга"/>
      <w:bookmarkEnd w:id="8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3.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Минпромторга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84" w:name="сертификаты-промышленного-производства"/>
      <w:r w:rsidRPr="001F7079">
        <w:rPr>
          <w:rFonts w:ascii="Times New Roman" w:hAnsi="Times New Roman" w:cs="Times New Roman"/>
          <w:color w:val="auto"/>
          <w:lang w:val="ru-RU"/>
        </w:rPr>
        <w:t>5.3.1. Сертификаты промышленного производства</w:t>
      </w:r>
    </w:p>
    <w:p w:rsidR="00183945" w:rsidRPr="00377529" w:rsidRDefault="00000000">
      <w:pPr>
        <w:pStyle w:val="FirstParagraph"/>
        <w:rPr>
          <w:rFonts w:ascii="Times New Roman" w:hAnsi="Times New Roman" w:cs="Times New Roman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</w:t>
      </w:r>
      <w:r w:rsidRPr="00377529">
        <w:rPr>
          <w:rFonts w:ascii="Times New Roman" w:hAnsi="Times New Roman" w:cs="Times New Roman"/>
          <w:b/>
          <w:bCs/>
        </w:rPr>
        <w:t xml:space="preserve"> </w:t>
      </w:r>
      <w:r w:rsidRPr="001F7079">
        <w:rPr>
          <w:rFonts w:ascii="Times New Roman" w:hAnsi="Times New Roman" w:cs="Times New Roman"/>
          <w:b/>
          <w:bCs/>
          <w:lang w:val="ru-RU"/>
        </w:rPr>
        <w:t>путь</w:t>
      </w:r>
      <w:r w:rsidRPr="00377529">
        <w:rPr>
          <w:rFonts w:ascii="Times New Roman" w:hAnsi="Times New Roman" w:cs="Times New Roman"/>
          <w:b/>
          <w:bCs/>
        </w:rPr>
        <w:t>:</w:t>
      </w:r>
      <w:r w:rsidRPr="00377529">
        <w:rPr>
          <w:rFonts w:ascii="Times New Roman" w:hAnsi="Times New Roman" w:cs="Times New Roman"/>
        </w:rPr>
        <w:t xml:space="preserve"> </w:t>
      </w:r>
      <w:r w:rsidRPr="00377529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377529">
        <w:rPr>
          <w:rStyle w:val="VerbatimChar"/>
          <w:rFonts w:ascii="Times New Roman" w:hAnsi="Times New Roman" w:cs="Times New Roman"/>
          <w:sz w:val="24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377529">
        <w:rPr>
          <w:rStyle w:val="VerbatimChar"/>
          <w:rFonts w:ascii="Times New Roman" w:hAnsi="Times New Roman" w:cs="Times New Roman"/>
          <w:sz w:val="24"/>
        </w:rPr>
        <w:t>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minpromtorg</w:t>
      </w:r>
      <w:proofErr w:type="spellEnd"/>
      <w:r w:rsidRPr="00377529">
        <w:rPr>
          <w:rStyle w:val="VerbatimChar"/>
          <w:rFonts w:ascii="Times New Roman" w:hAnsi="Times New Roman" w:cs="Times New Roman"/>
          <w:sz w:val="24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certificates</w:t>
      </w:r>
      <w:r w:rsidRPr="00377529">
        <w:rPr>
          <w:rStyle w:val="VerbatimChar"/>
          <w:rFonts w:ascii="Times New Roman" w:hAnsi="Times New Roman" w:cs="Times New Roman"/>
          <w:sz w:val="24"/>
        </w:rPr>
        <w:t>/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85" w:name="get-apiv1minpromtorgcertificates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</w:t>
      </w:r>
      <w:proofErr w:type="spellStart"/>
      <w:r w:rsidRPr="001F7079">
        <w:rPr>
          <w:rFonts w:ascii="Times New Roman" w:hAnsi="Times New Roman" w:cs="Times New Roman"/>
          <w:color w:val="auto"/>
        </w:rPr>
        <w:t>minpromtorg</w:t>
      </w:r>
      <w:proofErr w:type="spellEnd"/>
      <w:r w:rsidRPr="001F7079">
        <w:rPr>
          <w:rFonts w:ascii="Times New Roman" w:hAnsi="Times New Roman" w:cs="Times New Roman"/>
          <w:color w:val="auto"/>
        </w:rPr>
        <w:t>/certificates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писка сертификатов промышленного производства с поддержкой фильтрации, поиска и пагинации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ertificate_number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омер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тификата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earch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нотекстов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ис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rganisation_nam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certificate_number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inn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grn</w:t>
            </w:r>
            <w:proofErr w:type="spellEnd"/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age_size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Количество записей на странице (по умолчанию: 20, максимум: 100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rsor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урс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л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гинации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lastRenderedPageBreak/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GET 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v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minpromtorg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certificates/?inn=7712345678&amp;page_size=10 HTTP/1.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Host: api.example.com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uthorization: Bearer eyJhbGciOiJIUzI1NiIsInR5cCI6IkpXVCJ9..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ccept: application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json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3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4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ssue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5.03.2024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РОСС RU.AB28.H00123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xpiry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4.03.2027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ertificate_file_url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s://minpromtorg.gov.ru/docs/cert_00123.pdf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rganisation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бществ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с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граниченно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тветственностью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АШИНОСТРОИТЕЛЬНЫЙ ЗАВОД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12345678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7712345678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5T10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5T10:3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86" w:name="get-apiv1minpromtorgcertificatesid"/>
      <w:bookmarkEnd w:id="85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</w:t>
      </w:r>
      <w:proofErr w:type="spellStart"/>
      <w:r w:rsidRPr="001F7079">
        <w:rPr>
          <w:rFonts w:ascii="Times New Roman" w:hAnsi="Times New Roman" w:cs="Times New Roman"/>
          <w:color w:val="auto"/>
        </w:rPr>
        <w:t>minpromtorg</w:t>
      </w:r>
      <w:proofErr w:type="spellEnd"/>
      <w:r w:rsidRPr="001F7079">
        <w:rPr>
          <w:rFonts w:ascii="Times New Roman" w:hAnsi="Times New Roman" w:cs="Times New Roman"/>
          <w:color w:val="auto"/>
        </w:rPr>
        <w:t>/certificates/{id}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детальной информации о конкретном сертификате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ути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206"/>
        <w:gridCol w:w="883"/>
        <w:gridCol w:w="2585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</w:tr>
    </w:tbl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87" w:name="реестр-производителей"/>
      <w:bookmarkEnd w:id="84"/>
      <w:bookmarkEnd w:id="86"/>
      <w:r w:rsidRPr="001F7079">
        <w:rPr>
          <w:rFonts w:ascii="Times New Roman" w:hAnsi="Times New Roman" w:cs="Times New Roman"/>
          <w:color w:val="auto"/>
        </w:rPr>
        <w:t xml:space="preserve">5.3.2. </w:t>
      </w:r>
      <w:proofErr w:type="spellStart"/>
      <w:r w:rsidRPr="001F7079">
        <w:rPr>
          <w:rFonts w:ascii="Times New Roman" w:hAnsi="Times New Roman" w:cs="Times New Roman"/>
          <w:color w:val="auto"/>
        </w:rPr>
        <w:t>Реестр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производителей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Базовый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путь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v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minpromtorg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manufacturers/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88" w:name="get-apiv1minpromtorgmanufacturers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</w:t>
      </w:r>
      <w:proofErr w:type="spellStart"/>
      <w:r w:rsidRPr="001F7079">
        <w:rPr>
          <w:rFonts w:ascii="Times New Roman" w:hAnsi="Times New Roman" w:cs="Times New Roman"/>
          <w:color w:val="auto"/>
        </w:rPr>
        <w:t>minpromtorg</w:t>
      </w:r>
      <w:proofErr w:type="spellEnd"/>
      <w:r w:rsidRPr="001F7079">
        <w:rPr>
          <w:rFonts w:ascii="Times New Roman" w:hAnsi="Times New Roman" w:cs="Times New Roman"/>
          <w:color w:val="auto"/>
        </w:rPr>
        <w:t>/manufacturers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писка производителей из реестра Минпромторга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организаци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earch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лнотекстов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ис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full_legal_nam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inn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grn</w:t>
            </w:r>
            <w:proofErr w:type="spellEnd"/>
            <w:r w:rsidRPr="001F7079">
              <w:rPr>
                <w:rFonts w:ascii="Times New Roman" w:hAnsi="Times New Roman" w:cs="Times New Roman"/>
              </w:rPr>
              <w:t>, address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89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ull_legal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Акционерно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бществ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УЧНО-ПРОИЗВОДСТВЕННОЕ ОБЪЕДИНЕНИЕ АВТОМАТИКИ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6671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6671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addr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620078,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вердловска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бласть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, г.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Екатеринбург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,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ул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.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амина-Сибиря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, д. 145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0T08:15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0T08:15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32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9" w:name="api-единого-реестра-проверок"/>
      <w:bookmarkEnd w:id="83"/>
      <w:bookmarkEnd w:id="87"/>
      <w:bookmarkEnd w:id="88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4.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Единого реестра проверок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 путь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proverk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  <w:lang w:val="ru-RU"/>
        </w:rPr>
      </w:pPr>
      <w:bookmarkStart w:id="90" w:name="get-apiv1proverki"/>
      <w:r w:rsidRPr="001F7079">
        <w:rPr>
          <w:rFonts w:ascii="Times New Roman" w:hAnsi="Times New Roman" w:cs="Times New Roman"/>
          <w:color w:val="auto"/>
        </w:rPr>
        <w:t>GE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v</w:t>
      </w:r>
      <w:r w:rsidRPr="001F7079">
        <w:rPr>
          <w:rFonts w:ascii="Times New Roman" w:hAnsi="Times New Roman" w:cs="Times New Roman"/>
          <w:color w:val="auto"/>
          <w:lang w:val="ru-RU"/>
        </w:rPr>
        <w:t>1/</w:t>
      </w:r>
      <w:proofErr w:type="spellStart"/>
      <w:r w:rsidRPr="001F7079">
        <w:rPr>
          <w:rFonts w:ascii="Times New Roman" w:hAnsi="Times New Roman" w:cs="Times New Roman"/>
          <w:color w:val="auto"/>
        </w:rPr>
        <w:t>proverk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писка проверок из ФГИС «Единый реестр проверок»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nn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ИНН проверяемого лица</w:t>
            </w:r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ОГРН проверяемого лица</w:t>
            </w:r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registration_number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учётному номеру проверки</w:t>
            </w:r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federal_law_248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boolean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типу закона (</w:t>
            </w:r>
            <w:r w:rsidRPr="001F7079">
              <w:rPr>
                <w:rFonts w:ascii="Times New Roman" w:hAnsi="Times New Roman" w:cs="Times New Roman"/>
              </w:rPr>
              <w:t>true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— ФЗ-248, </w:t>
            </w:r>
            <w:r w:rsidRPr="001F7079">
              <w:rPr>
                <w:rFonts w:ascii="Times New Roman" w:hAnsi="Times New Roman" w:cs="Times New Roman"/>
              </w:rPr>
              <w:t>false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 — ФЗ-294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year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год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mont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по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есяц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1-12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earch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ис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rganisation_nam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registration_number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inn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grn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control_authority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GET /api/v1/proverki/?inn=7707123456&amp;is_federal_law_248=false&amp;data_year=2025 HTTP/1.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Host: api.example.com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uthorization: Bearer eyJhbGciOiJIUzI1NiIsInR5cCI6IkpXVCJ9...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5678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8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registration_number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251234567890123456789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nn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07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7707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rganisation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ООО 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ТОРГОВЫЙ ДОМ ВОСТОК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ontrol_authority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Управлени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Федерально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лужбы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дзору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в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фер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щиты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ав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требителе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и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благополучи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челове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г.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оскв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spection_typ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ланова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spection_form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Выездна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tart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5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nd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вершен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egal_basis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Федераль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кон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т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26.12.2008 № 294-ФЗ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арушени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выявлен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s_federal_law_248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false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ata_year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ata_mont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1T10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1T10:3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31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91" w:name="api-государственных-закупок"/>
      <w:bookmarkEnd w:id="89"/>
      <w:bookmarkEnd w:id="90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5.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Государственных закупок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 путь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zakupk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  <w:lang w:val="ru-RU"/>
        </w:rPr>
      </w:pPr>
      <w:bookmarkStart w:id="92" w:name="get-apiv1zakupki"/>
      <w:r w:rsidRPr="001F7079">
        <w:rPr>
          <w:rFonts w:ascii="Times New Roman" w:hAnsi="Times New Roman" w:cs="Times New Roman"/>
          <w:color w:val="auto"/>
        </w:rPr>
        <w:t>GE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v</w:t>
      </w:r>
      <w:r w:rsidRPr="001F7079">
        <w:rPr>
          <w:rFonts w:ascii="Times New Roman" w:hAnsi="Times New Roman" w:cs="Times New Roman"/>
          <w:color w:val="auto"/>
          <w:lang w:val="ru-RU"/>
        </w:rPr>
        <w:t>1/</w:t>
      </w:r>
      <w:proofErr w:type="spellStart"/>
      <w:r w:rsidRPr="001F7079">
        <w:rPr>
          <w:rFonts w:ascii="Times New Roman" w:hAnsi="Times New Roman" w:cs="Times New Roman"/>
          <w:color w:val="auto"/>
        </w:rPr>
        <w:t>zakupk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писка государственных закупок из ЕИС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in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ИН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customer_ogr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urchase_number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реестровому номеру закупки</w:t>
            </w:r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aw_type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типу закона (44-</w:t>
            </w:r>
            <w:r w:rsidRPr="001F7079">
              <w:rPr>
                <w:rFonts w:ascii="Times New Roman" w:hAnsi="Times New Roman" w:cs="Times New Roman"/>
              </w:rPr>
              <w:t>FZ</w:t>
            </w:r>
            <w:r w:rsidRPr="001F7079">
              <w:rPr>
                <w:rFonts w:ascii="Times New Roman" w:hAnsi="Times New Roman" w:cs="Times New Roman"/>
                <w:lang w:val="ru-RU"/>
              </w:rPr>
              <w:t>, 223-</w:t>
            </w:r>
            <w:r w:rsidRPr="001F7079">
              <w:rPr>
                <w:rFonts w:ascii="Times New Roman" w:hAnsi="Times New Roman" w:cs="Times New Roman"/>
              </w:rPr>
              <w:t>FZ</w:t>
            </w:r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tus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gion_code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код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региона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year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год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data_mont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месяц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earch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ис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purchase_nam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purchase_number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customer_name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customer_inn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lastRenderedPageBreak/>
        <w:t>GET 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v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zakupk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?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region_code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=77&amp;law_type=44-FZ&amp;data_year=2025 HTTP/1.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Host: api.example.com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uthorization: Bearer eyJhbGciOiJIUzI1NiIsInR5cCI6IkpXVCJ9...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9876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urchase_number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017310000012500000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urchas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став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ргтехни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ужд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учреждени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ustomer_in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10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ustomer_kpp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100100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ustomer_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7710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ustomer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ФЕДЕРАЛЬНОЕ ГОСУДАРСТВЕННОЕ БЮДЖЕТНОЕ УЧРЕЖДЕНИЕ 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ЦЕНТР ИНФОРМАЦИОННЫХ ТЕХНОЛОГИЙ</w:t>
      </w:r>
      <w:r w:rsidRPr="001F7079">
        <w:rPr>
          <w:rStyle w:val="CharTok"/>
          <w:rFonts w:ascii="Times New Roman" w:hAnsi="Times New Roman" w:cs="Times New Roman"/>
          <w:color w:val="auto"/>
          <w:sz w:val="24"/>
        </w:rPr>
        <w:t>\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max_pric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500000.0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urrency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RUB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lacement_metho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Электрон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аукцион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ublish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nd_dat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5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дач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явок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aw_typ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44-F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urchase_object_info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остав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компьютерно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техни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огласн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техническому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данию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href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s://zakupki.gov.ru/epz/order/notice/ea20/view/common-info.html?regNumber=017310000012500000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region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77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ata_year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ata_mont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1T09:0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11T09:0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30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93" w:name="api-бухгалтерской-отчётности-фнс"/>
      <w:bookmarkEnd w:id="91"/>
      <w:bookmarkEnd w:id="9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6.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Бухгалтерской отчётности ФНС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 путь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fn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94" w:name="получение-списка-отчётов"/>
      <w:r w:rsidRPr="001F7079">
        <w:rPr>
          <w:rFonts w:ascii="Times New Roman" w:hAnsi="Times New Roman" w:cs="Times New Roman"/>
          <w:color w:val="auto"/>
          <w:lang w:val="ru-RU"/>
        </w:rPr>
        <w:t>5.6.1. Получение списка отчётов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  <w:lang w:val="ru-RU"/>
        </w:rPr>
      </w:pPr>
      <w:bookmarkStart w:id="95" w:name="get-apiv1fnsreports"/>
      <w:r w:rsidRPr="001F7079">
        <w:rPr>
          <w:rFonts w:ascii="Times New Roman" w:hAnsi="Times New Roman" w:cs="Times New Roman"/>
          <w:color w:val="auto"/>
        </w:rPr>
        <w:t>GE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v</w:t>
      </w:r>
      <w:r w:rsidRPr="001F7079">
        <w:rPr>
          <w:rFonts w:ascii="Times New Roman" w:hAnsi="Times New Roman" w:cs="Times New Roman"/>
          <w:color w:val="auto"/>
          <w:lang w:val="ru-RU"/>
        </w:rPr>
        <w:t>1/</w:t>
      </w:r>
      <w:proofErr w:type="spellStart"/>
      <w:r w:rsidRPr="001F7079">
        <w:rPr>
          <w:rFonts w:ascii="Times New Roman" w:hAnsi="Times New Roman" w:cs="Times New Roman"/>
          <w:color w:val="auto"/>
        </w:rPr>
        <w:t>fns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reports</w:t>
      </w:r>
      <w:r w:rsidRPr="001F7079">
        <w:rPr>
          <w:rFonts w:ascii="Times New Roman" w:hAnsi="Times New Roman" w:cs="Times New Roman"/>
          <w:color w:val="auto"/>
          <w:lang w:val="ru-RU"/>
        </w:rPr>
        <w:t>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ogrn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ОГРН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external_id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нешнем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у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tus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pending, processing, success, failed)</w:t>
            </w:r>
          </w:p>
        </w:tc>
      </w:tr>
      <w:tr w:rsidR="001F7079" w:rsidRPr="0037752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ource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Фильтр по источнику (</w:t>
            </w:r>
            <w:r w:rsidRPr="001F7079">
              <w:rPr>
                <w:rFonts w:ascii="Times New Roman" w:hAnsi="Times New Roman" w:cs="Times New Roman"/>
              </w:rPr>
              <w:t>file</w:t>
            </w:r>
            <w:r w:rsidRPr="001F7079">
              <w:rPr>
                <w:rFonts w:ascii="Times New Roman" w:hAnsi="Times New Roman" w:cs="Times New Roman"/>
                <w:lang w:val="ru-RU"/>
              </w:rPr>
              <w:t>_</w:t>
            </w:r>
            <w:r w:rsidRPr="001F7079">
              <w:rPr>
                <w:rFonts w:ascii="Times New Roman" w:hAnsi="Times New Roman" w:cs="Times New Roman"/>
              </w:rPr>
              <w:t>watch</w:t>
            </w:r>
            <w:r w:rsidRPr="001F7079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api</w:t>
            </w:r>
            <w:proofErr w:type="spellEnd"/>
            <w:r w:rsidRPr="001F7079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load_batch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грузки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earch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оис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ogrn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external_id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file_name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nex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evio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3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xternal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2345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7700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il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fin_12345_1027700123456.xlsx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ile_has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3f2b8c9d4e5f6a7b8c9d0e1f2a3b4c5d6e7f8a9b0c1d2e3f4a5b6c7d8e9f0a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ourc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rror_messag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1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s_coun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6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96" w:name="получение-детального-отчёта-со-строками"/>
      <w:bookmarkEnd w:id="94"/>
      <w:bookmarkEnd w:id="95"/>
      <w:r w:rsidRPr="001F7079">
        <w:rPr>
          <w:rFonts w:ascii="Times New Roman" w:hAnsi="Times New Roman" w:cs="Times New Roman"/>
          <w:color w:val="auto"/>
          <w:lang w:val="ru-RU"/>
        </w:rPr>
        <w:t>5.6.2. Получение детального отчёта со строками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  <w:lang w:val="ru-RU"/>
        </w:rPr>
      </w:pPr>
      <w:bookmarkStart w:id="97" w:name="get-apiv1fnsreportsid"/>
      <w:r w:rsidRPr="001F7079">
        <w:rPr>
          <w:rFonts w:ascii="Times New Roman" w:hAnsi="Times New Roman" w:cs="Times New Roman"/>
          <w:color w:val="auto"/>
        </w:rPr>
        <w:t>GE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v</w:t>
      </w:r>
      <w:r w:rsidRPr="001F7079">
        <w:rPr>
          <w:rFonts w:ascii="Times New Roman" w:hAnsi="Times New Roman" w:cs="Times New Roman"/>
          <w:color w:val="auto"/>
          <w:lang w:val="ru-RU"/>
        </w:rPr>
        <w:t>1/</w:t>
      </w:r>
      <w:proofErr w:type="spellStart"/>
      <w:r w:rsidRPr="001F7079">
        <w:rPr>
          <w:rFonts w:ascii="Times New Roman" w:hAnsi="Times New Roman" w:cs="Times New Roman"/>
          <w:color w:val="auto"/>
        </w:rPr>
        <w:t>fns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reports</w:t>
      </w:r>
      <w:r w:rsidRPr="001F7079">
        <w:rPr>
          <w:rFonts w:ascii="Times New Roman" w:hAnsi="Times New Roman" w:cs="Times New Roman"/>
          <w:color w:val="auto"/>
          <w:lang w:val="ru-RU"/>
        </w:rPr>
        <w:t>/{</w:t>
      </w:r>
      <w:r w:rsidRPr="001F7079">
        <w:rPr>
          <w:rFonts w:ascii="Times New Roman" w:hAnsi="Times New Roman" w:cs="Times New Roman"/>
          <w:color w:val="auto"/>
        </w:rPr>
        <w:t>id</w:t>
      </w:r>
      <w:r w:rsidRPr="001F7079">
        <w:rPr>
          <w:rFonts w:ascii="Times New Roman" w:hAnsi="Times New Roman" w:cs="Times New Roman"/>
          <w:color w:val="auto"/>
          <w:lang w:val="ru-RU"/>
        </w:rPr>
        <w:t>}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3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xternal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2345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ogrn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027700123456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il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fin_12345_1027700123456.xlsx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ile_has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3f2b8c9d4e5f6a7b8c9d0e1f2a3b4c5d6e7f8a9b0c1d2e3f4a5b6c7d8e9f0a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oad_batch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ourc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i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rror_messag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1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s_coun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6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line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orm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10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ВНЕОБОРОТНЫЕ АКТИВЫ - ИТОГО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year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star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2500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en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42000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orm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111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Нематериальны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активы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year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star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0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en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800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3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orm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cod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11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ine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Выруч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year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2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star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period_en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5000000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98" w:name="загрузка-файлов-отчётности"/>
      <w:bookmarkEnd w:id="96"/>
      <w:bookmarkEnd w:id="97"/>
      <w:r w:rsidRPr="001F7079">
        <w:rPr>
          <w:rFonts w:ascii="Times New Roman" w:hAnsi="Times New Roman" w:cs="Times New Roman"/>
          <w:color w:val="auto"/>
        </w:rPr>
        <w:t xml:space="preserve">5.6.3. </w:t>
      </w:r>
      <w:proofErr w:type="spellStart"/>
      <w:r w:rsidRPr="001F7079">
        <w:rPr>
          <w:rFonts w:ascii="Times New Roman" w:hAnsi="Times New Roman" w:cs="Times New Roman"/>
          <w:color w:val="auto"/>
        </w:rPr>
        <w:t>Загрузк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файлов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отчётности</w:t>
      </w:r>
      <w:proofErr w:type="spellEnd"/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99" w:name="post-apiv1fnsupload"/>
      <w:r w:rsidRPr="001F7079">
        <w:rPr>
          <w:rFonts w:ascii="Times New Roman" w:hAnsi="Times New Roman" w:cs="Times New Roman"/>
          <w:color w:val="auto"/>
        </w:rPr>
        <w:t>POS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</w:t>
      </w:r>
      <w:proofErr w:type="spellStart"/>
      <w:r w:rsidRPr="001F7079">
        <w:rPr>
          <w:rFonts w:ascii="Times New Roman" w:hAnsi="Times New Roman" w:cs="Times New Roman"/>
          <w:color w:val="auto"/>
        </w:rPr>
        <w:t>fns</w:t>
      </w:r>
      <w:proofErr w:type="spellEnd"/>
      <w:r w:rsidRPr="001F7079">
        <w:rPr>
          <w:rFonts w:ascii="Times New Roman" w:hAnsi="Times New Roman" w:cs="Times New Roman"/>
          <w:color w:val="auto"/>
        </w:rPr>
        <w:t>/upload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акетная загрузка файлов бухгалтерской отчётности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Формат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  <w:r w:rsidRPr="001F7079">
        <w:rPr>
          <w:rFonts w:ascii="Times New Roman" w:hAnsi="Times New Roman" w:cs="Times New Roman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</w:rPr>
        <w:t>multipart/form-data</w:t>
      </w:r>
    </w:p>
    <w:p w:rsidR="00D82DF5" w:rsidRDefault="00D82DF5">
      <w:pPr>
        <w:pStyle w:val="a0"/>
        <w:rPr>
          <w:rFonts w:ascii="Times New Roman" w:hAnsi="Times New Roman" w:cs="Times New Roman"/>
          <w:b/>
          <w:bCs/>
          <w:lang w:val="ru-RU"/>
        </w:rPr>
      </w:pP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206"/>
        <w:gridCol w:w="696"/>
        <w:gridCol w:w="1682"/>
        <w:gridCol w:w="4820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lastRenderedPageBreak/>
              <w:t>Параметр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les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1F7079">
              <w:rPr>
                <w:rFonts w:ascii="Times New Roman" w:hAnsi="Times New Roman" w:cs="Times New Roman"/>
              </w:rPr>
              <w:t>file[</w:t>
            </w:r>
            <w:proofErr w:type="gramEnd"/>
            <w:r w:rsidRPr="001F7079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а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писок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айлов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формат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in_{id}_{ogrn}.xlsx</w:t>
            </w:r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VerbatimChar"/>
          <w:rFonts w:ascii="Times New Roman" w:hAnsi="Times New Roman" w:cs="Times New Roman"/>
          <w:sz w:val="24"/>
        </w:rPr>
        <w:t>POST 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v1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fns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</w:rPr>
        <w:t>/upload/ HTTP/1.1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Host: api.example.com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Authorization: Bearer eyJhbGciOiJIUzI1NiIsInR5cCI6IkpXVCJ9...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Content-Type: multipart/form-data; boundary=----WebKitFormBoundary7MA4YWxkTrZu0gW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------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WebKitFormBoundary7MA4YWxkTrZu0gW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Content-Disposition: form-data; name="files"; filename="fin_12345_1027700123456.xlsx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Content-Type: application/vnd.openxmlformats-officedocument.spreadsheetml.sheet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[binary data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VerbatimChar"/>
          <w:rFonts w:ascii="Times New Roman" w:hAnsi="Times New Roman" w:cs="Times New Roman"/>
          <w:sz w:val="24"/>
        </w:rPr>
        <w:t>------WebKitFormBoundary7MA4YWxkTrZu0gW--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2 Accepted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queue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3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kippe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ask_ids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1b2c3d4-e5f6-7890-abcd-ef1234567890"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b2c3d4e5-f6a7-8901-bcde-f12345678901"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c3d4e5f6-a7b8-9012-cdef-123456789012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proofErr w:type="gramEnd"/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29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00" w:name="api-фоновых-задач"/>
      <w:bookmarkEnd w:id="93"/>
      <w:bookmarkEnd w:id="98"/>
      <w:bookmarkEnd w:id="99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7.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Фоновых задач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 путь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r w:rsidRPr="001F7079">
        <w:rPr>
          <w:rStyle w:val="VerbatimChar"/>
          <w:rFonts w:ascii="Times New Roman" w:hAnsi="Times New Roman" w:cs="Times New Roman"/>
          <w:sz w:val="24"/>
        </w:rPr>
        <w:t>job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  <w:lang w:val="ru-RU"/>
        </w:rPr>
      </w:pPr>
      <w:bookmarkStart w:id="101" w:name="get-apiv1jobs"/>
      <w:r w:rsidRPr="001F7079">
        <w:rPr>
          <w:rFonts w:ascii="Times New Roman" w:hAnsi="Times New Roman" w:cs="Times New Roman"/>
          <w:color w:val="auto"/>
        </w:rPr>
        <w:t>GET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>/</w:t>
      </w:r>
      <w:r w:rsidRPr="001F7079">
        <w:rPr>
          <w:rFonts w:ascii="Times New Roman" w:hAnsi="Times New Roman" w:cs="Times New Roman"/>
          <w:color w:val="auto"/>
        </w:rPr>
        <w:t>v</w:t>
      </w:r>
      <w:r w:rsidRPr="001F7079">
        <w:rPr>
          <w:rFonts w:ascii="Times New Roman" w:hAnsi="Times New Roman" w:cs="Times New Roman"/>
          <w:color w:val="auto"/>
          <w:lang w:val="ru-RU"/>
        </w:rPr>
        <w:t>1/</w:t>
      </w:r>
      <w:r w:rsidRPr="001F7079">
        <w:rPr>
          <w:rFonts w:ascii="Times New Roman" w:hAnsi="Times New Roman" w:cs="Times New Roman"/>
          <w:color w:val="auto"/>
        </w:rPr>
        <w:t>jobs</w:t>
      </w:r>
      <w:r w:rsidRPr="001F7079">
        <w:rPr>
          <w:rFonts w:ascii="Times New Roman" w:hAnsi="Times New Roman" w:cs="Times New Roman"/>
          <w:color w:val="auto"/>
          <w:lang w:val="ru-RU"/>
        </w:rPr>
        <w:t>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писка фоновых задач текущего пользователя.</w:t>
      </w:r>
    </w:p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ask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1b2c3d4-e5f6-7890-abcd-ef123456789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ask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ps.parsers.tasks.parse_industrial_production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ogr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messag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бработ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вершен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6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ave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42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0:0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tar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0:00:01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omple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0:05:32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102" w:name="get-apiv1jobstask_id"/>
      <w:bookmarkEnd w:id="101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jobs/{</w:t>
      </w:r>
      <w:proofErr w:type="spellStart"/>
      <w:r w:rsidRPr="001F7079">
        <w:rPr>
          <w:rFonts w:ascii="Times New Roman" w:hAnsi="Times New Roman" w:cs="Times New Roman"/>
          <w:color w:val="auto"/>
        </w:rPr>
        <w:t>task_id</w:t>
      </w:r>
      <w:proofErr w:type="spellEnd"/>
      <w:r w:rsidRPr="001F7079">
        <w:rPr>
          <w:rFonts w:ascii="Times New Roman" w:hAnsi="Times New Roman" w:cs="Times New Roman"/>
          <w:color w:val="auto"/>
        </w:rPr>
        <w:t>}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лучение статуса конкретной задачи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 xml:space="preserve">Пример ответа (200 </w:t>
      </w:r>
      <w:r w:rsidRPr="001F7079">
        <w:rPr>
          <w:rFonts w:ascii="Times New Roman" w:hAnsi="Times New Roman" w:cs="Times New Roman"/>
          <w:b/>
          <w:bCs/>
        </w:rPr>
        <w:t>OK</w:t>
      </w:r>
      <w:r w:rsidRPr="001F7079">
        <w:rPr>
          <w:rFonts w:ascii="Times New Roman" w:hAnsi="Times New Roman" w:cs="Times New Roman"/>
          <w:b/>
          <w:bCs/>
          <w:lang w:val="ru-RU"/>
        </w:rPr>
        <w:t>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ask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a1b2c3d4-e5f6-7890-abcd-ef123456789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task_nam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proofErr w:type="gram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ps.parsers</w:t>
      </w:r>
      <w:proofErr w:type="gram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.tasks.sync_inspections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PROGR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progr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messag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груз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ФЗ-294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03/2025...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0:0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tar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0:00:01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omple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null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Возможные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начения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r w:rsidRPr="001F7079">
        <w:rPr>
          <w:rStyle w:val="VerbatimChar"/>
          <w:rFonts w:ascii="Times New Roman" w:hAnsi="Times New Roman" w:cs="Times New Roman"/>
          <w:b/>
          <w:bCs/>
          <w:sz w:val="24"/>
        </w:rPr>
        <w:t>status</w:t>
      </w:r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430"/>
        <w:gridCol w:w="4292"/>
      </w:tblGrid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37752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ENDING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Задача ожидает выполнения в очереди</w:t>
            </w:r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TARTED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дач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чал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ыполнение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PROGRESS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дач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ыполняе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доступе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огресс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UCCESS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дач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спешн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вершена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FAILURE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дач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вершилась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с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шибкой</w:t>
            </w:r>
            <w:proofErr w:type="spellEnd"/>
          </w:p>
        </w:tc>
      </w:tr>
      <w:tr w:rsidR="001F7079" w:rsidRPr="001F7079" w:rsidTr="00635063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REVOKED</w:t>
            </w:r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Задач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тменена</w:t>
            </w:r>
            <w:proofErr w:type="spellEnd"/>
          </w:p>
        </w:tc>
      </w:tr>
    </w:tbl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28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03" w:name="системное-api-только-для-администраторов"/>
      <w:bookmarkEnd w:id="100"/>
      <w:bookmarkEnd w:id="10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5.8. Системное </w:t>
      </w:r>
      <w:r w:rsidRPr="001F7079">
        <w:rPr>
          <w:rFonts w:ascii="Times New Roman" w:hAnsi="Times New Roman" w:cs="Times New Roman"/>
          <w:color w:val="auto"/>
          <w:sz w:val="24"/>
          <w:szCs w:val="24"/>
        </w:rPr>
        <w:t>API</w:t>
      </w:r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(только для администраторов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b/>
          <w:bCs/>
          <w:lang w:val="ru-RU"/>
        </w:rPr>
        <w:t>Базовый путь: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proofErr w:type="spellStart"/>
      <w:r w:rsidRPr="001F7079">
        <w:rPr>
          <w:rStyle w:val="VerbatimChar"/>
          <w:rFonts w:ascii="Times New Roman" w:hAnsi="Times New Roman" w:cs="Times New Roman"/>
          <w:sz w:val="24"/>
        </w:rPr>
        <w:t>api</w:t>
      </w:r>
      <w:proofErr w:type="spellEnd"/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VerbatimChar"/>
          <w:rFonts w:ascii="Times New Roman" w:hAnsi="Times New Roman" w:cs="Times New Roman"/>
          <w:sz w:val="24"/>
        </w:rPr>
        <w:t>v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1/</w:t>
      </w:r>
      <w:r w:rsidRPr="001F7079">
        <w:rPr>
          <w:rStyle w:val="VerbatimChar"/>
          <w:rFonts w:ascii="Times New Roman" w:hAnsi="Times New Roman" w:cs="Times New Roman"/>
          <w:sz w:val="24"/>
        </w:rPr>
        <w:t>system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/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04" w:name="логи-загрузок"/>
      <w:r w:rsidRPr="001F7079">
        <w:rPr>
          <w:rFonts w:ascii="Times New Roman" w:hAnsi="Times New Roman" w:cs="Times New Roman"/>
          <w:color w:val="auto"/>
          <w:lang w:val="ru-RU"/>
        </w:rPr>
        <w:t>5.8.1. Логи загрузок</w:t>
      </w:r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105" w:name="get-apiv1systemlogs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system/logs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1270"/>
        <w:gridCol w:w="3556"/>
        <w:gridCol w:w="2539"/>
      </w:tblGrid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source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сточнику</w:t>
            </w:r>
            <w:proofErr w:type="spellEnd"/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lastRenderedPageBreak/>
              <w:t>status</w:t>
            </w:r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success, failed, </w:t>
            </w:r>
            <w:proofErr w:type="spellStart"/>
            <w:r w:rsidRPr="001F7079">
              <w:rPr>
                <w:rFonts w:ascii="Times New Roman" w:hAnsi="Times New Roman" w:cs="Times New Roman"/>
              </w:rPr>
              <w:t>in_progress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D82DF5"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batch_id</w:t>
            </w:r>
            <w:proofErr w:type="spellEnd"/>
          </w:p>
        </w:tc>
        <w:tc>
          <w:tcPr>
            <w:tcW w:w="1015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8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2030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идентификатор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акета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 xml:space="preserve">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proofErr w:type="gram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42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ource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procuremen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source_display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Государственны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куп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records_coun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5234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rror_messag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08:0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08:45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106" w:name="прокси-серверы"/>
      <w:bookmarkEnd w:id="104"/>
      <w:bookmarkEnd w:id="105"/>
      <w:r w:rsidRPr="001F7079">
        <w:rPr>
          <w:rFonts w:ascii="Times New Roman" w:hAnsi="Times New Roman" w:cs="Times New Roman"/>
          <w:color w:val="auto"/>
        </w:rPr>
        <w:t xml:space="preserve">5.8.2. </w:t>
      </w:r>
      <w:proofErr w:type="spellStart"/>
      <w:r w:rsidRPr="001F7079">
        <w:rPr>
          <w:rFonts w:ascii="Times New Roman" w:hAnsi="Times New Roman" w:cs="Times New Roman"/>
          <w:color w:val="auto"/>
        </w:rPr>
        <w:t>Прокси-серверы</w:t>
      </w:r>
      <w:proofErr w:type="spellEnd"/>
    </w:p>
    <w:p w:rsidR="00183945" w:rsidRPr="001F7079" w:rsidRDefault="00000000">
      <w:pPr>
        <w:pStyle w:val="5"/>
        <w:rPr>
          <w:rFonts w:ascii="Times New Roman" w:hAnsi="Times New Roman" w:cs="Times New Roman"/>
          <w:color w:val="auto"/>
        </w:rPr>
      </w:pPr>
      <w:bookmarkStart w:id="107" w:name="get-apiv1systemproxies"/>
      <w:r w:rsidRPr="001F7079">
        <w:rPr>
          <w:rFonts w:ascii="Times New Roman" w:hAnsi="Times New Roman" w:cs="Times New Roman"/>
          <w:color w:val="auto"/>
        </w:rPr>
        <w:t>GET /</w:t>
      </w:r>
      <w:proofErr w:type="spellStart"/>
      <w:r w:rsidRPr="001F7079">
        <w:rPr>
          <w:rFonts w:ascii="Times New Roman" w:hAnsi="Times New Roman" w:cs="Times New Roman"/>
          <w:color w:val="auto"/>
        </w:rPr>
        <w:t>api</w:t>
      </w:r>
      <w:proofErr w:type="spellEnd"/>
      <w:r w:rsidRPr="001F7079">
        <w:rPr>
          <w:rFonts w:ascii="Times New Roman" w:hAnsi="Times New Roman" w:cs="Times New Roman"/>
          <w:color w:val="auto"/>
        </w:rPr>
        <w:t>/v1/system/proxies/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запроса</w:t>
      </w:r>
      <w:proofErr w:type="spellEnd"/>
      <w:r w:rsidRPr="001F7079">
        <w:rPr>
          <w:rFonts w:ascii="Times New Roman" w:hAnsi="Times New Roman" w:cs="Times New Roman"/>
          <w:b/>
          <w:bCs/>
        </w:rPr>
        <w:t>:</w:t>
      </w:r>
    </w:p>
    <w:tbl>
      <w:tblPr>
        <w:tblStyle w:val="af2"/>
        <w:tblW w:w="0" w:type="auto"/>
        <w:tblLook w:val="0020" w:firstRow="1" w:lastRow="0" w:firstColumn="0" w:lastColumn="0" w:noHBand="0" w:noVBand="0"/>
      </w:tblPr>
      <w:tblGrid>
        <w:gridCol w:w="1206"/>
        <w:gridCol w:w="976"/>
        <w:gridCol w:w="1682"/>
        <w:gridCol w:w="3344"/>
      </w:tblGrid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бязательный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is_active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boolean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т</w:t>
            </w:r>
            <w:proofErr w:type="spellEnd"/>
          </w:p>
        </w:tc>
        <w:tc>
          <w:tcPr>
            <w:tcW w:w="0" w:type="auto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татусу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ктивности</w:t>
            </w:r>
            <w:proofErr w:type="spellEnd"/>
          </w:p>
        </w:tc>
      </w:tr>
    </w:tbl>
    <w:p w:rsidR="00183945" w:rsidRPr="001F7079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1F7079">
        <w:rPr>
          <w:rFonts w:ascii="Times New Roman" w:hAnsi="Times New Roman" w:cs="Times New Roman"/>
          <w:b/>
          <w:bCs/>
        </w:rPr>
        <w:t>Пример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F7079">
        <w:rPr>
          <w:rFonts w:ascii="Times New Roman" w:hAnsi="Times New Roman" w:cs="Times New Roman"/>
          <w:b/>
          <w:bCs/>
        </w:rPr>
        <w:t>ответа</w:t>
      </w:r>
      <w:proofErr w:type="spellEnd"/>
      <w:r w:rsidRPr="001F7079">
        <w:rPr>
          <w:rFonts w:ascii="Times New Roman" w:hAnsi="Times New Roman" w:cs="Times New Roman"/>
          <w:b/>
          <w:bCs/>
        </w:rPr>
        <w:t xml:space="preserve"> (200 OK)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count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result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id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address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http://proxy1.example.com:8080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s_active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last_us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fail_coun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description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Резидент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кс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,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оскв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re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01T00:00:00Z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updated_at</w:t>
      </w:r>
      <w:proofErr w:type="spellEnd"/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2025-01-20T14:30:00Z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lastRenderedPageBreak/>
        <w:t xml:space="preserve">    </w:t>
      </w:r>
      <w:r w:rsidRPr="001F707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27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108" w:name="коды-ответов-http"/>
      <w:bookmarkEnd w:id="103"/>
      <w:bookmarkEnd w:id="106"/>
      <w:bookmarkEnd w:id="107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5.9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Коды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ответов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HTTP</w:t>
      </w:r>
    </w:p>
    <w:tbl>
      <w:tblPr>
        <w:tblStyle w:val="af2"/>
        <w:tblW w:w="5000" w:type="pct"/>
        <w:tblLayout w:type="fixed"/>
        <w:tblLook w:val="0020" w:firstRow="1" w:lastRow="0" w:firstColumn="0" w:lastColumn="0" w:noHBand="0" w:noVBand="0"/>
      </w:tblPr>
      <w:tblGrid>
        <w:gridCol w:w="2153"/>
        <w:gridCol w:w="3445"/>
        <w:gridCol w:w="4307"/>
      </w:tblGrid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Код</w:t>
            </w:r>
            <w:proofErr w:type="spellEnd"/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OK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Успеш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рос</w:t>
            </w:r>
            <w:proofErr w:type="spellEnd"/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1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Created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сур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успешн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оздан</w:t>
            </w:r>
            <w:proofErr w:type="spellEnd"/>
          </w:p>
        </w:tc>
      </w:tr>
      <w:tr w:rsidR="001F7079" w:rsidRPr="0037752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202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Accepted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F7079">
              <w:rPr>
                <w:rFonts w:ascii="Times New Roman" w:hAnsi="Times New Roman" w:cs="Times New Roman"/>
                <w:lang w:val="ru-RU"/>
              </w:rPr>
              <w:t>Запрос принят в обработку (для асинхронных операций)</w:t>
            </w:r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00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Bad Request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Некорректный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ро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шиб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валидации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01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Unauthorized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Требуетс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аутентификация</w:t>
            </w:r>
            <w:proofErr w:type="spellEnd"/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03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Forbidden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Доступ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рещё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едостаточно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прав</w:t>
            </w:r>
            <w:proofErr w:type="spellEnd"/>
            <w:r w:rsidRPr="001F7079">
              <w:rPr>
                <w:rFonts w:ascii="Times New Roman" w:hAnsi="Times New Roman" w:cs="Times New Roman"/>
              </w:rPr>
              <w:t>)</w:t>
            </w:r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04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Not Found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Ресурс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е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найден</w:t>
            </w:r>
            <w:proofErr w:type="spellEnd"/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429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Too Many Requests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Превышен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лимит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запросов</w:t>
            </w:r>
            <w:proofErr w:type="spellEnd"/>
          </w:p>
        </w:tc>
      </w:tr>
      <w:tr w:rsidR="001F7079" w:rsidRPr="001F7079" w:rsidTr="00D82DF5">
        <w:tc>
          <w:tcPr>
            <w:tcW w:w="1721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Style w:val="VerbatimChar"/>
                <w:rFonts w:ascii="Times New Roman" w:hAnsi="Times New Roman" w:cs="Times New Roman"/>
                <w:sz w:val="24"/>
              </w:rPr>
              <w:t>500</w:t>
            </w:r>
          </w:p>
        </w:tc>
        <w:tc>
          <w:tcPr>
            <w:tcW w:w="2754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F7079">
              <w:rPr>
                <w:rFonts w:ascii="Times New Roman" w:hAnsi="Times New Roman" w:cs="Times New Roman"/>
              </w:rPr>
              <w:t>Internal Server Error</w:t>
            </w:r>
          </w:p>
        </w:tc>
        <w:tc>
          <w:tcPr>
            <w:tcW w:w="3443" w:type="dxa"/>
          </w:tcPr>
          <w:p w:rsidR="00183945" w:rsidRPr="001F7079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F7079">
              <w:rPr>
                <w:rFonts w:ascii="Times New Roman" w:hAnsi="Times New Roman" w:cs="Times New Roman"/>
              </w:rPr>
              <w:t>Внутренняя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ошибка</w:t>
            </w:r>
            <w:proofErr w:type="spellEnd"/>
            <w:r w:rsidRPr="001F7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F7079">
              <w:rPr>
                <w:rFonts w:ascii="Times New Roman" w:hAnsi="Times New Roman" w:cs="Times New Roman"/>
              </w:rPr>
              <w:t>сервера</w:t>
            </w:r>
            <w:proofErr w:type="spellEnd"/>
          </w:p>
        </w:tc>
      </w:tr>
    </w:tbl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109" w:name="формат-ошибок"/>
      <w:bookmarkEnd w:id="108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5.10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Формат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ошибок</w:t>
      </w:r>
      <w:proofErr w:type="spellEnd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се ошибки возвращаются в унифицированном формате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error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code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VALIDATION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_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ERROR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message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Ошибка валидации входных данных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,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details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{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    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DataTypeTok"/>
          <w:rFonts w:ascii="Times New Roman" w:hAnsi="Times New Roman" w:cs="Times New Roman"/>
          <w:color w:val="auto"/>
          <w:sz w:val="24"/>
        </w:rPr>
        <w:t>inn</w:t>
      </w:r>
      <w:r w:rsidRPr="001F7079">
        <w:rPr>
          <w:rStyle w:val="DataTypeTok"/>
          <w:rFonts w:ascii="Times New Roman" w:hAnsi="Times New Roman" w:cs="Times New Roman"/>
          <w:color w:val="auto"/>
          <w:sz w:val="24"/>
          <w:lang w:val="ru-RU"/>
        </w:rPr>
        <w:t>"</w:t>
      </w:r>
      <w:r w:rsidRPr="001F7079">
        <w:rPr>
          <w:rStyle w:val="FunctionTok"/>
          <w:rFonts w:ascii="Times New Roman" w:hAnsi="Times New Roman" w:cs="Times New Roman"/>
          <w:color w:val="auto"/>
          <w:sz w:val="24"/>
          <w:lang w:val="ru-RU"/>
        </w:rPr>
        <w:t>: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therTok"/>
          <w:rFonts w:ascii="Times New Roman" w:hAnsi="Times New Roman" w:cs="Times New Roman"/>
          <w:color w:val="auto"/>
          <w:sz w:val="24"/>
          <w:lang w:val="ru-RU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  <w:lang w:val="ru-RU"/>
        </w:rPr>
        <w:t>"Убедитесь, что это значение содержит не более 12 символов."</w:t>
      </w:r>
      <w:r w:rsidRPr="001F7079">
        <w:rPr>
          <w:rStyle w:val="OtherTok"/>
          <w:rFonts w:ascii="Times New Roman" w:hAnsi="Times New Roman" w:cs="Times New Roman"/>
          <w:color w:val="auto"/>
          <w:sz w:val="24"/>
          <w:lang w:val="ru-RU"/>
        </w:rPr>
        <w:t>]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proofErr w:type="gram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26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0" w:name="_Toc220942174"/>
      <w:bookmarkEnd w:id="69"/>
      <w:bookmarkEnd w:id="109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6. МЕХАНИЗМЫ ОБЕСПЕЧЕНИЯ НАДЁЖНОСТИ И ОТКАЗОУСТОЙЧИВОСТИ</w:t>
      </w:r>
      <w:bookmarkStart w:id="111" w:name="Xe06238e2279f108d16f5786f7482b24a4c59248"/>
      <w:bookmarkEnd w:id="110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2" w:name="система-фоновых-задач-backgroundjobs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6.1. Система фоновых задач (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</w:rPr>
        <w:t>BackgroundJobs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)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ля обеспечения надёжного выполнения длительных операций и мониторинга их состояния реализована система отслеживания фоновых задач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shared_task</w:t>
      </w:r>
      <w:r w:rsidRPr="001F7079">
        <w:rPr>
          <w:rStyle w:val="NormalTok"/>
          <w:rFonts w:ascii="Times New Roman" w:hAnsi="Times New Roman" w:cs="Times New Roman"/>
          <w:sz w:val="24"/>
        </w:rPr>
        <w:t>(bind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_industrial_productio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proxi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dic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дач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инг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мышленного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изводства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ource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LoadLog.Source.INDUSTRIAL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LoadLogService.get_next_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source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sk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>.request.</w:t>
      </w:r>
      <w:r w:rsidRPr="001F7079">
        <w:rPr>
          <w:rStyle w:val="BuiltInTok"/>
          <w:rFonts w:ascii="Times New Roman" w:hAnsi="Times New Roman" w:cs="Times New Roman"/>
          <w:sz w:val="24"/>
        </w:rPr>
        <w:t>id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lastRenderedPageBreak/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здаём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пись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BackgroundJob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л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отслеживани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гресса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job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ckgroundJobService.create_job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sk_id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sk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ask_name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apps.parsers.tasks.parse_industrial_production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meta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{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ource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source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}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mark_starte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update_progres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Инициализаци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арсер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...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try</w:t>
      </w:r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инг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анных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update_progres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1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грузк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данных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с API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Минпромторг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...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with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ProductionClie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proxie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proxies)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lient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certificat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client.fetch_certificat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охранение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в БД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update_progres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f"Сохранение</w:t>
      </w:r>
      <w:proofErr w:type="spellEnd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{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le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certificates)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}</w:t>
      </w:r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сертификатов</w:t>
      </w:r>
      <w:proofErr w:type="spellEnd"/>
      <w:r w:rsidRPr="001F7079">
        <w:rPr>
          <w:rStyle w:val="SpecialStringTok"/>
          <w:rFonts w:ascii="Times New Roman" w:hAnsi="Times New Roman" w:cs="Times New Roman"/>
          <w:color w:val="auto"/>
          <w:sz w:val="24"/>
        </w:rPr>
        <w:t>...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dustrialCertificateService.save_certificat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certificates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#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вершаем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BackgroundJob</w:t>
      </w:r>
      <w:proofErr w:type="spellEnd"/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complet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resul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{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aved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}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aved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aved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NormalTok"/>
          <w:rFonts w:ascii="Times New Roman" w:hAnsi="Times New Roman" w:cs="Times New Roman"/>
          <w:sz w:val="24"/>
        </w:rPr>
        <w:t>}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xcep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PreprocessorTok"/>
          <w:rFonts w:ascii="Times New Roman" w:hAnsi="Times New Roman" w:cs="Times New Roman"/>
          <w:color w:val="auto"/>
          <w:sz w:val="24"/>
        </w:rPr>
        <w:t>Exceptio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ImportTok"/>
          <w:rFonts w:ascii="Times New Roman" w:hAnsi="Times New Roman" w:cs="Times New Roman"/>
          <w:sz w:val="24"/>
        </w:rPr>
        <w:t>a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e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logger.error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Parsing failed: </w:t>
      </w:r>
      <w:r w:rsidRPr="001F7079">
        <w:rPr>
          <w:rStyle w:val="SpecialCharTok"/>
          <w:rFonts w:ascii="Times New Roman" w:hAnsi="Times New Roman" w:cs="Times New Roman"/>
          <w:color w:val="auto"/>
          <w:sz w:val="24"/>
        </w:rPr>
        <w:t>%s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e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xc_info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job.fai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error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>(e)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{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batch_id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aved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tatus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failed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error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>(e)}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3" w:name="инкрементальная-синхронизация"/>
      <w:bookmarkEnd w:id="112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6.2. Инкрементальная синхронизация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Для минимизации нагрузки на внешние источники и предотвращения повторной загрузки данных реализована инкрементальная синхронизация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@shared_task</w:t>
      </w:r>
      <w:r w:rsidRPr="001F7079">
        <w:rPr>
          <w:rStyle w:val="NormalTok"/>
          <w:rFonts w:ascii="Times New Roman" w:hAnsi="Times New Roman" w:cs="Times New Roman"/>
          <w:sz w:val="24"/>
        </w:rPr>
        <w:t>(bind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de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ync_</w:t>
      </w:r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inspection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self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*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, proxies: </w:t>
      </w:r>
      <w:r w:rsidRPr="001F7079">
        <w:rPr>
          <w:rStyle w:val="BuiltInTok"/>
          <w:rFonts w:ascii="Times New Roman" w:hAnsi="Times New Roman" w:cs="Times New Roman"/>
          <w:sz w:val="24"/>
        </w:rPr>
        <w:t>list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BuiltInTok"/>
          <w:rFonts w:ascii="Times New Roman" w:hAnsi="Times New Roman" w:cs="Times New Roman"/>
          <w:sz w:val="24"/>
        </w:rPr>
        <w:t>str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|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None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-&gt;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BuiltInTok"/>
          <w:rFonts w:ascii="Times New Roman" w:hAnsi="Times New Roman" w:cs="Times New Roman"/>
          <w:sz w:val="24"/>
        </w:rPr>
        <w:t>dic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Синхронизация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данных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о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роверках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Логика работы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1. Проверяет последнюю загруженную дату в БД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2. Если данных нет — начинает с 01.01.2025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3. Загружает месяц за месяцем до текущего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4. Загружает оба типа проверок (ФЗ-294 и ФЗ-248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5. Если данных нет за период — прекращает загрузку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 xml:space="preserve">    """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lastRenderedPageBreak/>
        <w:t xml:space="preserve">    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Определяем начальную точку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InspectionServic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r w:rsidRPr="001F7079">
        <w:rPr>
          <w:rStyle w:val="NormalTok"/>
          <w:rFonts w:ascii="Times New Roman" w:hAnsi="Times New Roman" w:cs="Times New Roman"/>
          <w:sz w:val="24"/>
        </w:rPr>
        <w:t>ge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oade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perio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i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federal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law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248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is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fz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248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and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Начинаем со следующего месяца после последнего загруженного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_</w:t>
      </w:r>
      <w:r w:rsidRPr="001F7079">
        <w:rPr>
          <w:rStyle w:val="NormalTok"/>
          <w:rFonts w:ascii="Times New Roman" w:hAnsi="Times New Roman" w:cs="Times New Roman"/>
          <w:sz w:val="24"/>
        </w:rPr>
        <w:t>ge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nex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(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las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)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</w:t>
      </w:r>
      <w:r w:rsidRPr="001F7079">
        <w:rPr>
          <w:rStyle w:val="ControlFlowTok"/>
          <w:rFonts w:ascii="Times New Roman" w:hAnsi="Times New Roman" w:cs="Times New Roman"/>
          <w:color w:val="auto"/>
          <w:sz w:val="24"/>
        </w:rPr>
        <w:t>els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: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Начинаем с дефолтной даты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       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  <w:lang w:val="ru-RU"/>
        </w:rPr>
        <w:t>=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YEAR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, </w:t>
      </w:r>
      <w:r w:rsidRPr="001F7079">
        <w:rPr>
          <w:rStyle w:val="NormalTok"/>
          <w:rFonts w:ascii="Times New Roman" w:hAnsi="Times New Roman" w:cs="Times New Roman"/>
          <w:sz w:val="24"/>
        </w:rPr>
        <w:t>DEFAUL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START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NormalTok"/>
          <w:rFonts w:ascii="Times New Roman" w:hAnsi="Times New Roman" w:cs="Times New Roman"/>
          <w:sz w:val="24"/>
        </w:rPr>
        <w:t>MONTH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4" w:name="дедупликация-данных"/>
      <w:bookmarkEnd w:id="113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6.3. </w:t>
      </w:r>
      <w:proofErr w:type="spellStart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Дедупликация</w:t>
      </w:r>
      <w:proofErr w:type="spellEnd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На уровне базы данных реализованы механизмы предотвращения дублирования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Meta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constraint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[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models.UniqueConstraint</w:t>
      </w:r>
      <w:proofErr w:type="spellEnd"/>
      <w:proofErr w:type="gram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field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>[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certificate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]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    name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unique_certificate_number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),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]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ри сохранении используется режим </w:t>
      </w:r>
      <w:r w:rsidRPr="001F7079">
        <w:rPr>
          <w:rStyle w:val="VerbatimChar"/>
          <w:rFonts w:ascii="Times New Roman" w:hAnsi="Times New Roman" w:cs="Times New Roman"/>
          <w:sz w:val="24"/>
        </w:rPr>
        <w:t>ignore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_</w:t>
      </w:r>
      <w:r w:rsidRPr="001F7079">
        <w:rPr>
          <w:rStyle w:val="VerbatimChar"/>
          <w:rFonts w:ascii="Times New Roman" w:hAnsi="Times New Roman" w:cs="Times New Roman"/>
          <w:sz w:val="24"/>
        </w:rPr>
        <w:t>conflicts</w:t>
      </w:r>
      <w:r w:rsidRPr="001F7079">
        <w:rPr>
          <w:rStyle w:val="VerbatimChar"/>
          <w:rFonts w:ascii="Times New Roman" w:hAnsi="Times New Roman" w:cs="Times New Roman"/>
          <w:sz w:val="24"/>
          <w:lang w:val="ru-RU"/>
        </w:rPr>
        <w:t>=</w:t>
      </w:r>
      <w:r w:rsidRPr="001F7079">
        <w:rPr>
          <w:rStyle w:val="VerbatimChar"/>
          <w:rFonts w:ascii="Times New Roman" w:hAnsi="Times New Roman" w:cs="Times New Roman"/>
          <w:sz w:val="24"/>
        </w:rPr>
        <w:t>True</w:t>
      </w:r>
      <w:r w:rsidRPr="001F7079">
        <w:rPr>
          <w:rFonts w:ascii="Times New Roman" w:hAnsi="Times New Roman" w:cs="Times New Roman"/>
          <w:lang w:val="ru-RU"/>
        </w:rPr>
        <w:t>, что обеспечивает автоматический пропуск дубликатов без генерации ошибок.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5" w:name="логирование-и-аудит"/>
      <w:bookmarkEnd w:id="114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6.4. Логирование и аудит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Каждая операция загрузки данных фиксируется в журнале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rLoadLog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TimestampMixin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Model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"""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Лог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загрузок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парсеров</w:t>
      </w:r>
      <w:proofErr w:type="spellEnd"/>
      <w:r w:rsidRPr="001F7079">
        <w:rPr>
          <w:rStyle w:val="CommentTok"/>
          <w:rFonts w:ascii="Times New Roman" w:hAnsi="Times New Roman" w:cs="Times New Roman"/>
          <w:color w:val="auto"/>
          <w:sz w:val="24"/>
        </w:rPr>
        <w:t>."""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1F7079">
        <w:rPr>
          <w:rStyle w:val="KeywordTok"/>
          <w:rFonts w:ascii="Times New Roman" w:hAnsi="Times New Roman" w:cs="Times New Roman"/>
          <w:color w:val="auto"/>
          <w:sz w:val="24"/>
        </w:rPr>
        <w:t>class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Source(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Choic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: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DUSTRIAL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dustrial"</w:t>
      </w:r>
      <w:r w:rsidRPr="001F7079">
        <w:rPr>
          <w:rStyle w:val="NormalTok"/>
          <w:rFonts w:ascii="Times New Roman" w:hAnsi="Times New Roman" w:cs="Times New Roman"/>
          <w:sz w:val="24"/>
        </w:rPr>
        <w:t>,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мышленно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изводств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MANUFACTURE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manufactures"</w:t>
      </w:r>
      <w:r w:rsidRPr="001F7079">
        <w:rPr>
          <w:rStyle w:val="NormalTok"/>
          <w:rFonts w:ascii="Times New Roman" w:hAnsi="Times New Roman" w:cs="Times New Roman"/>
          <w:sz w:val="24"/>
        </w:rPr>
        <w:t>,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Реестр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изводителе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INSPECTION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inspections"</w:t>
      </w:r>
      <w:r w:rsidRPr="001F7079">
        <w:rPr>
          <w:rStyle w:val="NormalTok"/>
          <w:rFonts w:ascii="Times New Roman" w:hAnsi="Times New Roman" w:cs="Times New Roman"/>
          <w:sz w:val="24"/>
        </w:rPr>
        <w:t>,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Едины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реестр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роверок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PROCUREMENT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procurements"</w:t>
      </w:r>
      <w:r w:rsidRPr="001F7079">
        <w:rPr>
          <w:rStyle w:val="NormalTok"/>
          <w:rFonts w:ascii="Times New Roman" w:hAnsi="Times New Roman" w:cs="Times New Roman"/>
          <w:sz w:val="24"/>
        </w:rPr>
        <w:t>,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Государственны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купки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    FNS_REPORT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fns_reports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, 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Бухгалтерская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тчетность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ФНС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batch_i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"ID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пакета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db_index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ource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источник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50</w:t>
      </w:r>
      <w:r w:rsidRPr="001F7079">
        <w:rPr>
          <w:rStyle w:val="NormalTok"/>
          <w:rFonts w:ascii="Times New Roman" w:hAnsi="Times New Roman" w:cs="Times New Roman"/>
          <w:sz w:val="24"/>
        </w:rPr>
        <w:t>, choices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Source.choice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records_count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PositiveIntege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количество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записей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 defaul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status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Char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татус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),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x_length</w:t>
      </w:r>
      <w:proofErr w:type="spellEnd"/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DecValTok"/>
          <w:rFonts w:ascii="Times New Roman" w:hAnsi="Times New Roman" w:cs="Times New Roman"/>
          <w:color w:val="auto"/>
          <w:sz w:val="24"/>
        </w:rPr>
        <w:t>20</w:t>
      </w:r>
      <w:r w:rsidRPr="001F7079">
        <w:rPr>
          <w:rStyle w:val="NormalTok"/>
          <w:rFonts w:ascii="Times New Roman" w:hAnsi="Times New Roman" w:cs="Times New Roman"/>
          <w:sz w:val="24"/>
        </w:rPr>
        <w:t>, default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success"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  <w:r w:rsidRPr="001F7079">
        <w:rPr>
          <w:rFonts w:ascii="Times New Roman" w:hAnsi="Times New Roman" w:cs="Times New Roman"/>
        </w:rPr>
        <w:br/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error_message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odels.TextField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_(</w:t>
      </w:r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сообщени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б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ошибке</w:t>
      </w:r>
      <w:proofErr w:type="spellEnd"/>
      <w:r w:rsidRPr="001F707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1F7079">
        <w:rPr>
          <w:rStyle w:val="NormalTok"/>
          <w:rFonts w:ascii="Times New Roman" w:hAnsi="Times New Roman" w:cs="Times New Roman"/>
          <w:sz w:val="24"/>
        </w:rPr>
        <w:t>), blank</w:t>
      </w:r>
      <w:r w:rsidRPr="001F7079">
        <w:rPr>
          <w:rStyle w:val="OperatorTok"/>
          <w:rFonts w:ascii="Times New Roman" w:hAnsi="Times New Roman" w:cs="Times New Roman"/>
          <w:color w:val="auto"/>
          <w:sz w:val="24"/>
        </w:rPr>
        <w:t>=</w:t>
      </w:r>
      <w:r w:rsidRPr="001F7079">
        <w:rPr>
          <w:rStyle w:val="VariableTok"/>
          <w:rFonts w:ascii="Times New Roman" w:hAnsi="Times New Roman" w:cs="Times New Roman"/>
          <w:color w:val="auto"/>
          <w:sz w:val="24"/>
        </w:rPr>
        <w:t>True</w:t>
      </w:r>
      <w:r w:rsidRPr="001F7079">
        <w:rPr>
          <w:rStyle w:val="NormalTok"/>
          <w:rFonts w:ascii="Times New Roman" w:hAnsi="Times New Roman" w:cs="Times New Roman"/>
          <w:sz w:val="24"/>
        </w:rPr>
        <w:t>)</w:t>
      </w:r>
    </w:p>
    <w:p w:rsidR="00183945" w:rsidRPr="001F7079" w:rsidRDefault="008367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i1025" alt="" style="width:467.75pt;height:.05pt;mso-width-percent:0;mso-height-percent:0;mso-width-percent:0;mso-height-percent:0" o:hralign="center" o:hrstd="t" o:hr="t"/>
        </w:pict>
      </w: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6" w:name="_Toc220942175"/>
      <w:bookmarkEnd w:id="111"/>
      <w:bookmarkEnd w:id="115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lastRenderedPageBreak/>
        <w:t>7. ПОРЯДОК РАЗВЁРТЫВАНИЯ И ИСПЫТАНИЙ</w:t>
      </w:r>
      <w:bookmarkStart w:id="117" w:name="порядок-развёртывания-и-испытаний"/>
      <w:bookmarkEnd w:id="116"/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8" w:name="подготовка-операционной-среды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7.1. Подготовка операционной среды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Развёртывание системы осуществляется в среде операционной системы </w:t>
      </w:r>
      <w:r w:rsidRPr="001F7079">
        <w:rPr>
          <w:rFonts w:ascii="Times New Roman" w:hAnsi="Times New Roman" w:cs="Times New Roman"/>
        </w:rPr>
        <w:t>Astra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Linux</w:t>
      </w:r>
      <w:r w:rsidRPr="001F7079">
        <w:rPr>
          <w:rFonts w:ascii="Times New Roman" w:hAnsi="Times New Roman" w:cs="Times New Roman"/>
          <w:lang w:val="ru-RU"/>
        </w:rPr>
        <w:t xml:space="preserve"> 1.8 с использованием веб-сервера </w:t>
      </w:r>
      <w:r w:rsidRPr="001F7079">
        <w:rPr>
          <w:rFonts w:ascii="Times New Roman" w:hAnsi="Times New Roman" w:cs="Times New Roman"/>
        </w:rPr>
        <w:t>Apache</w:t>
      </w:r>
      <w:r w:rsidRPr="001F7079">
        <w:rPr>
          <w:rFonts w:ascii="Times New Roman" w:hAnsi="Times New Roman" w:cs="Times New Roman"/>
          <w:lang w:val="ru-RU"/>
        </w:rPr>
        <w:t xml:space="preserve"> 2.4 и модуля </w:t>
      </w:r>
      <w:r w:rsidRPr="001F7079">
        <w:rPr>
          <w:rFonts w:ascii="Times New Roman" w:hAnsi="Times New Roman" w:cs="Times New Roman"/>
        </w:rPr>
        <w:t>mod</w:t>
      </w:r>
      <w:r w:rsidRPr="001F7079">
        <w:rPr>
          <w:rFonts w:ascii="Times New Roman" w:hAnsi="Times New Roman" w:cs="Times New Roman"/>
          <w:lang w:val="ru-RU"/>
        </w:rPr>
        <w:t>_</w:t>
      </w:r>
      <w:proofErr w:type="spellStart"/>
      <w:r w:rsidRPr="001F7079">
        <w:rPr>
          <w:rFonts w:ascii="Times New Roman" w:hAnsi="Times New Roman" w:cs="Times New Roman"/>
        </w:rPr>
        <w:t>wsgi</w:t>
      </w:r>
      <w:proofErr w:type="spellEnd"/>
      <w:r w:rsidRPr="001F7079">
        <w:rPr>
          <w:rFonts w:ascii="Times New Roman" w:hAnsi="Times New Roman" w:cs="Times New Roman"/>
          <w:lang w:val="ru-RU"/>
        </w:rPr>
        <w:t>.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19" w:name="установка-зависимостей"/>
      <w:r w:rsidRPr="001F7079">
        <w:rPr>
          <w:rFonts w:ascii="Times New Roman" w:hAnsi="Times New Roman" w:cs="Times New Roman"/>
          <w:color w:val="auto"/>
          <w:lang w:val="ru-RU"/>
        </w:rPr>
        <w:t>7.1.1. Установка зависимостей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ыполнение команды гарантирует идентичность среды разработки и эксплуатации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Создание виртуального окружения</w:t>
      </w:r>
      <w:r w:rsidRPr="001F7079">
        <w:rPr>
          <w:rFonts w:ascii="Times New Roman" w:hAnsi="Times New Roman" w:cs="Times New Roman"/>
          <w:lang w:val="ru-RU"/>
        </w:rPr>
        <w:br/>
      </w: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Активация окружения</w:t>
      </w:r>
      <w:r w:rsidRPr="001F7079">
        <w:rPr>
          <w:rFonts w:ascii="Times New Roman" w:hAnsi="Times New Roman" w:cs="Times New Roman"/>
          <w:lang w:val="ru-RU"/>
        </w:rPr>
        <w:br/>
      </w:r>
      <w:proofErr w:type="gramStart"/>
      <w:r w:rsidRPr="001F7079">
        <w:rPr>
          <w:rStyle w:val="BuiltInTok"/>
          <w:rFonts w:ascii="Times New Roman" w:hAnsi="Times New Roman" w:cs="Times New Roman"/>
          <w:sz w:val="24"/>
        </w:rPr>
        <w:t>sourc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venv</w:t>
      </w:r>
      <w:proofErr w:type="spellEnd"/>
      <w:proofErr w:type="gram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NormalTok"/>
          <w:rFonts w:ascii="Times New Roman" w:hAnsi="Times New Roman" w:cs="Times New Roman"/>
          <w:sz w:val="24"/>
        </w:rPr>
        <w:t>bi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/</w:t>
      </w:r>
      <w:r w:rsidRPr="001F7079">
        <w:rPr>
          <w:rStyle w:val="NormalTok"/>
          <w:rFonts w:ascii="Times New Roman" w:hAnsi="Times New Roman" w:cs="Times New Roman"/>
          <w:sz w:val="24"/>
        </w:rPr>
        <w:t>activate</w:t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Fonts w:ascii="Times New Roman" w:hAnsi="Times New Roman" w:cs="Times New Roman"/>
          <w:lang w:val="ru-RU"/>
        </w:rPr>
        <w:br/>
      </w:r>
      <w:r w:rsidRPr="001F7079">
        <w:rPr>
          <w:rStyle w:val="CommentTok"/>
          <w:rFonts w:ascii="Times New Roman" w:hAnsi="Times New Roman" w:cs="Times New Roman"/>
          <w:color w:val="auto"/>
          <w:sz w:val="24"/>
          <w:lang w:val="ru-RU"/>
        </w:rPr>
        <w:t># Установка зависимостей</w:t>
      </w:r>
      <w:r w:rsidRPr="001F7079">
        <w:rPr>
          <w:rFonts w:ascii="Times New Roman" w:hAnsi="Times New Roman" w:cs="Times New Roman"/>
          <w:lang w:val="ru-RU"/>
        </w:rPr>
        <w:br/>
      </w: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sync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0" w:name="настройка-базы-данных"/>
      <w:bookmarkEnd w:id="119"/>
      <w:r w:rsidRPr="001F7079">
        <w:rPr>
          <w:rFonts w:ascii="Times New Roman" w:hAnsi="Times New Roman" w:cs="Times New Roman"/>
          <w:color w:val="auto"/>
          <w:lang w:val="ru-RU"/>
        </w:rPr>
        <w:t>7.1.2. Настройка базы данных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Параметры доступа к серверу </w:t>
      </w:r>
      <w:r w:rsidRPr="001F7079">
        <w:rPr>
          <w:rFonts w:ascii="Times New Roman" w:hAnsi="Times New Roman" w:cs="Times New Roman"/>
        </w:rPr>
        <w:t>PostgreSQL</w:t>
      </w:r>
      <w:r w:rsidRPr="001F7079">
        <w:rPr>
          <w:rFonts w:ascii="Times New Roman" w:hAnsi="Times New Roman" w:cs="Times New Roman"/>
          <w:lang w:val="ru-RU"/>
        </w:rPr>
        <w:t xml:space="preserve"> задаются в файле конфигурации. Применение миграций для подготовки структуры таблиц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  <w:lang w:val="ru-RU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ru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python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anage</w:t>
      </w:r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>.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migrate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1" w:name="проверка-миграций"/>
      <w:bookmarkEnd w:id="120"/>
      <w:r w:rsidRPr="001F7079">
        <w:rPr>
          <w:rFonts w:ascii="Times New Roman" w:hAnsi="Times New Roman" w:cs="Times New Roman"/>
          <w:color w:val="auto"/>
          <w:lang w:val="ru-RU"/>
        </w:rPr>
        <w:t>7.1.3. Проверка миграций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оверка наличия несозданных миграций перед развёртыванием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un python manage.py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makemigration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-check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-dry-run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22" w:name="запуск-процессов-сбора-данных"/>
      <w:bookmarkEnd w:id="118"/>
      <w:bookmarkEnd w:id="121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7.2. Запуск процессов сбора данных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3" w:name="инициализация-celery-worker"/>
      <w:r w:rsidRPr="001F7079">
        <w:rPr>
          <w:rFonts w:ascii="Times New Roman" w:hAnsi="Times New Roman" w:cs="Times New Roman"/>
          <w:color w:val="auto"/>
          <w:lang w:val="ru-RU"/>
        </w:rPr>
        <w:t xml:space="preserve">7.2.1. Инициализация </w:t>
      </w:r>
      <w:r w:rsidRPr="001F7079">
        <w:rPr>
          <w:rFonts w:ascii="Times New Roman" w:hAnsi="Times New Roman" w:cs="Times New Roman"/>
          <w:color w:val="auto"/>
        </w:rPr>
        <w:t>Celery</w:t>
      </w:r>
      <w:r w:rsidRPr="001F7079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1F7079">
        <w:rPr>
          <w:rFonts w:ascii="Times New Roman" w:hAnsi="Times New Roman" w:cs="Times New Roman"/>
          <w:color w:val="auto"/>
        </w:rPr>
        <w:t>Worker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un celery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A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onfig worker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info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</w:rPr>
      </w:pPr>
      <w:bookmarkStart w:id="124" w:name="запуск-планировщика-задач"/>
      <w:bookmarkEnd w:id="123"/>
      <w:r w:rsidRPr="001F7079">
        <w:rPr>
          <w:rFonts w:ascii="Times New Roman" w:hAnsi="Times New Roman" w:cs="Times New Roman"/>
          <w:color w:val="auto"/>
        </w:rPr>
        <w:t xml:space="preserve">7.2.2. </w:t>
      </w:r>
      <w:proofErr w:type="spellStart"/>
      <w:r w:rsidRPr="001F7079">
        <w:rPr>
          <w:rFonts w:ascii="Times New Roman" w:hAnsi="Times New Roman" w:cs="Times New Roman"/>
          <w:color w:val="auto"/>
        </w:rPr>
        <w:t>Запуск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планировщика</w:t>
      </w:r>
      <w:proofErr w:type="spellEnd"/>
      <w:r w:rsidRPr="001F7079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1F7079">
        <w:rPr>
          <w:rFonts w:ascii="Times New Roman" w:hAnsi="Times New Roman" w:cs="Times New Roman"/>
          <w:color w:val="auto"/>
        </w:rPr>
        <w:t>задач</w:t>
      </w:r>
      <w:proofErr w:type="spellEnd"/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un celery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A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config beat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l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info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5" w:name="запуск-полной-синхронизации"/>
      <w:bookmarkEnd w:id="124"/>
      <w:r w:rsidRPr="001F7079">
        <w:rPr>
          <w:rFonts w:ascii="Times New Roman" w:hAnsi="Times New Roman" w:cs="Times New Roman"/>
          <w:color w:val="auto"/>
          <w:lang w:val="ru-RU"/>
        </w:rPr>
        <w:t>7.2.3. Запуск полной синхронизации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Инициирование через административную панель </w:t>
      </w:r>
      <w:r w:rsidRPr="001F7079">
        <w:rPr>
          <w:rFonts w:ascii="Times New Roman" w:hAnsi="Times New Roman" w:cs="Times New Roman"/>
        </w:rPr>
        <w:t>Django</w:t>
      </w:r>
      <w:r w:rsidRPr="001F7079">
        <w:rPr>
          <w:rFonts w:ascii="Times New Roman" w:hAnsi="Times New Roman" w:cs="Times New Roman"/>
          <w:lang w:val="ru-RU"/>
        </w:rPr>
        <w:t xml:space="preserve"> или посредством вызова задачи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ImportTok"/>
          <w:rFonts w:ascii="Times New Roman" w:hAnsi="Times New Roman" w:cs="Times New Roman"/>
          <w:sz w:val="24"/>
        </w:rPr>
        <w:t>from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1F7079">
        <w:rPr>
          <w:rStyle w:val="NormalTok"/>
          <w:rFonts w:ascii="Times New Roman" w:hAnsi="Times New Roman" w:cs="Times New Roman"/>
          <w:sz w:val="24"/>
        </w:rPr>
        <w:t>apps.parsers</w:t>
      </w:r>
      <w:proofErr w:type="gramEnd"/>
      <w:r w:rsidRPr="001F7079">
        <w:rPr>
          <w:rStyle w:val="NormalTok"/>
          <w:rFonts w:ascii="Times New Roman" w:hAnsi="Times New Roman" w:cs="Times New Roman"/>
          <w:sz w:val="24"/>
        </w:rPr>
        <w:t>.tasks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F7079">
        <w:rPr>
          <w:rStyle w:val="ImportTok"/>
          <w:rFonts w:ascii="Times New Roman" w:hAnsi="Times New Roman" w:cs="Times New Roman"/>
          <w:sz w:val="24"/>
        </w:rPr>
        <w:t>impor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_all_sources</w:t>
      </w:r>
      <w:proofErr w:type="spellEnd"/>
      <w:r w:rsidRPr="001F7079">
        <w:rPr>
          <w:rFonts w:ascii="Times New Roman" w:hAnsi="Times New Roman" w:cs="Times New Roman"/>
        </w:rPr>
        <w:br/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parse_all_sources.delay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>()</w:t>
      </w:r>
    </w:p>
    <w:p w:rsidR="00183945" w:rsidRPr="001F7079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26" w:name="проверка-качества"/>
      <w:bookmarkEnd w:id="122"/>
      <w:bookmarkEnd w:id="125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7.3. Проверка качества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7" w:name="линтинг-и-статический-анализ"/>
      <w:r w:rsidRPr="001F7079">
        <w:rPr>
          <w:rFonts w:ascii="Times New Roman" w:hAnsi="Times New Roman" w:cs="Times New Roman"/>
          <w:color w:val="auto"/>
          <w:lang w:val="ru-RU"/>
        </w:rPr>
        <w:t xml:space="preserve">7.3.1. </w:t>
      </w:r>
      <w:proofErr w:type="spellStart"/>
      <w:r w:rsidRPr="001F7079">
        <w:rPr>
          <w:rFonts w:ascii="Times New Roman" w:hAnsi="Times New Roman" w:cs="Times New Roman"/>
          <w:color w:val="auto"/>
          <w:lang w:val="ru-RU"/>
        </w:rPr>
        <w:t>Линтинг</w:t>
      </w:r>
      <w:proofErr w:type="spellEnd"/>
      <w:r w:rsidRPr="001F7079">
        <w:rPr>
          <w:rFonts w:ascii="Times New Roman" w:hAnsi="Times New Roman" w:cs="Times New Roman"/>
          <w:color w:val="auto"/>
          <w:lang w:val="ru-RU"/>
        </w:rPr>
        <w:t xml:space="preserve"> и статический анализ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Выполнение проверки соответствия кода стандартам качества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r w:rsidRPr="001F7079">
        <w:rPr>
          <w:rStyle w:val="ExtensionTok"/>
          <w:rFonts w:ascii="Times New Roman" w:hAnsi="Times New Roman" w:cs="Times New Roman"/>
          <w:sz w:val="24"/>
        </w:rPr>
        <w:t>pre-commit</w:t>
      </w:r>
      <w:r w:rsidRPr="001F7079">
        <w:rPr>
          <w:rStyle w:val="NormalTok"/>
          <w:rFonts w:ascii="Times New Roman" w:hAnsi="Times New Roman" w:cs="Times New Roman"/>
          <w:sz w:val="24"/>
        </w:rPr>
        <w:t xml:space="preserve"> run </w:t>
      </w:r>
      <w:r w:rsidRPr="001F7079">
        <w:rPr>
          <w:rStyle w:val="AttributeTok"/>
          <w:rFonts w:ascii="Times New Roman" w:hAnsi="Times New Roman" w:cs="Times New Roman"/>
          <w:color w:val="auto"/>
          <w:sz w:val="24"/>
        </w:rPr>
        <w:t>--all-files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8" w:name="модульное-тестирование"/>
      <w:bookmarkEnd w:id="127"/>
      <w:r w:rsidRPr="001F7079">
        <w:rPr>
          <w:rFonts w:ascii="Times New Roman" w:hAnsi="Times New Roman" w:cs="Times New Roman"/>
          <w:color w:val="auto"/>
        </w:rPr>
        <w:lastRenderedPageBreak/>
        <w:t xml:space="preserve">7.3.2. </w:t>
      </w:r>
      <w:r w:rsidRPr="001F7079">
        <w:rPr>
          <w:rFonts w:ascii="Times New Roman" w:hAnsi="Times New Roman" w:cs="Times New Roman"/>
          <w:color w:val="auto"/>
          <w:lang w:val="ru-RU"/>
        </w:rPr>
        <w:t>Модульное тестирование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Запуск автоматизированных тестов для проверки корректности работы алгоритмов </w:t>
      </w:r>
      <w:proofErr w:type="spellStart"/>
      <w:r w:rsidRPr="001F7079">
        <w:rPr>
          <w:rFonts w:ascii="Times New Roman" w:hAnsi="Times New Roman" w:cs="Times New Roman"/>
          <w:lang w:val="ru-RU"/>
        </w:rPr>
        <w:t>парсинга</w:t>
      </w:r>
      <w:proofErr w:type="spellEnd"/>
      <w:r w:rsidRPr="001F7079">
        <w:rPr>
          <w:rFonts w:ascii="Times New Roman" w:hAnsi="Times New Roman" w:cs="Times New Roman"/>
          <w:lang w:val="ru-RU"/>
        </w:rPr>
        <w:t xml:space="preserve"> и </w:t>
      </w:r>
      <w:r w:rsidRPr="001F7079">
        <w:rPr>
          <w:rFonts w:ascii="Times New Roman" w:hAnsi="Times New Roman" w:cs="Times New Roman"/>
        </w:rPr>
        <w:t>API</w:t>
      </w:r>
      <w:r w:rsidRPr="001F7079">
        <w:rPr>
          <w:rFonts w:ascii="Times New Roman" w:hAnsi="Times New Roman" w:cs="Times New Roman"/>
          <w:lang w:val="ru-RU"/>
        </w:rPr>
        <w:t>-</w:t>
      </w:r>
      <w:proofErr w:type="spellStart"/>
      <w:r w:rsidRPr="001F7079">
        <w:rPr>
          <w:rFonts w:ascii="Times New Roman" w:hAnsi="Times New Roman" w:cs="Times New Roman"/>
          <w:lang w:val="ru-RU"/>
        </w:rPr>
        <w:t>эндпоинтов</w:t>
      </w:r>
      <w:proofErr w:type="spellEnd"/>
      <w:r w:rsidRPr="001F7079">
        <w:rPr>
          <w:rFonts w:ascii="Times New Roman" w:hAnsi="Times New Roman" w:cs="Times New Roman"/>
          <w:lang w:val="ru-RU"/>
        </w:rPr>
        <w:t>:</w:t>
      </w:r>
    </w:p>
    <w:p w:rsidR="00183945" w:rsidRPr="001F7079" w:rsidRDefault="00000000">
      <w:pPr>
        <w:pStyle w:val="SourceCode"/>
        <w:rPr>
          <w:rFonts w:ascii="Times New Roman" w:hAnsi="Times New Roman" w:cs="Times New Roman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uv</w:t>
      </w:r>
      <w:proofErr w:type="spellEnd"/>
      <w:r w:rsidRPr="001F7079">
        <w:rPr>
          <w:rStyle w:val="NormalTok"/>
          <w:rFonts w:ascii="Times New Roman" w:hAnsi="Times New Roman" w:cs="Times New Roman"/>
          <w:sz w:val="24"/>
        </w:rPr>
        <w:t xml:space="preserve"> run python manage.py test</w:t>
      </w:r>
    </w:p>
    <w:p w:rsidR="00183945" w:rsidRPr="001F7079" w:rsidRDefault="00000000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9" w:name="перезапуск-веб-сервера"/>
      <w:bookmarkEnd w:id="128"/>
      <w:r w:rsidRPr="001F7079">
        <w:rPr>
          <w:rFonts w:ascii="Times New Roman" w:hAnsi="Times New Roman" w:cs="Times New Roman"/>
          <w:color w:val="auto"/>
          <w:lang w:val="ru-RU"/>
        </w:rPr>
        <w:t>7.3.3. Перезапуск веб-сервера</w:t>
      </w:r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осле внесения изменений в конфигурацию:</w:t>
      </w:r>
    </w:p>
    <w:p w:rsidR="00183945" w:rsidRDefault="00000000" w:rsidP="00D82DF5">
      <w:pPr>
        <w:pStyle w:val="SourceCode"/>
        <w:rPr>
          <w:rStyle w:val="NormalTok"/>
          <w:rFonts w:ascii="Times New Roman" w:hAnsi="Times New Roman" w:cs="Times New Roman"/>
          <w:sz w:val="24"/>
          <w:lang w:val="ru-RU"/>
        </w:rPr>
      </w:pPr>
      <w:proofErr w:type="spellStart"/>
      <w:r w:rsidRPr="001F7079">
        <w:rPr>
          <w:rStyle w:val="ExtensionTok"/>
          <w:rFonts w:ascii="Times New Roman" w:hAnsi="Times New Roman" w:cs="Times New Roman"/>
          <w:sz w:val="24"/>
        </w:rPr>
        <w:t>systemctl</w:t>
      </w:r>
      <w:proofErr w:type="spellEnd"/>
      <w:r w:rsidRPr="0037752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Pr="001F7079">
        <w:rPr>
          <w:rStyle w:val="NormalTok"/>
          <w:rFonts w:ascii="Times New Roman" w:hAnsi="Times New Roman" w:cs="Times New Roman"/>
          <w:sz w:val="24"/>
        </w:rPr>
        <w:t>restart</w:t>
      </w:r>
      <w:r w:rsidRPr="00377529"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proofErr w:type="spellStart"/>
      <w:r w:rsidRPr="001F7079">
        <w:rPr>
          <w:rStyle w:val="NormalTok"/>
          <w:rFonts w:ascii="Times New Roman" w:hAnsi="Times New Roman" w:cs="Times New Roman"/>
          <w:sz w:val="24"/>
        </w:rPr>
        <w:t>apache</w:t>
      </w:r>
      <w:proofErr w:type="spellEnd"/>
      <w:r w:rsidRPr="00377529">
        <w:rPr>
          <w:rStyle w:val="NormalTok"/>
          <w:rFonts w:ascii="Times New Roman" w:hAnsi="Times New Roman" w:cs="Times New Roman"/>
          <w:sz w:val="24"/>
          <w:lang w:val="ru-RU"/>
        </w:rPr>
        <w:t>2</w:t>
      </w:r>
    </w:p>
    <w:p w:rsidR="00D82DF5" w:rsidRPr="00D82DF5" w:rsidRDefault="00D82DF5" w:rsidP="00D82DF5">
      <w:pPr>
        <w:pStyle w:val="SourceCode"/>
        <w:rPr>
          <w:rFonts w:ascii="Times New Roman" w:hAnsi="Times New Roman" w:cs="Times New Roman"/>
          <w:lang w:val="ru-RU"/>
        </w:rPr>
      </w:pPr>
    </w:p>
    <w:p w:rsidR="00183945" w:rsidRPr="001F7079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30" w:name="_Toc220942176"/>
      <w:bookmarkEnd w:id="117"/>
      <w:bookmarkEnd w:id="126"/>
      <w:bookmarkEnd w:id="129"/>
      <w:r w:rsidRPr="001F7079">
        <w:rPr>
          <w:rFonts w:ascii="Times New Roman" w:hAnsi="Times New Roman" w:cs="Times New Roman"/>
          <w:color w:val="auto"/>
          <w:sz w:val="24"/>
          <w:szCs w:val="24"/>
          <w:lang w:val="ru-RU"/>
        </w:rPr>
        <w:t>8. ЗАКЛЮЧЕНИЕ</w:t>
      </w:r>
      <w:bookmarkStart w:id="131" w:name="заключение"/>
      <w:bookmarkEnd w:id="130"/>
    </w:p>
    <w:p w:rsidR="00183945" w:rsidRPr="001F7079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едставленный программный комплекс обеспечивает автоматизированный сбор, систематизацию и предоставление данных из государственных информационных систем Российской Федерации.</w:t>
      </w:r>
    </w:p>
    <w:p w:rsidR="00183945" w:rsidRPr="001F7079" w:rsidRDefault="00000000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 xml:space="preserve">Архитектура решения спроектирована с учётом требований: - масштабируемости — возможность добавления новых источников данных; - отказоустойчивости — механизмы автоматического восстановления при сбоях; - безопасности — разграничение прав доступа и защита от несанкционированного доступа; - производительности — оптимизация запросов и потоковая обработка больших объёмов данных; - совместимости — работа в сертифицированной среде </w:t>
      </w:r>
      <w:r w:rsidRPr="001F7079">
        <w:rPr>
          <w:rFonts w:ascii="Times New Roman" w:hAnsi="Times New Roman" w:cs="Times New Roman"/>
        </w:rPr>
        <w:t>Astra</w:t>
      </w:r>
      <w:r w:rsidRPr="001F7079">
        <w:rPr>
          <w:rFonts w:ascii="Times New Roman" w:hAnsi="Times New Roman" w:cs="Times New Roman"/>
          <w:lang w:val="ru-RU"/>
        </w:rPr>
        <w:t xml:space="preserve"> </w:t>
      </w:r>
      <w:r w:rsidRPr="001F7079">
        <w:rPr>
          <w:rFonts w:ascii="Times New Roman" w:hAnsi="Times New Roman" w:cs="Times New Roman"/>
        </w:rPr>
        <w:t>Linux</w:t>
      </w:r>
      <w:r w:rsidRPr="001F7079">
        <w:rPr>
          <w:rFonts w:ascii="Times New Roman" w:hAnsi="Times New Roman" w:cs="Times New Roman"/>
          <w:lang w:val="ru-RU"/>
        </w:rPr>
        <w:t>.</w:t>
      </w:r>
    </w:p>
    <w:p w:rsidR="00183945" w:rsidRPr="001F7079" w:rsidRDefault="00000000" w:rsidP="00D82DF5">
      <w:pPr>
        <w:pStyle w:val="a0"/>
        <w:rPr>
          <w:rFonts w:ascii="Times New Roman" w:hAnsi="Times New Roman" w:cs="Times New Roman"/>
          <w:lang w:val="ru-RU"/>
        </w:rPr>
      </w:pPr>
      <w:r w:rsidRPr="001F7079">
        <w:rPr>
          <w:rFonts w:ascii="Times New Roman" w:hAnsi="Times New Roman" w:cs="Times New Roman"/>
          <w:lang w:val="ru-RU"/>
        </w:rPr>
        <w:t>Программный комплекс готов к интеграции с внешними информационными системами и может функционировать как элемент макетов комплексных платформенных решений развития оборонно-промышленного комплекса Российской Федерации.</w:t>
      </w:r>
      <w:bookmarkEnd w:id="1"/>
      <w:bookmarkEnd w:id="131"/>
    </w:p>
    <w:sectPr w:rsidR="00183945" w:rsidRPr="001F707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5C475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B4E78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75451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76407252">
    <w:abstractNumId w:val="0"/>
  </w:num>
  <w:num w:numId="2" w16cid:durableId="1802454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3208121">
    <w:abstractNumId w:val="1"/>
  </w:num>
  <w:num w:numId="4" w16cid:durableId="2049524729">
    <w:abstractNumId w:val="1"/>
  </w:num>
  <w:num w:numId="5" w16cid:durableId="1905722976">
    <w:abstractNumId w:val="1"/>
  </w:num>
  <w:num w:numId="6" w16cid:durableId="1865751041">
    <w:abstractNumId w:val="1"/>
  </w:num>
  <w:num w:numId="7" w16cid:durableId="1616137625">
    <w:abstractNumId w:val="1"/>
  </w:num>
  <w:num w:numId="8" w16cid:durableId="1431273233">
    <w:abstractNumId w:val="1"/>
  </w:num>
  <w:num w:numId="9" w16cid:durableId="1847163687">
    <w:abstractNumId w:val="1"/>
  </w:num>
  <w:num w:numId="10" w16cid:durableId="649596727">
    <w:abstractNumId w:val="1"/>
  </w:num>
  <w:num w:numId="11" w16cid:durableId="1985157751">
    <w:abstractNumId w:val="1"/>
  </w:num>
  <w:num w:numId="12" w16cid:durableId="1010840563">
    <w:abstractNumId w:val="1"/>
  </w:num>
  <w:num w:numId="13" w16cid:durableId="27335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3945"/>
    <w:rsid w:val="00183945"/>
    <w:rsid w:val="001C3565"/>
    <w:rsid w:val="001F7079"/>
    <w:rsid w:val="00377529"/>
    <w:rsid w:val="004B19B5"/>
    <w:rsid w:val="00635063"/>
    <w:rsid w:val="006D1105"/>
    <w:rsid w:val="00836715"/>
    <w:rsid w:val="00B62EF9"/>
    <w:rsid w:val="00D82DF5"/>
    <w:rsid w:val="00DA048D"/>
    <w:rsid w:val="00F2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D98D8F-8B63-7D42-ACD6-50877964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1">
    <w:name w:val="toc 1"/>
    <w:basedOn w:val="a"/>
    <w:next w:val="a"/>
    <w:autoRedefine/>
    <w:uiPriority w:val="39"/>
    <w:rsid w:val="001F7079"/>
    <w:pPr>
      <w:spacing w:after="100"/>
    </w:pPr>
  </w:style>
  <w:style w:type="paragraph" w:styleId="21">
    <w:name w:val="toc 2"/>
    <w:basedOn w:val="a"/>
    <w:next w:val="a"/>
    <w:autoRedefine/>
    <w:uiPriority w:val="39"/>
    <w:rsid w:val="001F7079"/>
    <w:pPr>
      <w:spacing w:after="100"/>
      <w:ind w:left="240"/>
    </w:pPr>
  </w:style>
  <w:style w:type="character" w:styleId="af1">
    <w:name w:val="FollowedHyperlink"/>
    <w:basedOn w:val="a1"/>
    <w:rsid w:val="001F7079"/>
    <w:rPr>
      <w:color w:val="96607D" w:themeColor="followedHyperlink"/>
      <w:u w:val="single"/>
    </w:rPr>
  </w:style>
  <w:style w:type="table" w:styleId="af2">
    <w:name w:val="Table Grid"/>
    <w:basedOn w:val="a2"/>
    <w:rsid w:val="001C35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6</Pages>
  <Words>11778</Words>
  <Characters>67141</Characters>
  <Application>Microsoft Office Word</Application>
  <DocSecurity>0</DocSecurity>
  <Lines>559</Lines>
  <Paragraphs>1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mitrii Krivov</cp:lastModifiedBy>
  <cp:revision>9</cp:revision>
  <dcterms:created xsi:type="dcterms:W3CDTF">2026-02-02T13:28:00Z</dcterms:created>
  <dcterms:modified xsi:type="dcterms:W3CDTF">2026-02-04T08:03:00Z</dcterms:modified>
</cp:coreProperties>
</file>